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0ECFF" w14:textId="77777777" w:rsidR="00E16B54" w:rsidRPr="006579BB" w:rsidRDefault="00076FFE" w:rsidP="00705295">
      <w:pPr>
        <w:spacing w:line="480" w:lineRule="auto"/>
        <w:jc w:val="center"/>
        <w:rPr>
          <w:rFonts w:ascii="Times New Roman" w:hAnsi="Times New Roman" w:cs="Times New Roman"/>
          <w:i/>
          <w:iCs/>
          <w:sz w:val="24"/>
          <w:szCs w:val="24"/>
        </w:rPr>
      </w:pPr>
      <w:bookmarkStart w:id="0" w:name="_Hlk37059150"/>
      <w:r w:rsidRPr="006579BB">
        <w:rPr>
          <w:rFonts w:ascii="Times New Roman" w:hAnsi="Times New Roman" w:cs="Times New Roman"/>
          <w:i/>
          <w:iCs/>
          <w:sz w:val="24"/>
          <w:szCs w:val="24"/>
        </w:rPr>
        <w:t>Th</w:t>
      </w:r>
      <w:r w:rsidR="00E16B54" w:rsidRPr="006579BB">
        <w:rPr>
          <w:rFonts w:ascii="Times New Roman" w:hAnsi="Times New Roman" w:cs="Times New Roman"/>
          <w:i/>
          <w:iCs/>
          <w:sz w:val="24"/>
          <w:szCs w:val="24"/>
        </w:rPr>
        <w:t xml:space="preserve">e </w:t>
      </w:r>
      <w:r w:rsidR="00A2643F" w:rsidRPr="006579BB">
        <w:rPr>
          <w:rFonts w:ascii="Times New Roman" w:hAnsi="Times New Roman" w:cs="Times New Roman"/>
          <w:i/>
          <w:iCs/>
          <w:sz w:val="24"/>
          <w:szCs w:val="24"/>
        </w:rPr>
        <w:t xml:space="preserve">Other </w:t>
      </w:r>
      <w:r w:rsidR="00E16B54" w:rsidRPr="006579BB">
        <w:rPr>
          <w:rFonts w:ascii="Times New Roman" w:hAnsi="Times New Roman" w:cs="Times New Roman"/>
          <w:i/>
          <w:iCs/>
          <w:sz w:val="24"/>
          <w:szCs w:val="24"/>
        </w:rPr>
        <w:t>Mothers Have Left</w:t>
      </w:r>
    </w:p>
    <w:p w14:paraId="58E0D76A" w14:textId="77777777" w:rsidR="00E2049E" w:rsidRPr="006579BB" w:rsidRDefault="00EB629E" w:rsidP="00705295">
      <w:pPr>
        <w:spacing w:line="480" w:lineRule="auto"/>
        <w:rPr>
          <w:rFonts w:ascii="Times New Roman" w:hAnsi="Times New Roman" w:cs="Times New Roman"/>
          <w:sz w:val="24"/>
          <w:szCs w:val="24"/>
        </w:rPr>
      </w:pPr>
      <w:r w:rsidRPr="006579BB">
        <w:rPr>
          <w:rFonts w:ascii="Times New Roman" w:hAnsi="Times New Roman" w:cs="Times New Roman"/>
          <w:sz w:val="24"/>
          <w:szCs w:val="24"/>
        </w:rPr>
        <w:t xml:space="preserve">Dear </w:t>
      </w:r>
      <w:r w:rsidR="00BD742B" w:rsidRPr="006579BB">
        <w:rPr>
          <w:rFonts w:ascii="Times New Roman" w:hAnsi="Times New Roman" w:cs="Times New Roman"/>
          <w:sz w:val="24"/>
          <w:szCs w:val="24"/>
        </w:rPr>
        <w:t>M</w:t>
      </w:r>
      <w:r w:rsidR="00673D9B" w:rsidRPr="006579BB">
        <w:rPr>
          <w:rFonts w:ascii="Times New Roman" w:hAnsi="Times New Roman" w:cs="Times New Roman"/>
          <w:sz w:val="24"/>
          <w:szCs w:val="24"/>
        </w:rPr>
        <w:t>a</w:t>
      </w:r>
      <w:r w:rsidRPr="006579BB">
        <w:rPr>
          <w:rFonts w:ascii="Times New Roman" w:hAnsi="Times New Roman" w:cs="Times New Roman"/>
          <w:sz w:val="24"/>
          <w:szCs w:val="24"/>
        </w:rPr>
        <w:t xml:space="preserve">, </w:t>
      </w:r>
    </w:p>
    <w:p w14:paraId="44B4E31C" w14:textId="0879B8C2" w:rsidR="00692959" w:rsidRPr="006579BB" w:rsidRDefault="00DF7EEC"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Before I tax you with</w:t>
      </w:r>
      <w:r w:rsidR="00692959" w:rsidRPr="006579BB">
        <w:rPr>
          <w:rFonts w:ascii="Times New Roman" w:hAnsi="Times New Roman" w:cs="Times New Roman"/>
          <w:sz w:val="24"/>
          <w:szCs w:val="24"/>
        </w:rPr>
        <w:t xml:space="preserve"> more serious </w:t>
      </w:r>
      <w:r w:rsidR="00F63901" w:rsidRPr="006579BB">
        <w:rPr>
          <w:rFonts w:ascii="Times New Roman" w:hAnsi="Times New Roman" w:cs="Times New Roman"/>
          <w:sz w:val="24"/>
          <w:szCs w:val="24"/>
        </w:rPr>
        <w:t>matters</w:t>
      </w:r>
      <w:r w:rsidR="00692959" w:rsidRPr="006579BB">
        <w:rPr>
          <w:rFonts w:ascii="Times New Roman" w:hAnsi="Times New Roman" w:cs="Times New Roman"/>
          <w:sz w:val="24"/>
          <w:szCs w:val="24"/>
        </w:rPr>
        <w:t>, remember that I miss you each day</w:t>
      </w:r>
      <w:r w:rsidRPr="006579BB">
        <w:rPr>
          <w:rFonts w:ascii="Times New Roman" w:hAnsi="Times New Roman" w:cs="Times New Roman"/>
          <w:sz w:val="24"/>
          <w:szCs w:val="24"/>
        </w:rPr>
        <w:t>,</w:t>
      </w:r>
      <w:r w:rsidR="00692959" w:rsidRPr="006579BB">
        <w:rPr>
          <w:rFonts w:ascii="Times New Roman" w:hAnsi="Times New Roman" w:cs="Times New Roman"/>
          <w:sz w:val="24"/>
          <w:szCs w:val="24"/>
        </w:rPr>
        <w:t xml:space="preserve"> and every part of me wants to return to our old house in </w:t>
      </w:r>
      <w:r w:rsidR="00FA082B" w:rsidRPr="006579BB">
        <w:rPr>
          <w:rFonts w:ascii="Times New Roman" w:hAnsi="Times New Roman" w:cs="Times New Roman"/>
          <w:sz w:val="24"/>
          <w:szCs w:val="24"/>
        </w:rPr>
        <w:t>Calcutta</w:t>
      </w:r>
      <w:r w:rsidR="00692959" w:rsidRPr="006579BB">
        <w:rPr>
          <w:rFonts w:ascii="Times New Roman" w:hAnsi="Times New Roman" w:cs="Times New Roman"/>
          <w:sz w:val="24"/>
          <w:szCs w:val="24"/>
        </w:rPr>
        <w:t xml:space="preserve"> where I would sit by you and crush the chilies and hear you complain. </w:t>
      </w:r>
      <w:r w:rsidR="00FA082B" w:rsidRPr="006579BB">
        <w:rPr>
          <w:rFonts w:ascii="Times New Roman" w:hAnsi="Times New Roman" w:cs="Times New Roman"/>
          <w:sz w:val="24"/>
          <w:szCs w:val="24"/>
        </w:rPr>
        <w:t xml:space="preserve">But there is no </w:t>
      </w:r>
      <w:r w:rsidR="00864C43" w:rsidRPr="006579BB">
        <w:rPr>
          <w:rFonts w:ascii="Times New Roman" w:hAnsi="Times New Roman" w:cs="Times New Roman"/>
          <w:sz w:val="24"/>
          <w:szCs w:val="24"/>
        </w:rPr>
        <w:t xml:space="preserve">you or </w:t>
      </w:r>
      <w:r w:rsidR="00FA082B" w:rsidRPr="006579BB">
        <w:rPr>
          <w:rFonts w:ascii="Times New Roman" w:hAnsi="Times New Roman" w:cs="Times New Roman"/>
          <w:sz w:val="24"/>
          <w:szCs w:val="24"/>
        </w:rPr>
        <w:t xml:space="preserve">old house or a Calcutta that feels the same here in Delhi. </w:t>
      </w:r>
      <w:r w:rsidR="001119FF" w:rsidRPr="006579BB">
        <w:rPr>
          <w:rFonts w:ascii="Times New Roman" w:hAnsi="Times New Roman" w:cs="Times New Roman"/>
          <w:sz w:val="24"/>
          <w:szCs w:val="24"/>
        </w:rPr>
        <w:t>P</w:t>
      </w:r>
      <w:r w:rsidRPr="006579BB">
        <w:rPr>
          <w:rFonts w:ascii="Times New Roman" w:hAnsi="Times New Roman" w:cs="Times New Roman"/>
          <w:sz w:val="24"/>
          <w:szCs w:val="24"/>
        </w:rPr>
        <w:t xml:space="preserve">eople are loud and round and quite rude to each other. </w:t>
      </w:r>
      <w:r w:rsidR="00120C29" w:rsidRPr="006579BB">
        <w:rPr>
          <w:rFonts w:ascii="Times New Roman" w:hAnsi="Times New Roman" w:cs="Times New Roman"/>
          <w:sz w:val="24"/>
          <w:szCs w:val="24"/>
        </w:rPr>
        <w:t xml:space="preserve">No one writes anymore, and it feels strange to speak to you here, passively, </w:t>
      </w:r>
      <w:r w:rsidR="000E6A03" w:rsidRPr="006579BB">
        <w:rPr>
          <w:rFonts w:ascii="Times New Roman" w:hAnsi="Times New Roman" w:cs="Times New Roman"/>
          <w:sz w:val="24"/>
          <w:szCs w:val="24"/>
        </w:rPr>
        <w:t>it feels as though you live</w:t>
      </w:r>
      <w:r w:rsidR="00120C29" w:rsidRPr="006579BB">
        <w:rPr>
          <w:rFonts w:ascii="Times New Roman" w:hAnsi="Times New Roman" w:cs="Times New Roman"/>
          <w:sz w:val="24"/>
          <w:szCs w:val="24"/>
        </w:rPr>
        <w:t xml:space="preserve">. </w:t>
      </w:r>
      <w:r w:rsidR="00865B21" w:rsidRPr="006579BB">
        <w:rPr>
          <w:rFonts w:ascii="Times New Roman" w:hAnsi="Times New Roman" w:cs="Times New Roman"/>
          <w:sz w:val="24"/>
          <w:szCs w:val="24"/>
        </w:rPr>
        <w:t>T</w:t>
      </w:r>
      <w:r w:rsidR="003E0DDD" w:rsidRPr="006579BB">
        <w:rPr>
          <w:rFonts w:ascii="Times New Roman" w:hAnsi="Times New Roman" w:cs="Times New Roman"/>
          <w:sz w:val="24"/>
          <w:szCs w:val="24"/>
        </w:rPr>
        <w:t>his</w:t>
      </w:r>
      <w:r w:rsidR="00120C29" w:rsidRPr="006579BB">
        <w:rPr>
          <w:rFonts w:ascii="Times New Roman" w:hAnsi="Times New Roman" w:cs="Times New Roman"/>
          <w:sz w:val="24"/>
          <w:szCs w:val="24"/>
        </w:rPr>
        <w:t xml:space="preserve"> older way</w:t>
      </w:r>
      <w:r w:rsidR="003E0DDD" w:rsidRPr="006579BB">
        <w:rPr>
          <w:rFonts w:ascii="Times New Roman" w:hAnsi="Times New Roman" w:cs="Times New Roman"/>
          <w:sz w:val="24"/>
          <w:szCs w:val="24"/>
        </w:rPr>
        <w:t>—</w:t>
      </w:r>
      <w:r w:rsidR="00120C29" w:rsidRPr="006579BB">
        <w:rPr>
          <w:rFonts w:ascii="Times New Roman" w:hAnsi="Times New Roman" w:cs="Times New Roman"/>
          <w:sz w:val="24"/>
          <w:szCs w:val="24"/>
        </w:rPr>
        <w:t>bringing pen to paper, no deletion, only pure han</w:t>
      </w:r>
      <w:r w:rsidR="003E0DDD" w:rsidRPr="006579BB">
        <w:rPr>
          <w:rFonts w:ascii="Times New Roman" w:hAnsi="Times New Roman" w:cs="Times New Roman"/>
          <w:sz w:val="24"/>
          <w:szCs w:val="24"/>
        </w:rPr>
        <w:t>dwriting and spellin</w:t>
      </w:r>
      <w:r w:rsidR="00865B21" w:rsidRPr="006579BB">
        <w:rPr>
          <w:rFonts w:ascii="Times New Roman" w:hAnsi="Times New Roman" w:cs="Times New Roman"/>
          <w:sz w:val="24"/>
          <w:szCs w:val="24"/>
        </w:rPr>
        <w:t xml:space="preserve">g mistakes—relieves me tonight, it keeps you alive. </w:t>
      </w:r>
    </w:p>
    <w:p w14:paraId="6A798EB3" w14:textId="77777777" w:rsidR="0095153F" w:rsidRPr="006579BB" w:rsidRDefault="000E085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Till a certain age I </w:t>
      </w:r>
      <w:r w:rsidR="00E92686" w:rsidRPr="006579BB">
        <w:rPr>
          <w:rFonts w:ascii="Times New Roman" w:hAnsi="Times New Roman" w:cs="Times New Roman"/>
          <w:sz w:val="24"/>
          <w:szCs w:val="24"/>
        </w:rPr>
        <w:t>believed that</w:t>
      </w:r>
      <w:r w:rsidR="00E2049E" w:rsidRPr="006579BB">
        <w:rPr>
          <w:rFonts w:ascii="Times New Roman" w:hAnsi="Times New Roman" w:cs="Times New Roman"/>
          <w:sz w:val="24"/>
          <w:szCs w:val="24"/>
        </w:rPr>
        <w:t xml:space="preserve"> </w:t>
      </w:r>
      <w:r w:rsidRPr="006579BB">
        <w:rPr>
          <w:rFonts w:ascii="Times New Roman" w:hAnsi="Times New Roman" w:cs="Times New Roman"/>
          <w:sz w:val="24"/>
          <w:szCs w:val="24"/>
        </w:rPr>
        <w:t>I understood this world. Every problem had a solution</w:t>
      </w:r>
      <w:r w:rsidR="00E2049E" w:rsidRPr="006579BB">
        <w:rPr>
          <w:rFonts w:ascii="Times New Roman" w:hAnsi="Times New Roman" w:cs="Times New Roman"/>
          <w:sz w:val="24"/>
          <w:szCs w:val="24"/>
        </w:rPr>
        <w:t>, you</w:t>
      </w:r>
      <w:r w:rsidRPr="006579BB">
        <w:rPr>
          <w:rFonts w:ascii="Times New Roman" w:hAnsi="Times New Roman" w:cs="Times New Roman"/>
          <w:sz w:val="24"/>
          <w:szCs w:val="24"/>
        </w:rPr>
        <w:t xml:space="preserve"> taught me, and this advice stayed with me since I was a little girl. I didn’t know much then, but I knew that things could be known, through diagrams, through art, through questions. What is the problem</w:t>
      </w:r>
      <w:r w:rsidRPr="006579BB">
        <w:rPr>
          <w:rFonts w:ascii="Times New Roman" w:hAnsi="Times New Roman" w:cs="Times New Roman"/>
          <w:i/>
          <w:iCs/>
          <w:sz w:val="24"/>
          <w:szCs w:val="24"/>
        </w:rPr>
        <w:t xml:space="preserve">, </w:t>
      </w:r>
      <w:r w:rsidRPr="006579BB">
        <w:rPr>
          <w:rFonts w:ascii="Times New Roman" w:hAnsi="Times New Roman" w:cs="Times New Roman"/>
          <w:sz w:val="24"/>
          <w:szCs w:val="24"/>
        </w:rPr>
        <w:t xml:space="preserve">I’d ask, and I’d act upon the solution to fix </w:t>
      </w:r>
      <w:proofErr w:type="gramStart"/>
      <w:r w:rsidRPr="006579BB">
        <w:rPr>
          <w:rFonts w:ascii="Times New Roman" w:hAnsi="Times New Roman" w:cs="Times New Roman"/>
          <w:sz w:val="24"/>
          <w:szCs w:val="24"/>
        </w:rPr>
        <w:t>it.</w:t>
      </w:r>
      <w:proofErr w:type="gramEnd"/>
      <w:r w:rsidRPr="006579BB">
        <w:rPr>
          <w:rFonts w:ascii="Times New Roman" w:hAnsi="Times New Roman" w:cs="Times New Roman"/>
          <w:sz w:val="24"/>
          <w:szCs w:val="24"/>
        </w:rPr>
        <w:t xml:space="preserve"> </w:t>
      </w:r>
      <w:r w:rsidR="0095153F" w:rsidRPr="006579BB">
        <w:rPr>
          <w:rFonts w:ascii="Times New Roman" w:hAnsi="Times New Roman" w:cs="Times New Roman"/>
          <w:sz w:val="24"/>
          <w:szCs w:val="24"/>
        </w:rPr>
        <w:t>I never understood why Dev</w:t>
      </w:r>
      <w:r w:rsidR="000274C5" w:rsidRPr="006579BB">
        <w:rPr>
          <w:rFonts w:ascii="Times New Roman" w:hAnsi="Times New Roman" w:cs="Times New Roman"/>
          <w:sz w:val="24"/>
          <w:szCs w:val="24"/>
        </w:rPr>
        <w:t xml:space="preserve"> continued to drink to death</w:t>
      </w:r>
      <w:r w:rsidR="000514F8" w:rsidRPr="006579BB">
        <w:rPr>
          <w:rFonts w:ascii="Times New Roman" w:hAnsi="Times New Roman" w:cs="Times New Roman"/>
          <w:sz w:val="24"/>
          <w:szCs w:val="24"/>
        </w:rPr>
        <w:t xml:space="preserve"> in </w:t>
      </w:r>
      <w:proofErr w:type="spellStart"/>
      <w:r w:rsidR="000514F8" w:rsidRPr="006579BB">
        <w:rPr>
          <w:rFonts w:ascii="Times New Roman" w:hAnsi="Times New Roman" w:cs="Times New Roman"/>
          <w:i/>
          <w:iCs/>
          <w:sz w:val="24"/>
          <w:szCs w:val="24"/>
        </w:rPr>
        <w:t>Devdas</w:t>
      </w:r>
      <w:proofErr w:type="spellEnd"/>
      <w:r w:rsidR="000514F8" w:rsidRPr="006579BB">
        <w:rPr>
          <w:rFonts w:ascii="Times New Roman" w:hAnsi="Times New Roman" w:cs="Times New Roman"/>
          <w:sz w:val="24"/>
          <w:szCs w:val="24"/>
        </w:rPr>
        <w:t>, or why he</w:t>
      </w:r>
      <w:r w:rsidR="000274C5" w:rsidRPr="006579BB">
        <w:rPr>
          <w:rFonts w:ascii="Times New Roman" w:hAnsi="Times New Roman" w:cs="Times New Roman"/>
          <w:sz w:val="24"/>
          <w:szCs w:val="24"/>
        </w:rPr>
        <w:t xml:space="preserve"> </w:t>
      </w:r>
      <w:r w:rsidR="000514F8" w:rsidRPr="006579BB">
        <w:rPr>
          <w:rFonts w:ascii="Times New Roman" w:hAnsi="Times New Roman" w:cs="Times New Roman"/>
          <w:sz w:val="24"/>
          <w:szCs w:val="24"/>
        </w:rPr>
        <w:t xml:space="preserve">never ran </w:t>
      </w:r>
      <w:r w:rsidR="000274C5" w:rsidRPr="006579BB">
        <w:rPr>
          <w:rFonts w:ascii="Times New Roman" w:hAnsi="Times New Roman" w:cs="Times New Roman"/>
          <w:sz w:val="24"/>
          <w:szCs w:val="24"/>
        </w:rPr>
        <w:t>away with</w:t>
      </w:r>
      <w:r w:rsidR="005A555A" w:rsidRPr="006579BB">
        <w:rPr>
          <w:rFonts w:ascii="Times New Roman" w:hAnsi="Times New Roman" w:cs="Times New Roman"/>
          <w:sz w:val="24"/>
          <w:szCs w:val="24"/>
        </w:rPr>
        <w:t xml:space="preserve"> </w:t>
      </w:r>
      <w:r w:rsidR="000274C5" w:rsidRPr="006579BB">
        <w:rPr>
          <w:rFonts w:ascii="Times New Roman" w:hAnsi="Times New Roman" w:cs="Times New Roman"/>
          <w:sz w:val="24"/>
          <w:szCs w:val="24"/>
        </w:rPr>
        <w:t xml:space="preserve">the prostitute. But then I’d ask myself, what </w:t>
      </w:r>
      <w:r w:rsidR="00A2643F" w:rsidRPr="006579BB">
        <w:rPr>
          <w:rFonts w:ascii="Times New Roman" w:hAnsi="Times New Roman" w:cs="Times New Roman"/>
          <w:sz w:val="24"/>
          <w:szCs w:val="24"/>
        </w:rPr>
        <w:t xml:space="preserve">does </w:t>
      </w:r>
      <w:r w:rsidR="00FC1DE4" w:rsidRPr="006579BB">
        <w:rPr>
          <w:rFonts w:ascii="Times New Roman" w:hAnsi="Times New Roman" w:cs="Times New Roman"/>
          <w:sz w:val="24"/>
          <w:szCs w:val="24"/>
        </w:rPr>
        <w:t xml:space="preserve">the author </w:t>
      </w:r>
      <w:r w:rsidR="00A2643F" w:rsidRPr="006579BB">
        <w:rPr>
          <w:rFonts w:ascii="Times New Roman" w:hAnsi="Times New Roman" w:cs="Times New Roman"/>
          <w:i/>
          <w:iCs/>
          <w:sz w:val="24"/>
          <w:szCs w:val="24"/>
        </w:rPr>
        <w:t xml:space="preserve">really </w:t>
      </w:r>
      <w:r w:rsidR="00A2643F" w:rsidRPr="006579BB">
        <w:rPr>
          <w:rFonts w:ascii="Times New Roman" w:hAnsi="Times New Roman" w:cs="Times New Roman"/>
          <w:sz w:val="24"/>
          <w:szCs w:val="24"/>
        </w:rPr>
        <w:t>mean to say</w:t>
      </w:r>
      <w:r w:rsidR="00FC1DE4" w:rsidRPr="006579BB">
        <w:rPr>
          <w:rFonts w:ascii="Times New Roman" w:hAnsi="Times New Roman" w:cs="Times New Roman"/>
          <w:sz w:val="24"/>
          <w:szCs w:val="24"/>
        </w:rPr>
        <w:t>, and</w:t>
      </w:r>
      <w:r w:rsidR="00A2643F" w:rsidRPr="006579BB">
        <w:rPr>
          <w:rFonts w:ascii="Times New Roman" w:hAnsi="Times New Roman" w:cs="Times New Roman"/>
          <w:sz w:val="24"/>
          <w:szCs w:val="24"/>
        </w:rPr>
        <w:t xml:space="preserve"> the complex romance would sing</w:t>
      </w:r>
      <w:r w:rsidR="000274C5" w:rsidRPr="006579BB">
        <w:rPr>
          <w:rFonts w:ascii="Times New Roman" w:hAnsi="Times New Roman" w:cs="Times New Roman"/>
          <w:sz w:val="24"/>
          <w:szCs w:val="24"/>
        </w:rPr>
        <w:t xml:space="preserve"> to me.</w:t>
      </w:r>
      <w:r w:rsidR="00A2643F" w:rsidRPr="006579BB">
        <w:rPr>
          <w:rFonts w:ascii="Times New Roman" w:hAnsi="Times New Roman" w:cs="Times New Roman"/>
          <w:sz w:val="24"/>
          <w:szCs w:val="24"/>
        </w:rPr>
        <w:t xml:space="preserve"> I’d draw the diagram of a Rankine cycle to remind me that a perfect engine could never be made, and that it meant that the universe was expanding. I drew, I questioned, and it made sense. </w:t>
      </w:r>
    </w:p>
    <w:p w14:paraId="54644796" w14:textId="77777777" w:rsidR="000E13B0" w:rsidRPr="006579BB" w:rsidRDefault="00E92686"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 </w:t>
      </w:r>
      <w:r w:rsidR="000E13B0" w:rsidRPr="006579BB">
        <w:rPr>
          <w:rFonts w:ascii="Times New Roman" w:hAnsi="Times New Roman" w:cs="Times New Roman"/>
          <w:sz w:val="24"/>
          <w:szCs w:val="24"/>
        </w:rPr>
        <w:t xml:space="preserve">Some days there were only answers and no questions. I would be responding to emails at work and </w:t>
      </w:r>
      <w:r w:rsidR="00043E02" w:rsidRPr="006579BB">
        <w:rPr>
          <w:rFonts w:ascii="Times New Roman" w:hAnsi="Times New Roman" w:cs="Times New Roman"/>
          <w:sz w:val="24"/>
          <w:szCs w:val="24"/>
        </w:rPr>
        <w:t>realize how fifty-</w:t>
      </w:r>
      <w:r w:rsidR="000E13B0" w:rsidRPr="006579BB">
        <w:rPr>
          <w:rFonts w:ascii="Times New Roman" w:hAnsi="Times New Roman" w:cs="Times New Roman"/>
          <w:sz w:val="24"/>
          <w:szCs w:val="24"/>
        </w:rPr>
        <w:t>two years of life resulted in that moment in my office, how the alignment of stars governed my fate</w:t>
      </w:r>
      <w:r w:rsidR="00346F1D" w:rsidRPr="006579BB">
        <w:rPr>
          <w:rFonts w:ascii="Times New Roman" w:hAnsi="Times New Roman" w:cs="Times New Roman"/>
          <w:sz w:val="24"/>
          <w:szCs w:val="24"/>
        </w:rPr>
        <w:t xml:space="preserve"> that day</w:t>
      </w:r>
      <w:r w:rsidR="000E13B0" w:rsidRPr="006579BB">
        <w:rPr>
          <w:rFonts w:ascii="Times New Roman" w:hAnsi="Times New Roman" w:cs="Times New Roman"/>
          <w:sz w:val="24"/>
          <w:szCs w:val="24"/>
        </w:rPr>
        <w:t xml:space="preserve">. </w:t>
      </w:r>
      <w:r w:rsidR="007C7326" w:rsidRPr="006579BB">
        <w:rPr>
          <w:rFonts w:ascii="Times New Roman" w:hAnsi="Times New Roman" w:cs="Times New Roman"/>
          <w:sz w:val="24"/>
          <w:szCs w:val="24"/>
        </w:rPr>
        <w:t xml:space="preserve">I do ask myself who will cry the most when I die, I think papa </w:t>
      </w:r>
      <w:r w:rsidR="005072D1" w:rsidRPr="006579BB">
        <w:rPr>
          <w:rFonts w:ascii="Times New Roman" w:hAnsi="Times New Roman" w:cs="Times New Roman"/>
          <w:sz w:val="24"/>
          <w:szCs w:val="24"/>
        </w:rPr>
        <w:t>would’ve</w:t>
      </w:r>
      <w:r w:rsidR="007C7326" w:rsidRPr="006579BB">
        <w:rPr>
          <w:rFonts w:ascii="Times New Roman" w:hAnsi="Times New Roman" w:cs="Times New Roman"/>
          <w:sz w:val="24"/>
          <w:szCs w:val="24"/>
        </w:rPr>
        <w:t>,</w:t>
      </w:r>
      <w:r w:rsidR="005072D1" w:rsidRPr="006579BB">
        <w:rPr>
          <w:rFonts w:ascii="Times New Roman" w:hAnsi="Times New Roman" w:cs="Times New Roman"/>
          <w:sz w:val="24"/>
          <w:szCs w:val="24"/>
        </w:rPr>
        <w:t xml:space="preserve"> if he were alive</w:t>
      </w:r>
      <w:r w:rsidR="007C7326" w:rsidRPr="006579BB">
        <w:rPr>
          <w:rFonts w:ascii="Times New Roman" w:hAnsi="Times New Roman" w:cs="Times New Roman"/>
          <w:sz w:val="24"/>
          <w:szCs w:val="24"/>
        </w:rPr>
        <w:t xml:space="preserve">. You were always more composed and economical with tears. </w:t>
      </w:r>
    </w:p>
    <w:p w14:paraId="261B282D" w14:textId="5D24C08A" w:rsidR="009D5CBE" w:rsidRPr="006579BB" w:rsidRDefault="009D5CBE"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lastRenderedPageBreak/>
        <w:t>Till a certain age I did believe that I understood everything. Till Hafiz told me he would like to die. In the beginning I thought o</w:t>
      </w:r>
      <w:r w:rsidR="00043E02" w:rsidRPr="006579BB">
        <w:rPr>
          <w:rFonts w:ascii="Times New Roman" w:hAnsi="Times New Roman" w:cs="Times New Roman"/>
          <w:sz w:val="24"/>
          <w:szCs w:val="24"/>
        </w:rPr>
        <w:t>f it as an innocuous confession. W</w:t>
      </w:r>
      <w:r w:rsidRPr="006579BB">
        <w:rPr>
          <w:rFonts w:ascii="Times New Roman" w:hAnsi="Times New Roman" w:cs="Times New Roman"/>
          <w:sz w:val="24"/>
          <w:szCs w:val="24"/>
        </w:rPr>
        <w:t>hy, even I have said it so many times when my boss yells or Suleiman gets cranky or literally any man opens his mouth for more than a minute. Why wouldn’t anyone want to die on those terrible days when one should feel like dying? Remember how one night you cried to me and told me you’d die if it wasn’t for me. But you stayed. You put on your headscarf and returned to work. To medicate our wounds, we often harbor extreme language. I mean, even I have often said that the prime minister was mad and I’d like to kill the bureaucrat babus</w:t>
      </w:r>
      <w:r w:rsidRPr="006579BB">
        <w:rPr>
          <w:rFonts w:ascii="Times New Roman" w:hAnsi="Times New Roman" w:cs="Times New Roman"/>
          <w:i/>
          <w:iCs/>
          <w:sz w:val="24"/>
          <w:szCs w:val="24"/>
        </w:rPr>
        <w:t xml:space="preserve"> </w:t>
      </w:r>
      <w:r w:rsidRPr="006579BB">
        <w:rPr>
          <w:rFonts w:ascii="Times New Roman" w:hAnsi="Times New Roman" w:cs="Times New Roman"/>
          <w:sz w:val="24"/>
          <w:szCs w:val="24"/>
        </w:rPr>
        <w:t xml:space="preserve">in the government offices who made my life miserable while filing </w:t>
      </w:r>
      <w:r w:rsidR="00043E02" w:rsidRPr="006579BB">
        <w:rPr>
          <w:rFonts w:ascii="Times New Roman" w:hAnsi="Times New Roman" w:cs="Times New Roman"/>
          <w:sz w:val="24"/>
          <w:szCs w:val="24"/>
        </w:rPr>
        <w:t>my</w:t>
      </w:r>
      <w:r w:rsidRPr="006579BB">
        <w:rPr>
          <w:rFonts w:ascii="Times New Roman" w:hAnsi="Times New Roman" w:cs="Times New Roman"/>
          <w:sz w:val="24"/>
          <w:szCs w:val="24"/>
        </w:rPr>
        <w:t xml:space="preserve"> taxes. But </w:t>
      </w:r>
      <w:proofErr w:type="gramStart"/>
      <w:r w:rsidRPr="006579BB">
        <w:rPr>
          <w:rFonts w:ascii="Times New Roman" w:hAnsi="Times New Roman" w:cs="Times New Roman"/>
          <w:sz w:val="24"/>
          <w:szCs w:val="24"/>
        </w:rPr>
        <w:t>of cour</w:t>
      </w:r>
      <w:r w:rsidR="00043E02" w:rsidRPr="006579BB">
        <w:rPr>
          <w:rFonts w:ascii="Times New Roman" w:hAnsi="Times New Roman" w:cs="Times New Roman"/>
          <w:sz w:val="24"/>
          <w:szCs w:val="24"/>
        </w:rPr>
        <w:t>se</w:t>
      </w:r>
      <w:proofErr w:type="gramEnd"/>
      <w:r w:rsidR="00043E02" w:rsidRPr="006579BB">
        <w:rPr>
          <w:rFonts w:ascii="Times New Roman" w:hAnsi="Times New Roman" w:cs="Times New Roman"/>
          <w:sz w:val="24"/>
          <w:szCs w:val="24"/>
        </w:rPr>
        <w:t xml:space="preserve"> the prime minister isn’t mad. H</w:t>
      </w:r>
      <w:r w:rsidRPr="006579BB">
        <w:rPr>
          <w:rFonts w:ascii="Times New Roman" w:hAnsi="Times New Roman" w:cs="Times New Roman"/>
          <w:sz w:val="24"/>
          <w:szCs w:val="24"/>
        </w:rPr>
        <w:t xml:space="preserve">e would be, in asylum or prison or somewhere except his office, if he was. I wouldn’t </w:t>
      </w:r>
      <w:r w:rsidR="00043E02" w:rsidRPr="006579BB">
        <w:rPr>
          <w:rFonts w:ascii="Times New Roman" w:hAnsi="Times New Roman" w:cs="Times New Roman"/>
          <w:sz w:val="24"/>
          <w:szCs w:val="24"/>
        </w:rPr>
        <w:t xml:space="preserve">really </w:t>
      </w:r>
      <w:r w:rsidRPr="006579BB">
        <w:rPr>
          <w:rFonts w:ascii="Times New Roman" w:hAnsi="Times New Roman" w:cs="Times New Roman"/>
          <w:sz w:val="24"/>
          <w:szCs w:val="24"/>
        </w:rPr>
        <w:t>kill the babu behind the desk who takes forever to f</w:t>
      </w:r>
      <w:r w:rsidR="00043E02" w:rsidRPr="006579BB">
        <w:rPr>
          <w:rFonts w:ascii="Times New Roman" w:hAnsi="Times New Roman" w:cs="Times New Roman"/>
          <w:sz w:val="24"/>
          <w:szCs w:val="24"/>
        </w:rPr>
        <w:t xml:space="preserve">inish his lunch before he </w:t>
      </w:r>
      <w:r w:rsidRPr="006579BB">
        <w:rPr>
          <w:rFonts w:ascii="Times New Roman" w:hAnsi="Times New Roman" w:cs="Times New Roman"/>
          <w:sz w:val="24"/>
          <w:szCs w:val="24"/>
        </w:rPr>
        <w:t>collect</w:t>
      </w:r>
      <w:r w:rsidR="00043E02" w:rsidRPr="006579BB">
        <w:rPr>
          <w:rFonts w:ascii="Times New Roman" w:hAnsi="Times New Roman" w:cs="Times New Roman"/>
          <w:sz w:val="24"/>
          <w:szCs w:val="24"/>
        </w:rPr>
        <w:t>s</w:t>
      </w:r>
      <w:r w:rsidRPr="006579BB">
        <w:rPr>
          <w:rFonts w:ascii="Times New Roman" w:hAnsi="Times New Roman" w:cs="Times New Roman"/>
          <w:sz w:val="24"/>
          <w:szCs w:val="24"/>
        </w:rPr>
        <w:t xml:space="preserve"> my documents. Extreme happened in books that we read for a quick glimpse of what our lives were not. All of us have at least one defect that bothers us forever, and when Hafiz came to us, complaining, awake for days, we thought of </w:t>
      </w:r>
      <w:r w:rsidR="00043E02" w:rsidRPr="006579BB">
        <w:rPr>
          <w:rFonts w:ascii="Times New Roman" w:hAnsi="Times New Roman" w:cs="Times New Roman"/>
          <w:sz w:val="24"/>
          <w:szCs w:val="24"/>
        </w:rPr>
        <w:t>his</w:t>
      </w:r>
      <w:r w:rsidRPr="006579BB">
        <w:rPr>
          <w:rFonts w:ascii="Times New Roman" w:hAnsi="Times New Roman" w:cs="Times New Roman"/>
          <w:sz w:val="24"/>
          <w:szCs w:val="24"/>
        </w:rPr>
        <w:t xml:space="preserve"> confessions as those ignorable defects.  </w:t>
      </w:r>
    </w:p>
    <w:p w14:paraId="7AE10249" w14:textId="3A5BC3B5" w:rsidR="00582FF6" w:rsidRPr="006579BB" w:rsidRDefault="000E13B0"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The basics of life aren’t difficult at all. </w:t>
      </w:r>
      <w:r w:rsidR="00043E02" w:rsidRPr="006579BB">
        <w:rPr>
          <w:rFonts w:ascii="Times New Roman" w:hAnsi="Times New Roman" w:cs="Times New Roman"/>
          <w:sz w:val="24"/>
          <w:szCs w:val="24"/>
        </w:rPr>
        <w:t>Whenever I notice my mouth getting dry, I</w:t>
      </w:r>
      <w:r w:rsidR="000E0854" w:rsidRPr="006579BB">
        <w:rPr>
          <w:rFonts w:ascii="Times New Roman" w:hAnsi="Times New Roman" w:cs="Times New Roman"/>
          <w:sz w:val="24"/>
          <w:szCs w:val="24"/>
        </w:rPr>
        <w:t xml:space="preserve"> drink more wa</w:t>
      </w:r>
      <w:r w:rsidR="00043E02" w:rsidRPr="006579BB">
        <w:rPr>
          <w:rFonts w:ascii="Times New Roman" w:hAnsi="Times New Roman" w:cs="Times New Roman"/>
          <w:sz w:val="24"/>
          <w:szCs w:val="24"/>
        </w:rPr>
        <w:t>ter. Whenever I</w:t>
      </w:r>
      <w:r w:rsidR="000E0854" w:rsidRPr="006579BB">
        <w:rPr>
          <w:rFonts w:ascii="Times New Roman" w:hAnsi="Times New Roman" w:cs="Times New Roman"/>
          <w:sz w:val="24"/>
          <w:szCs w:val="24"/>
        </w:rPr>
        <w:t xml:space="preserve"> noti</w:t>
      </w:r>
      <w:r w:rsidR="00043E02" w:rsidRPr="006579BB">
        <w:rPr>
          <w:rFonts w:ascii="Times New Roman" w:hAnsi="Times New Roman" w:cs="Times New Roman"/>
          <w:sz w:val="24"/>
          <w:szCs w:val="24"/>
        </w:rPr>
        <w:t xml:space="preserve">ce I was putting on weight, I </w:t>
      </w:r>
      <w:r w:rsidR="000E0854" w:rsidRPr="006579BB">
        <w:rPr>
          <w:rFonts w:ascii="Times New Roman" w:hAnsi="Times New Roman" w:cs="Times New Roman"/>
          <w:sz w:val="24"/>
          <w:szCs w:val="24"/>
        </w:rPr>
        <w:t xml:space="preserve">skip the biscuits with the chai, and I’d feel slimmer within weeks. </w:t>
      </w:r>
      <w:r w:rsidR="007C7326" w:rsidRPr="006579BB">
        <w:rPr>
          <w:rFonts w:ascii="Times New Roman" w:hAnsi="Times New Roman" w:cs="Times New Roman"/>
          <w:sz w:val="24"/>
          <w:szCs w:val="24"/>
        </w:rPr>
        <w:t>Suleiman</w:t>
      </w:r>
      <w:r w:rsidR="006D21F1" w:rsidRPr="006579BB">
        <w:rPr>
          <w:rFonts w:ascii="Times New Roman" w:hAnsi="Times New Roman" w:cs="Times New Roman"/>
          <w:sz w:val="24"/>
          <w:szCs w:val="24"/>
        </w:rPr>
        <w:t xml:space="preserve"> and I</w:t>
      </w:r>
      <w:r w:rsidR="000E0854" w:rsidRPr="006579BB">
        <w:rPr>
          <w:rFonts w:ascii="Times New Roman" w:hAnsi="Times New Roman" w:cs="Times New Roman"/>
          <w:sz w:val="24"/>
          <w:szCs w:val="24"/>
        </w:rPr>
        <w:t xml:space="preserve"> </w:t>
      </w:r>
      <w:r w:rsidR="00135081" w:rsidRPr="006579BB">
        <w:rPr>
          <w:rFonts w:ascii="Times New Roman" w:hAnsi="Times New Roman" w:cs="Times New Roman"/>
          <w:sz w:val="24"/>
          <w:szCs w:val="24"/>
        </w:rPr>
        <w:t>couldn’t get as</w:t>
      </w:r>
      <w:r w:rsidR="000E0854" w:rsidRPr="006579BB">
        <w:rPr>
          <w:rFonts w:ascii="Times New Roman" w:hAnsi="Times New Roman" w:cs="Times New Roman"/>
          <w:sz w:val="24"/>
          <w:szCs w:val="24"/>
        </w:rPr>
        <w:t xml:space="preserve"> wealthy as </w:t>
      </w:r>
      <w:r w:rsidR="00135081" w:rsidRPr="006579BB">
        <w:rPr>
          <w:rFonts w:ascii="Times New Roman" w:hAnsi="Times New Roman" w:cs="Times New Roman"/>
          <w:sz w:val="24"/>
          <w:szCs w:val="24"/>
        </w:rPr>
        <w:t>you and papa</w:t>
      </w:r>
      <w:r w:rsidR="00582FF6" w:rsidRPr="006579BB">
        <w:rPr>
          <w:rFonts w:ascii="Times New Roman" w:hAnsi="Times New Roman" w:cs="Times New Roman"/>
          <w:sz w:val="24"/>
          <w:szCs w:val="24"/>
        </w:rPr>
        <w:t xml:space="preserve">, but we manage to travel sometimes. Our </w:t>
      </w:r>
      <w:r w:rsidR="002C38AF" w:rsidRPr="006579BB">
        <w:rPr>
          <w:rFonts w:ascii="Times New Roman" w:hAnsi="Times New Roman" w:cs="Times New Roman"/>
          <w:sz w:val="24"/>
          <w:szCs w:val="24"/>
        </w:rPr>
        <w:t>home</w:t>
      </w:r>
      <w:r w:rsidR="00582FF6" w:rsidRPr="006579BB">
        <w:rPr>
          <w:rFonts w:ascii="Times New Roman" w:hAnsi="Times New Roman" w:cs="Times New Roman"/>
          <w:sz w:val="24"/>
          <w:szCs w:val="24"/>
        </w:rPr>
        <w:t xml:space="preserve"> is quite decent. </w:t>
      </w:r>
      <w:r w:rsidR="00A709D2" w:rsidRPr="006579BB">
        <w:rPr>
          <w:rFonts w:ascii="Times New Roman" w:hAnsi="Times New Roman" w:cs="Times New Roman"/>
          <w:sz w:val="24"/>
          <w:szCs w:val="24"/>
        </w:rPr>
        <w:t>Suleiman</w:t>
      </w:r>
      <w:r w:rsidR="00582FF6" w:rsidRPr="006579BB">
        <w:rPr>
          <w:rFonts w:ascii="Times New Roman" w:hAnsi="Times New Roman" w:cs="Times New Roman"/>
          <w:sz w:val="24"/>
          <w:szCs w:val="24"/>
        </w:rPr>
        <w:t xml:space="preserve"> </w:t>
      </w:r>
      <w:r w:rsidR="000E0854" w:rsidRPr="006579BB">
        <w:rPr>
          <w:rFonts w:ascii="Times New Roman" w:hAnsi="Times New Roman" w:cs="Times New Roman"/>
          <w:sz w:val="24"/>
          <w:szCs w:val="24"/>
        </w:rPr>
        <w:t>hates that we are tenants even in our f</w:t>
      </w:r>
      <w:r w:rsidRPr="006579BB">
        <w:rPr>
          <w:rFonts w:ascii="Times New Roman" w:hAnsi="Times New Roman" w:cs="Times New Roman"/>
          <w:sz w:val="24"/>
          <w:szCs w:val="24"/>
        </w:rPr>
        <w:t>ifties</w:t>
      </w:r>
      <w:r w:rsidR="000E0854" w:rsidRPr="006579BB">
        <w:rPr>
          <w:rFonts w:ascii="Times New Roman" w:hAnsi="Times New Roman" w:cs="Times New Roman"/>
          <w:sz w:val="24"/>
          <w:szCs w:val="24"/>
        </w:rPr>
        <w:t>—practically homeless the moment we stop paying—but he doesn’t realize that we haven’t loaned any</w:t>
      </w:r>
      <w:r w:rsidR="00582FF6" w:rsidRPr="006579BB">
        <w:rPr>
          <w:rFonts w:ascii="Times New Roman" w:hAnsi="Times New Roman" w:cs="Times New Roman"/>
          <w:sz w:val="24"/>
          <w:szCs w:val="24"/>
        </w:rPr>
        <w:t>thing</w:t>
      </w:r>
      <w:r w:rsidR="000E0854" w:rsidRPr="006579BB">
        <w:rPr>
          <w:rFonts w:ascii="Times New Roman" w:hAnsi="Times New Roman" w:cs="Times New Roman"/>
          <w:sz w:val="24"/>
          <w:szCs w:val="24"/>
        </w:rPr>
        <w:t xml:space="preserve">. </w:t>
      </w:r>
      <w:r w:rsidR="009C3B82" w:rsidRPr="006579BB">
        <w:rPr>
          <w:rFonts w:ascii="Times New Roman" w:hAnsi="Times New Roman" w:cs="Times New Roman"/>
          <w:sz w:val="24"/>
          <w:szCs w:val="24"/>
        </w:rPr>
        <w:t xml:space="preserve">You and papa were </w:t>
      </w:r>
      <w:r w:rsidR="00582FF6" w:rsidRPr="006579BB">
        <w:rPr>
          <w:rFonts w:ascii="Times New Roman" w:hAnsi="Times New Roman" w:cs="Times New Roman"/>
          <w:sz w:val="24"/>
          <w:szCs w:val="24"/>
        </w:rPr>
        <w:t xml:space="preserve">always </w:t>
      </w:r>
      <w:r w:rsidR="009C3B82" w:rsidRPr="006579BB">
        <w:rPr>
          <w:rFonts w:ascii="Times New Roman" w:hAnsi="Times New Roman" w:cs="Times New Roman"/>
          <w:sz w:val="24"/>
          <w:szCs w:val="24"/>
        </w:rPr>
        <w:t xml:space="preserve">busy </w:t>
      </w:r>
      <w:r w:rsidR="004E3EA9" w:rsidRPr="006579BB">
        <w:rPr>
          <w:rFonts w:ascii="Times New Roman" w:hAnsi="Times New Roman" w:cs="Times New Roman"/>
          <w:sz w:val="24"/>
          <w:szCs w:val="24"/>
        </w:rPr>
        <w:t>seeking</w:t>
      </w:r>
      <w:r w:rsidR="00582FF6" w:rsidRPr="006579BB">
        <w:rPr>
          <w:rFonts w:ascii="Times New Roman" w:hAnsi="Times New Roman" w:cs="Times New Roman"/>
          <w:sz w:val="24"/>
          <w:szCs w:val="24"/>
        </w:rPr>
        <w:t xml:space="preserve"> tenants, or repairing the seepages in your walls, or looking to </w:t>
      </w:r>
      <w:r w:rsidR="005F7F28" w:rsidRPr="006579BB">
        <w:rPr>
          <w:rFonts w:ascii="Times New Roman" w:hAnsi="Times New Roman" w:cs="Times New Roman"/>
          <w:sz w:val="24"/>
          <w:szCs w:val="24"/>
        </w:rPr>
        <w:t xml:space="preserve">dispose </w:t>
      </w:r>
      <w:r w:rsidR="00043E02" w:rsidRPr="006579BB">
        <w:rPr>
          <w:rFonts w:ascii="Times New Roman" w:hAnsi="Times New Roman" w:cs="Times New Roman"/>
          <w:sz w:val="24"/>
          <w:szCs w:val="24"/>
        </w:rPr>
        <w:t xml:space="preserve">of </w:t>
      </w:r>
      <w:r w:rsidR="005F7F28" w:rsidRPr="006579BB">
        <w:rPr>
          <w:rFonts w:ascii="Times New Roman" w:hAnsi="Times New Roman" w:cs="Times New Roman"/>
          <w:sz w:val="24"/>
          <w:szCs w:val="24"/>
        </w:rPr>
        <w:t>things. Each time you fou</w:t>
      </w:r>
      <w:r w:rsidR="00582FF6" w:rsidRPr="006579BB">
        <w:rPr>
          <w:rFonts w:ascii="Times New Roman" w:hAnsi="Times New Roman" w:cs="Times New Roman"/>
          <w:sz w:val="24"/>
          <w:szCs w:val="24"/>
        </w:rPr>
        <w:t>nd that hourglass from Jerusalem, you plan</w:t>
      </w:r>
      <w:r w:rsidR="005F7F28" w:rsidRPr="006579BB">
        <w:rPr>
          <w:rFonts w:ascii="Times New Roman" w:hAnsi="Times New Roman" w:cs="Times New Roman"/>
          <w:sz w:val="24"/>
          <w:szCs w:val="24"/>
        </w:rPr>
        <w:t>ned</w:t>
      </w:r>
      <w:r w:rsidR="00582FF6" w:rsidRPr="006579BB">
        <w:rPr>
          <w:rFonts w:ascii="Times New Roman" w:hAnsi="Times New Roman" w:cs="Times New Roman"/>
          <w:sz w:val="24"/>
          <w:szCs w:val="24"/>
        </w:rPr>
        <w:t xml:space="preserve"> to dispose </w:t>
      </w:r>
      <w:r w:rsidR="00043E02" w:rsidRPr="006579BB">
        <w:rPr>
          <w:rFonts w:ascii="Times New Roman" w:hAnsi="Times New Roman" w:cs="Times New Roman"/>
          <w:sz w:val="24"/>
          <w:szCs w:val="24"/>
        </w:rPr>
        <w:t xml:space="preserve">of </w:t>
      </w:r>
      <w:r w:rsidR="00582FF6" w:rsidRPr="006579BB">
        <w:rPr>
          <w:rFonts w:ascii="Times New Roman" w:hAnsi="Times New Roman" w:cs="Times New Roman"/>
          <w:sz w:val="24"/>
          <w:szCs w:val="24"/>
        </w:rPr>
        <w:t>it. But then the memories c</w:t>
      </w:r>
      <w:r w:rsidR="00865B21" w:rsidRPr="006579BB">
        <w:rPr>
          <w:rFonts w:ascii="Times New Roman" w:hAnsi="Times New Roman" w:cs="Times New Roman"/>
          <w:sz w:val="24"/>
          <w:szCs w:val="24"/>
        </w:rPr>
        <w:t>a</w:t>
      </w:r>
      <w:r w:rsidR="00582FF6" w:rsidRPr="006579BB">
        <w:rPr>
          <w:rFonts w:ascii="Times New Roman" w:hAnsi="Times New Roman" w:cs="Times New Roman"/>
          <w:sz w:val="24"/>
          <w:szCs w:val="24"/>
        </w:rPr>
        <w:t xml:space="preserve">me to you and you put it out in your drawing room. </w:t>
      </w:r>
      <w:r w:rsidR="00027F47" w:rsidRPr="006579BB">
        <w:rPr>
          <w:rFonts w:ascii="Times New Roman" w:hAnsi="Times New Roman" w:cs="Times New Roman"/>
          <w:sz w:val="24"/>
          <w:szCs w:val="24"/>
        </w:rPr>
        <w:t xml:space="preserve">I still have that damned hourglass. </w:t>
      </w:r>
      <w:r w:rsidR="00582FF6" w:rsidRPr="006579BB">
        <w:rPr>
          <w:rFonts w:ascii="Times New Roman" w:hAnsi="Times New Roman" w:cs="Times New Roman"/>
          <w:sz w:val="24"/>
          <w:szCs w:val="24"/>
        </w:rPr>
        <w:t xml:space="preserve">On the other hand, </w:t>
      </w:r>
      <w:r w:rsidR="00A709D2" w:rsidRPr="006579BB">
        <w:rPr>
          <w:rFonts w:ascii="Times New Roman" w:hAnsi="Times New Roman" w:cs="Times New Roman"/>
          <w:sz w:val="24"/>
          <w:szCs w:val="24"/>
        </w:rPr>
        <w:t>Suleiman</w:t>
      </w:r>
      <w:r w:rsidR="00582FF6" w:rsidRPr="006579BB">
        <w:rPr>
          <w:rFonts w:ascii="Times New Roman" w:hAnsi="Times New Roman" w:cs="Times New Roman"/>
          <w:sz w:val="24"/>
          <w:szCs w:val="24"/>
        </w:rPr>
        <w:t xml:space="preserve"> and I </w:t>
      </w:r>
      <w:r w:rsidR="000E0854" w:rsidRPr="006579BB">
        <w:rPr>
          <w:rFonts w:ascii="Times New Roman" w:hAnsi="Times New Roman" w:cs="Times New Roman"/>
          <w:sz w:val="24"/>
          <w:szCs w:val="24"/>
        </w:rPr>
        <w:t xml:space="preserve">will leave as we came, </w:t>
      </w:r>
      <w:r w:rsidR="000E0854" w:rsidRPr="006579BB">
        <w:rPr>
          <w:rFonts w:ascii="Times New Roman" w:hAnsi="Times New Roman" w:cs="Times New Roman"/>
          <w:sz w:val="24"/>
          <w:szCs w:val="24"/>
        </w:rPr>
        <w:lastRenderedPageBreak/>
        <w:t>smiling in the memories of those few people we’ve met.</w:t>
      </w:r>
      <w:r w:rsidR="00582FF6" w:rsidRPr="006579BB">
        <w:rPr>
          <w:rFonts w:ascii="Times New Roman" w:hAnsi="Times New Roman" w:cs="Times New Roman"/>
          <w:sz w:val="24"/>
          <w:szCs w:val="24"/>
        </w:rPr>
        <w:t xml:space="preserve"> A</w:t>
      </w:r>
      <w:r w:rsidR="005D6064" w:rsidRPr="006579BB">
        <w:rPr>
          <w:rFonts w:ascii="Times New Roman" w:hAnsi="Times New Roman" w:cs="Times New Roman"/>
          <w:sz w:val="24"/>
          <w:szCs w:val="24"/>
        </w:rPr>
        <w:t>nother</w:t>
      </w:r>
      <w:r w:rsidR="00582FF6" w:rsidRPr="006579BB">
        <w:rPr>
          <w:rFonts w:ascii="Times New Roman" w:hAnsi="Times New Roman" w:cs="Times New Roman"/>
          <w:sz w:val="24"/>
          <w:szCs w:val="24"/>
        </w:rPr>
        <w:t xml:space="preserve"> </w:t>
      </w:r>
      <w:r w:rsidR="005513B3" w:rsidRPr="006579BB">
        <w:rPr>
          <w:rFonts w:ascii="Times New Roman" w:hAnsi="Times New Roman" w:cs="Times New Roman"/>
          <w:sz w:val="24"/>
          <w:szCs w:val="24"/>
        </w:rPr>
        <w:t>Bengali</w:t>
      </w:r>
      <w:r w:rsidR="00582FF6" w:rsidRPr="006579BB">
        <w:rPr>
          <w:rFonts w:ascii="Times New Roman" w:hAnsi="Times New Roman" w:cs="Times New Roman"/>
          <w:sz w:val="24"/>
          <w:szCs w:val="24"/>
        </w:rPr>
        <w:t xml:space="preserve"> family</w:t>
      </w:r>
      <w:r w:rsidR="00571952" w:rsidRPr="006579BB">
        <w:rPr>
          <w:rFonts w:ascii="Times New Roman" w:hAnsi="Times New Roman" w:cs="Times New Roman"/>
          <w:sz w:val="24"/>
          <w:szCs w:val="24"/>
        </w:rPr>
        <w:t>, Mr. and Mrs. Sen</w:t>
      </w:r>
      <w:r w:rsidR="006013F4" w:rsidRPr="006579BB">
        <w:rPr>
          <w:rFonts w:ascii="Times New Roman" w:hAnsi="Times New Roman" w:cs="Times New Roman"/>
          <w:sz w:val="24"/>
          <w:szCs w:val="24"/>
        </w:rPr>
        <w:t xml:space="preserve">, </w:t>
      </w:r>
      <w:r w:rsidR="00582FF6" w:rsidRPr="006579BB">
        <w:rPr>
          <w:rFonts w:ascii="Times New Roman" w:hAnsi="Times New Roman" w:cs="Times New Roman"/>
          <w:sz w:val="24"/>
          <w:szCs w:val="24"/>
        </w:rPr>
        <w:t xml:space="preserve">moved next to us, and we have become quite close. </w:t>
      </w:r>
      <w:r w:rsidR="00B44A91" w:rsidRPr="006579BB">
        <w:rPr>
          <w:rFonts w:ascii="Times New Roman" w:hAnsi="Times New Roman" w:cs="Times New Roman"/>
          <w:sz w:val="24"/>
          <w:szCs w:val="24"/>
        </w:rPr>
        <w:t>Mrs. Sen finds a r</w:t>
      </w:r>
      <w:r w:rsidR="00043E02" w:rsidRPr="006579BB">
        <w:rPr>
          <w:rFonts w:ascii="Times New Roman" w:hAnsi="Times New Roman" w:cs="Times New Roman"/>
          <w:sz w:val="24"/>
          <w:szCs w:val="24"/>
        </w:rPr>
        <w:t xml:space="preserve">eason to show up every evening. Mrs. Sen is more convenient to have than any object in this world. Friends don’t need to be dusted or passed on when you die. </w:t>
      </w:r>
    </w:p>
    <w:p w14:paraId="2521B6B6" w14:textId="77777777" w:rsidR="00A2619B" w:rsidRPr="006579BB" w:rsidRDefault="00D45799"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You equipped m</w:t>
      </w:r>
      <w:r w:rsidR="00F527AC" w:rsidRPr="006579BB">
        <w:rPr>
          <w:rFonts w:ascii="Times New Roman" w:hAnsi="Times New Roman" w:cs="Times New Roman"/>
          <w:sz w:val="24"/>
          <w:szCs w:val="24"/>
        </w:rPr>
        <w:t>e to be an engineer when no woma</w:t>
      </w:r>
      <w:r w:rsidRPr="006579BB">
        <w:rPr>
          <w:rFonts w:ascii="Times New Roman" w:hAnsi="Times New Roman" w:cs="Times New Roman"/>
          <w:sz w:val="24"/>
          <w:szCs w:val="24"/>
        </w:rPr>
        <w:t xml:space="preserve">n chose this path in life. </w:t>
      </w:r>
      <w:r w:rsidR="007212E3" w:rsidRPr="006579BB">
        <w:rPr>
          <w:rFonts w:ascii="Times New Roman" w:hAnsi="Times New Roman" w:cs="Times New Roman"/>
          <w:sz w:val="24"/>
          <w:szCs w:val="24"/>
        </w:rPr>
        <w:t xml:space="preserve">All my college friends got married and fry kebabs in pans, but you equipped me to </w:t>
      </w:r>
      <w:r w:rsidR="005D6064" w:rsidRPr="006579BB">
        <w:rPr>
          <w:rFonts w:ascii="Times New Roman" w:hAnsi="Times New Roman" w:cs="Times New Roman"/>
          <w:sz w:val="24"/>
          <w:szCs w:val="24"/>
        </w:rPr>
        <w:t>make cars</w:t>
      </w:r>
      <w:r w:rsidR="007212E3" w:rsidRPr="006579BB">
        <w:rPr>
          <w:rFonts w:ascii="Times New Roman" w:hAnsi="Times New Roman" w:cs="Times New Roman"/>
          <w:sz w:val="24"/>
          <w:szCs w:val="24"/>
        </w:rPr>
        <w:t>.</w:t>
      </w:r>
      <w:r w:rsidR="0069330A" w:rsidRPr="006579BB">
        <w:rPr>
          <w:rFonts w:ascii="Times New Roman" w:hAnsi="Times New Roman" w:cs="Times New Roman"/>
          <w:sz w:val="24"/>
          <w:szCs w:val="24"/>
        </w:rPr>
        <w:t xml:space="preserve"> Arabian</w:t>
      </w:r>
      <w:r w:rsidR="006B6A2D" w:rsidRPr="006579BB">
        <w:rPr>
          <w:rFonts w:ascii="Times New Roman" w:hAnsi="Times New Roman" w:cs="Times New Roman"/>
          <w:sz w:val="24"/>
          <w:szCs w:val="24"/>
        </w:rPr>
        <w:t xml:space="preserve"> women couldn’t drive them</w:t>
      </w:r>
      <w:r w:rsidR="00AA2F38" w:rsidRPr="006579BB">
        <w:rPr>
          <w:rFonts w:ascii="Times New Roman" w:hAnsi="Times New Roman" w:cs="Times New Roman"/>
          <w:sz w:val="24"/>
          <w:szCs w:val="24"/>
        </w:rPr>
        <w:t xml:space="preserve"> until recently</w:t>
      </w:r>
      <w:r w:rsidR="006B6A2D" w:rsidRPr="006579BB">
        <w:rPr>
          <w:rFonts w:ascii="Times New Roman" w:hAnsi="Times New Roman" w:cs="Times New Roman"/>
          <w:sz w:val="24"/>
          <w:szCs w:val="24"/>
        </w:rPr>
        <w:t>, and I was</w:t>
      </w:r>
      <w:r w:rsidR="00A2619B" w:rsidRPr="006579BB">
        <w:rPr>
          <w:rFonts w:ascii="Times New Roman" w:hAnsi="Times New Roman" w:cs="Times New Roman"/>
          <w:sz w:val="24"/>
          <w:szCs w:val="24"/>
        </w:rPr>
        <w:t xml:space="preserve"> a Musl</w:t>
      </w:r>
      <w:r w:rsidR="00A2643F" w:rsidRPr="006579BB">
        <w:rPr>
          <w:rFonts w:ascii="Times New Roman" w:hAnsi="Times New Roman" w:cs="Times New Roman"/>
          <w:sz w:val="24"/>
          <w:szCs w:val="24"/>
        </w:rPr>
        <w:t>im woman designing them. You use</w:t>
      </w:r>
      <w:r w:rsidR="00A2619B" w:rsidRPr="006579BB">
        <w:rPr>
          <w:rFonts w:ascii="Times New Roman" w:hAnsi="Times New Roman" w:cs="Times New Roman"/>
          <w:sz w:val="24"/>
          <w:szCs w:val="24"/>
        </w:rPr>
        <w:t xml:space="preserve">d to sway your hair in the wind when papa went away, no headscarf, no burka, only you and </w:t>
      </w:r>
      <w:r w:rsidR="00F527AC" w:rsidRPr="006579BB">
        <w:rPr>
          <w:rFonts w:ascii="Times New Roman" w:hAnsi="Times New Roman" w:cs="Times New Roman"/>
          <w:sz w:val="24"/>
          <w:szCs w:val="24"/>
        </w:rPr>
        <w:t xml:space="preserve">the sun and </w:t>
      </w:r>
      <w:r w:rsidR="00A2619B" w:rsidRPr="006579BB">
        <w:rPr>
          <w:rFonts w:ascii="Times New Roman" w:hAnsi="Times New Roman" w:cs="Times New Roman"/>
          <w:sz w:val="24"/>
          <w:szCs w:val="24"/>
        </w:rPr>
        <w:t xml:space="preserve">your </w:t>
      </w:r>
      <w:r w:rsidR="003F0FC1" w:rsidRPr="006579BB">
        <w:rPr>
          <w:rFonts w:ascii="Times New Roman" w:hAnsi="Times New Roman" w:cs="Times New Roman"/>
          <w:sz w:val="24"/>
          <w:szCs w:val="24"/>
        </w:rPr>
        <w:t xml:space="preserve">shimmering black </w:t>
      </w:r>
      <w:r w:rsidR="00A2619B" w:rsidRPr="006579BB">
        <w:rPr>
          <w:rFonts w:ascii="Times New Roman" w:hAnsi="Times New Roman" w:cs="Times New Roman"/>
          <w:sz w:val="24"/>
          <w:szCs w:val="24"/>
        </w:rPr>
        <w:t xml:space="preserve">hair, and I felt the same joy riding in my own designs, </w:t>
      </w:r>
      <w:r w:rsidR="009774BA" w:rsidRPr="006579BB">
        <w:rPr>
          <w:rFonts w:ascii="Times New Roman" w:hAnsi="Times New Roman" w:cs="Times New Roman"/>
          <w:sz w:val="24"/>
          <w:szCs w:val="24"/>
        </w:rPr>
        <w:t>as I felt</w:t>
      </w:r>
      <w:r w:rsidR="00A2619B" w:rsidRPr="006579BB">
        <w:rPr>
          <w:rFonts w:ascii="Times New Roman" w:hAnsi="Times New Roman" w:cs="Times New Roman"/>
          <w:sz w:val="24"/>
          <w:szCs w:val="24"/>
        </w:rPr>
        <w:t xml:space="preserve"> the wind outside</w:t>
      </w:r>
      <w:r w:rsidR="006219AE" w:rsidRPr="006579BB">
        <w:rPr>
          <w:rFonts w:ascii="Times New Roman" w:hAnsi="Times New Roman" w:cs="Times New Roman"/>
          <w:sz w:val="24"/>
          <w:szCs w:val="24"/>
        </w:rPr>
        <w:t xml:space="preserve"> as I drove the car. </w:t>
      </w:r>
      <w:r w:rsidR="00A2643F" w:rsidRPr="006579BB">
        <w:rPr>
          <w:rFonts w:ascii="Times New Roman" w:hAnsi="Times New Roman" w:cs="Times New Roman"/>
          <w:sz w:val="24"/>
          <w:szCs w:val="24"/>
        </w:rPr>
        <w:t xml:space="preserve">They laughed at me for praying at work, pulling a mat in the corner by the bathroom that faced Mecca. They thought I prayed to the bathroom god. But your resilience stays with me to this day. </w:t>
      </w:r>
    </w:p>
    <w:p w14:paraId="196B3844" w14:textId="6D6FB6F7" w:rsidR="0063270A" w:rsidRPr="006579BB" w:rsidRDefault="007212E3"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But now I’m tired of the tick-tock guinea pig lifestyle. </w:t>
      </w:r>
      <w:r w:rsidR="005B2DB9" w:rsidRPr="006579BB">
        <w:rPr>
          <w:rFonts w:ascii="Times New Roman" w:hAnsi="Times New Roman" w:cs="Times New Roman"/>
          <w:sz w:val="24"/>
          <w:szCs w:val="24"/>
        </w:rPr>
        <w:t>I have decided, Ma, to quit</w:t>
      </w:r>
      <w:r w:rsidR="00A419AC" w:rsidRPr="006579BB">
        <w:rPr>
          <w:rFonts w:ascii="Times New Roman" w:hAnsi="Times New Roman" w:cs="Times New Roman"/>
          <w:sz w:val="24"/>
          <w:szCs w:val="24"/>
        </w:rPr>
        <w:t xml:space="preserve"> work.</w:t>
      </w:r>
      <w:r w:rsidR="005B2DB9" w:rsidRPr="006579BB">
        <w:rPr>
          <w:rFonts w:ascii="Times New Roman" w:hAnsi="Times New Roman" w:cs="Times New Roman"/>
          <w:sz w:val="24"/>
          <w:szCs w:val="24"/>
        </w:rPr>
        <w:t xml:space="preserve"> So much has changed that I don’t have the energy to do it anymore.</w:t>
      </w:r>
      <w:r w:rsidR="00A419AC" w:rsidRPr="006579BB">
        <w:rPr>
          <w:rFonts w:ascii="Times New Roman" w:hAnsi="Times New Roman" w:cs="Times New Roman"/>
          <w:sz w:val="24"/>
          <w:szCs w:val="24"/>
        </w:rPr>
        <w:t xml:space="preserve"> Now I’ll sit at home and read, </w:t>
      </w:r>
      <w:r w:rsidR="00817070" w:rsidRPr="006579BB">
        <w:rPr>
          <w:rFonts w:ascii="Times New Roman" w:hAnsi="Times New Roman" w:cs="Times New Roman"/>
          <w:sz w:val="24"/>
          <w:szCs w:val="24"/>
        </w:rPr>
        <w:t xml:space="preserve">knit perhaps. Mrs. Sen never stepped foot in an office, but says she kept busy for all these years. How, I do not know, but it is possible. </w:t>
      </w:r>
    </w:p>
    <w:p w14:paraId="3DA9A38C" w14:textId="77777777" w:rsidR="00C837C4" w:rsidRPr="006579BB" w:rsidRDefault="00C837C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Miss you more each passing day, </w:t>
      </w:r>
    </w:p>
    <w:p w14:paraId="2FF409FA" w14:textId="77777777" w:rsidR="00FC1DE4" w:rsidRPr="006579BB" w:rsidRDefault="00C837C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ab/>
      </w:r>
      <w:proofErr w:type="spellStart"/>
      <w:r w:rsidRPr="006579BB">
        <w:rPr>
          <w:rFonts w:ascii="Times New Roman" w:hAnsi="Times New Roman" w:cs="Times New Roman"/>
          <w:sz w:val="24"/>
          <w:szCs w:val="24"/>
        </w:rPr>
        <w:t>Nafisa</w:t>
      </w:r>
      <w:proofErr w:type="spellEnd"/>
      <w:r w:rsidRPr="006579BB">
        <w:rPr>
          <w:rFonts w:ascii="Times New Roman" w:hAnsi="Times New Roman" w:cs="Times New Roman"/>
          <w:sz w:val="24"/>
          <w:szCs w:val="24"/>
        </w:rPr>
        <w:t xml:space="preserve"> </w:t>
      </w:r>
    </w:p>
    <w:p w14:paraId="402F86AD" w14:textId="77777777" w:rsidR="00AA5C1A" w:rsidRPr="006579BB" w:rsidRDefault="00DC30B5"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 xml:space="preserve">Dear Ma, </w:t>
      </w:r>
    </w:p>
    <w:p w14:paraId="7A4E5FEE" w14:textId="77777777" w:rsidR="00AA5C1A" w:rsidRPr="006579BB" w:rsidRDefault="00AA5C1A"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To every mother her child is the most beautiful, wondrous thing. It is her own clockwork: each needle and gear placed precisely where it should be to create a body capable of crying and loving and smiling. Hafiz came to me twenty-three years ago but I am still startled by his hair’s </w:t>
      </w:r>
      <w:r w:rsidRPr="006579BB">
        <w:rPr>
          <w:rFonts w:ascii="Times New Roman" w:hAnsi="Times New Roman" w:cs="Times New Roman"/>
          <w:sz w:val="24"/>
          <w:szCs w:val="24"/>
        </w:rPr>
        <w:lastRenderedPageBreak/>
        <w:t xml:space="preserve">alignment and the tip of his nose. Suleiman thinks he gave him the hair and I gave him the nose. But Suleiman is bald and I find it rather rude of him to celebrate his foreboding genes for our son who is so young. </w:t>
      </w:r>
      <w:r w:rsidR="00A2643F" w:rsidRPr="006579BB">
        <w:rPr>
          <w:rFonts w:ascii="Times New Roman" w:hAnsi="Times New Roman" w:cs="Times New Roman"/>
          <w:sz w:val="24"/>
          <w:szCs w:val="24"/>
        </w:rPr>
        <w:t xml:space="preserve">He’s gotten into this baldness </w:t>
      </w:r>
      <w:r w:rsidR="00A53C2D" w:rsidRPr="006579BB">
        <w:rPr>
          <w:rFonts w:ascii="Times New Roman" w:hAnsi="Times New Roman" w:cs="Times New Roman"/>
          <w:sz w:val="24"/>
          <w:szCs w:val="24"/>
        </w:rPr>
        <w:t xml:space="preserve">oil </w:t>
      </w:r>
      <w:r w:rsidR="00A2643F" w:rsidRPr="006579BB">
        <w:rPr>
          <w:rFonts w:ascii="Times New Roman" w:hAnsi="Times New Roman" w:cs="Times New Roman"/>
          <w:sz w:val="24"/>
          <w:szCs w:val="24"/>
        </w:rPr>
        <w:t xml:space="preserve">called </w:t>
      </w:r>
      <w:proofErr w:type="spellStart"/>
      <w:r w:rsidR="00A53C2D" w:rsidRPr="006579BB">
        <w:rPr>
          <w:rFonts w:ascii="Times New Roman" w:hAnsi="Times New Roman" w:cs="Times New Roman"/>
          <w:i/>
          <w:iCs/>
          <w:sz w:val="24"/>
          <w:szCs w:val="24"/>
        </w:rPr>
        <w:t>Hims</w:t>
      </w:r>
      <w:proofErr w:type="spellEnd"/>
      <w:r w:rsidR="00A53C2D" w:rsidRPr="006579BB">
        <w:rPr>
          <w:rFonts w:ascii="Times New Roman" w:hAnsi="Times New Roman" w:cs="Times New Roman"/>
          <w:i/>
          <w:iCs/>
          <w:sz w:val="24"/>
          <w:szCs w:val="24"/>
        </w:rPr>
        <w:t xml:space="preserve"> </w:t>
      </w:r>
      <w:r w:rsidR="00A2643F" w:rsidRPr="006579BB">
        <w:rPr>
          <w:rFonts w:ascii="Times New Roman" w:hAnsi="Times New Roman" w:cs="Times New Roman"/>
          <w:sz w:val="24"/>
          <w:szCs w:val="24"/>
        </w:rPr>
        <w:t xml:space="preserve">which makes him feel more him than him before. I, on the other hand, don’t have to worry about the baldness. Hair or no hair my head will be covered. </w:t>
      </w:r>
      <w:r w:rsidR="00A53C2D" w:rsidRPr="006579BB">
        <w:rPr>
          <w:rFonts w:ascii="Times New Roman" w:hAnsi="Times New Roman" w:cs="Times New Roman"/>
          <w:sz w:val="24"/>
          <w:szCs w:val="24"/>
        </w:rPr>
        <w:t xml:space="preserve">Just like yours, Ma. </w:t>
      </w:r>
    </w:p>
    <w:p w14:paraId="2BC3196F" w14:textId="16F6159D" w:rsidR="00F55C2D" w:rsidRPr="006579BB" w:rsidRDefault="00F55C2D"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I wonder what you thought of me when you saw me sleeping. There is no way to find out but I will speculate tonight. </w:t>
      </w:r>
    </w:p>
    <w:p w14:paraId="76B3876B" w14:textId="77777777" w:rsidR="00F55C2D" w:rsidRPr="006579BB" w:rsidRDefault="00F55C2D"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Love, </w:t>
      </w:r>
    </w:p>
    <w:p w14:paraId="605F1ABE" w14:textId="77777777" w:rsidR="00F55C2D" w:rsidRPr="006579BB" w:rsidRDefault="00F55C2D"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ab/>
      </w:r>
      <w:proofErr w:type="spellStart"/>
      <w:r w:rsidRPr="006579BB">
        <w:rPr>
          <w:rFonts w:ascii="Times New Roman" w:hAnsi="Times New Roman" w:cs="Times New Roman"/>
          <w:sz w:val="24"/>
          <w:szCs w:val="24"/>
        </w:rPr>
        <w:t>Nafisa</w:t>
      </w:r>
      <w:proofErr w:type="spellEnd"/>
      <w:r w:rsidRPr="006579BB">
        <w:rPr>
          <w:rFonts w:ascii="Times New Roman" w:hAnsi="Times New Roman" w:cs="Times New Roman"/>
          <w:sz w:val="24"/>
          <w:szCs w:val="24"/>
        </w:rPr>
        <w:t xml:space="preserve"> </w:t>
      </w:r>
    </w:p>
    <w:p w14:paraId="3B91C311" w14:textId="77777777" w:rsidR="000E4640" w:rsidRPr="006579BB" w:rsidRDefault="000E4640" w:rsidP="00705295">
      <w:pPr>
        <w:spacing w:line="480" w:lineRule="auto"/>
        <w:jc w:val="center"/>
        <w:rPr>
          <w:rFonts w:ascii="Times New Roman" w:hAnsi="Times New Roman" w:cs="Times New Roman"/>
          <w:sz w:val="24"/>
          <w:szCs w:val="24"/>
        </w:rPr>
      </w:pPr>
    </w:p>
    <w:p w14:paraId="61F5270F" w14:textId="77777777" w:rsidR="000E4640" w:rsidRPr="006579BB" w:rsidRDefault="000E4640" w:rsidP="00705295">
      <w:pPr>
        <w:spacing w:line="480" w:lineRule="auto"/>
        <w:jc w:val="center"/>
        <w:rPr>
          <w:rFonts w:ascii="Times New Roman" w:hAnsi="Times New Roman" w:cs="Times New Roman"/>
          <w:sz w:val="24"/>
          <w:szCs w:val="24"/>
        </w:rPr>
      </w:pPr>
    </w:p>
    <w:p w14:paraId="14E85A05" w14:textId="77777777" w:rsidR="00EE2608" w:rsidRPr="006579BB" w:rsidRDefault="00EE2608" w:rsidP="00705295">
      <w:pPr>
        <w:spacing w:line="480" w:lineRule="auto"/>
        <w:rPr>
          <w:rFonts w:ascii="Times New Roman" w:hAnsi="Times New Roman" w:cs="Times New Roman"/>
          <w:sz w:val="24"/>
          <w:szCs w:val="24"/>
        </w:rPr>
      </w:pPr>
    </w:p>
    <w:p w14:paraId="30D2370D" w14:textId="77777777" w:rsidR="00A2643F" w:rsidRPr="006579BB" w:rsidRDefault="00A2643F" w:rsidP="00705295">
      <w:pPr>
        <w:spacing w:line="480" w:lineRule="auto"/>
        <w:rPr>
          <w:rFonts w:ascii="Times New Roman" w:hAnsi="Times New Roman" w:cs="Times New Roman"/>
          <w:sz w:val="24"/>
          <w:szCs w:val="24"/>
        </w:rPr>
      </w:pPr>
    </w:p>
    <w:p w14:paraId="0B96C145" w14:textId="77777777" w:rsidR="000536D0" w:rsidRPr="006579BB" w:rsidRDefault="000536D0" w:rsidP="00705295">
      <w:pPr>
        <w:spacing w:line="480" w:lineRule="auto"/>
        <w:rPr>
          <w:rFonts w:ascii="Times New Roman" w:hAnsi="Times New Roman" w:cs="Times New Roman"/>
          <w:sz w:val="24"/>
          <w:szCs w:val="24"/>
        </w:rPr>
      </w:pPr>
    </w:p>
    <w:p w14:paraId="31813BD9" w14:textId="77777777" w:rsidR="009F5794" w:rsidRPr="006579BB" w:rsidRDefault="009F5794" w:rsidP="00705295">
      <w:pPr>
        <w:spacing w:line="480" w:lineRule="auto"/>
        <w:rPr>
          <w:rFonts w:ascii="Times New Roman" w:hAnsi="Times New Roman" w:cs="Times New Roman"/>
          <w:sz w:val="24"/>
          <w:szCs w:val="24"/>
        </w:rPr>
      </w:pPr>
    </w:p>
    <w:p w14:paraId="45E1CE1F" w14:textId="77777777" w:rsidR="00705295" w:rsidRPr="006579BB" w:rsidRDefault="00705295" w:rsidP="00705295">
      <w:pPr>
        <w:spacing w:line="480" w:lineRule="auto"/>
        <w:rPr>
          <w:rFonts w:ascii="Times New Roman" w:hAnsi="Times New Roman" w:cs="Times New Roman"/>
          <w:sz w:val="24"/>
          <w:szCs w:val="24"/>
        </w:rPr>
      </w:pPr>
    </w:p>
    <w:p w14:paraId="02AD5062" w14:textId="77777777" w:rsidR="00F55C2D" w:rsidRPr="006579BB" w:rsidRDefault="00F55C2D" w:rsidP="00705295">
      <w:pPr>
        <w:spacing w:line="480" w:lineRule="auto"/>
        <w:rPr>
          <w:rFonts w:ascii="Times New Roman" w:hAnsi="Times New Roman" w:cs="Times New Roman"/>
          <w:sz w:val="24"/>
          <w:szCs w:val="24"/>
        </w:rPr>
      </w:pPr>
      <w:r w:rsidRPr="006579BB">
        <w:rPr>
          <w:rFonts w:ascii="Times New Roman" w:hAnsi="Times New Roman" w:cs="Times New Roman"/>
          <w:sz w:val="24"/>
          <w:szCs w:val="24"/>
        </w:rPr>
        <w:t xml:space="preserve">Dearest Ma, </w:t>
      </w:r>
    </w:p>
    <w:p w14:paraId="4DF18044" w14:textId="77777777" w:rsidR="00A524FA" w:rsidRPr="006579BB" w:rsidRDefault="00F55C2D"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You are no longer with us. I can recite the gloomy aspects of my life to you without depressing </w:t>
      </w:r>
      <w:r w:rsidR="00307D48" w:rsidRPr="006579BB">
        <w:rPr>
          <w:rFonts w:ascii="Times New Roman" w:hAnsi="Times New Roman" w:cs="Times New Roman"/>
          <w:sz w:val="24"/>
          <w:szCs w:val="24"/>
        </w:rPr>
        <w:t xml:space="preserve">you. It is a fine arrangement. </w:t>
      </w:r>
      <w:r w:rsidR="009F5794" w:rsidRPr="006579BB">
        <w:rPr>
          <w:rFonts w:ascii="Times New Roman" w:hAnsi="Times New Roman" w:cs="Times New Roman"/>
          <w:sz w:val="24"/>
          <w:szCs w:val="24"/>
        </w:rPr>
        <w:t xml:space="preserve">I never told you about Hafiz when you lived because of </w:t>
      </w:r>
      <w:r w:rsidR="009F5794" w:rsidRPr="006579BB">
        <w:rPr>
          <w:rFonts w:ascii="Times New Roman" w:hAnsi="Times New Roman" w:cs="Times New Roman"/>
          <w:sz w:val="24"/>
          <w:szCs w:val="24"/>
        </w:rPr>
        <w:lastRenderedPageBreak/>
        <w:t xml:space="preserve">how proud you were of him. You felt accomplished as his grandmother. You fed him like a prince. How could I tell you? </w:t>
      </w:r>
    </w:p>
    <w:p w14:paraId="44D2812E" w14:textId="77777777" w:rsidR="000E0854" w:rsidRPr="006579BB" w:rsidRDefault="00A524FA"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But </w:t>
      </w:r>
      <w:r w:rsidR="00F55C2D" w:rsidRPr="006579BB">
        <w:rPr>
          <w:rFonts w:ascii="Times New Roman" w:hAnsi="Times New Roman" w:cs="Times New Roman"/>
          <w:sz w:val="24"/>
          <w:szCs w:val="24"/>
        </w:rPr>
        <w:t xml:space="preserve">Hafiz. </w:t>
      </w:r>
      <w:r w:rsidR="000E0854" w:rsidRPr="006579BB">
        <w:rPr>
          <w:rFonts w:ascii="Times New Roman" w:hAnsi="Times New Roman" w:cs="Times New Roman"/>
          <w:sz w:val="24"/>
          <w:szCs w:val="24"/>
        </w:rPr>
        <w:t>I was waiting outside his psychiatrist’s door after two years of him hinting at us that he wa</w:t>
      </w:r>
      <w:r w:rsidR="00EB629E" w:rsidRPr="006579BB">
        <w:rPr>
          <w:rFonts w:ascii="Times New Roman" w:hAnsi="Times New Roman" w:cs="Times New Roman"/>
          <w:sz w:val="24"/>
          <w:szCs w:val="24"/>
        </w:rPr>
        <w:t xml:space="preserve">sn’t just more sensitive, weirder, </w:t>
      </w:r>
      <w:r w:rsidR="000E0854" w:rsidRPr="006579BB">
        <w:rPr>
          <w:rFonts w:ascii="Times New Roman" w:hAnsi="Times New Roman" w:cs="Times New Roman"/>
          <w:sz w:val="24"/>
          <w:szCs w:val="24"/>
        </w:rPr>
        <w:t xml:space="preserve">or as I began to believe more </w:t>
      </w:r>
      <w:r w:rsidR="000E0854" w:rsidRPr="006579BB">
        <w:rPr>
          <w:rFonts w:ascii="Times New Roman" w:hAnsi="Times New Roman" w:cs="Times New Roman"/>
          <w:i/>
          <w:iCs/>
          <w:sz w:val="24"/>
          <w:szCs w:val="24"/>
        </w:rPr>
        <w:t>defected</w:t>
      </w:r>
      <w:r w:rsidR="000E0854" w:rsidRPr="006579BB">
        <w:rPr>
          <w:rFonts w:ascii="Times New Roman" w:hAnsi="Times New Roman" w:cs="Times New Roman"/>
          <w:sz w:val="24"/>
          <w:szCs w:val="24"/>
        </w:rPr>
        <w:t>, more reclusive, more moody</w:t>
      </w:r>
      <w:r w:rsidR="00043E02" w:rsidRPr="006579BB">
        <w:rPr>
          <w:rFonts w:ascii="Times New Roman" w:hAnsi="Times New Roman" w:cs="Times New Roman"/>
          <w:sz w:val="24"/>
          <w:szCs w:val="24"/>
        </w:rPr>
        <w:t xml:space="preserve"> than other people</w:t>
      </w:r>
      <w:r w:rsidR="000E0854" w:rsidRPr="006579BB">
        <w:rPr>
          <w:rFonts w:ascii="Times New Roman" w:hAnsi="Times New Roman" w:cs="Times New Roman"/>
          <w:sz w:val="24"/>
          <w:szCs w:val="24"/>
        </w:rPr>
        <w:t xml:space="preserve">. The door had a tiny board with the picture of a distressed </w:t>
      </w:r>
      <w:r w:rsidR="005B7A1D" w:rsidRPr="006579BB">
        <w:rPr>
          <w:rFonts w:ascii="Times New Roman" w:hAnsi="Times New Roman" w:cs="Times New Roman"/>
          <w:sz w:val="24"/>
          <w:szCs w:val="24"/>
        </w:rPr>
        <w:t xml:space="preserve">white </w:t>
      </w:r>
      <w:r w:rsidR="000E0854" w:rsidRPr="006579BB">
        <w:rPr>
          <w:rFonts w:ascii="Times New Roman" w:hAnsi="Times New Roman" w:cs="Times New Roman"/>
          <w:sz w:val="24"/>
          <w:szCs w:val="24"/>
        </w:rPr>
        <w:t xml:space="preserve">man holding his head, and a </w:t>
      </w:r>
      <w:r w:rsidR="005B7A1D" w:rsidRPr="006579BB">
        <w:rPr>
          <w:rFonts w:ascii="Times New Roman" w:hAnsi="Times New Roman" w:cs="Times New Roman"/>
          <w:sz w:val="24"/>
          <w:szCs w:val="24"/>
        </w:rPr>
        <w:t xml:space="preserve">white </w:t>
      </w:r>
      <w:r w:rsidR="000E0854" w:rsidRPr="006579BB">
        <w:rPr>
          <w:rFonts w:ascii="Times New Roman" w:hAnsi="Times New Roman" w:cs="Times New Roman"/>
          <w:sz w:val="24"/>
          <w:szCs w:val="24"/>
        </w:rPr>
        <w:t xml:space="preserve">woman consoling him. “Don’t Ignore the Signs”, it said below the picture. I felt attacked, for the first time in a hospital, to be educated yet wronged. </w:t>
      </w:r>
      <w:r w:rsidR="0006497E" w:rsidRPr="006579BB">
        <w:rPr>
          <w:rFonts w:ascii="Times New Roman" w:hAnsi="Times New Roman" w:cs="Times New Roman"/>
          <w:sz w:val="24"/>
          <w:szCs w:val="24"/>
        </w:rPr>
        <w:t>Hafiz</w:t>
      </w:r>
      <w:r w:rsidR="000E0854" w:rsidRPr="006579BB">
        <w:rPr>
          <w:rFonts w:ascii="Times New Roman" w:hAnsi="Times New Roman" w:cs="Times New Roman"/>
          <w:sz w:val="24"/>
          <w:szCs w:val="24"/>
        </w:rPr>
        <w:t xml:space="preserve"> was behind that door, confessing to a stranger the things he couldn’t tell me. </w:t>
      </w:r>
    </w:p>
    <w:p w14:paraId="5AB28F56" w14:textId="52826DAA" w:rsidR="000E0854" w:rsidRPr="006579BB" w:rsidRDefault="000E085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I wonder if psychiatrists can empathize. Even at my company, </w:t>
      </w:r>
      <w:r w:rsidR="003607A2" w:rsidRPr="006579BB">
        <w:rPr>
          <w:rFonts w:ascii="Times New Roman" w:hAnsi="Times New Roman" w:cs="Times New Roman"/>
          <w:sz w:val="24"/>
          <w:szCs w:val="24"/>
        </w:rPr>
        <w:t>they’d</w:t>
      </w:r>
      <w:r w:rsidR="00043E02" w:rsidRPr="006579BB">
        <w:rPr>
          <w:rFonts w:ascii="Times New Roman" w:hAnsi="Times New Roman" w:cs="Times New Roman"/>
          <w:sz w:val="24"/>
          <w:szCs w:val="24"/>
        </w:rPr>
        <w:t xml:space="preserve"> report a statistic of defective</w:t>
      </w:r>
      <w:r w:rsidRPr="006579BB">
        <w:rPr>
          <w:rFonts w:ascii="Times New Roman" w:hAnsi="Times New Roman" w:cs="Times New Roman"/>
          <w:sz w:val="24"/>
          <w:szCs w:val="24"/>
        </w:rPr>
        <w:t xml:space="preserve"> engines in the cars we produced, and we’d try to reduce the number. But it never occurred to me to visit the factory and befriend </w:t>
      </w:r>
      <w:r w:rsidR="00A17C7C" w:rsidRPr="006579BB">
        <w:rPr>
          <w:rFonts w:ascii="Times New Roman" w:hAnsi="Times New Roman" w:cs="Times New Roman"/>
          <w:sz w:val="24"/>
          <w:szCs w:val="24"/>
        </w:rPr>
        <w:t xml:space="preserve">each and every defected </w:t>
      </w:r>
      <w:r w:rsidRPr="006579BB">
        <w:rPr>
          <w:rFonts w:ascii="Times New Roman" w:hAnsi="Times New Roman" w:cs="Times New Roman"/>
          <w:sz w:val="24"/>
          <w:szCs w:val="24"/>
        </w:rPr>
        <w:t xml:space="preserve">engine, and ask it, </w:t>
      </w:r>
      <w:r w:rsidRPr="006579BB">
        <w:rPr>
          <w:rFonts w:ascii="Times New Roman" w:hAnsi="Times New Roman" w:cs="Times New Roman"/>
          <w:i/>
          <w:iCs/>
          <w:sz w:val="24"/>
          <w:szCs w:val="24"/>
        </w:rPr>
        <w:t xml:space="preserve">my dear piece of </w:t>
      </w:r>
      <w:r w:rsidR="009F5794" w:rsidRPr="006579BB">
        <w:rPr>
          <w:rFonts w:ascii="Times New Roman" w:hAnsi="Times New Roman" w:cs="Times New Roman"/>
          <w:i/>
          <w:iCs/>
          <w:sz w:val="24"/>
          <w:szCs w:val="24"/>
        </w:rPr>
        <w:t>carbon-steel</w:t>
      </w:r>
      <w:r w:rsidRPr="006579BB">
        <w:rPr>
          <w:rFonts w:ascii="Times New Roman" w:hAnsi="Times New Roman" w:cs="Times New Roman"/>
          <w:i/>
          <w:iCs/>
          <w:sz w:val="24"/>
          <w:szCs w:val="24"/>
        </w:rPr>
        <w:t xml:space="preserve">, can you tell me what went wrong? What is the problem? Here is the solution. </w:t>
      </w:r>
      <w:r w:rsidRPr="006579BB">
        <w:rPr>
          <w:rFonts w:ascii="Times New Roman" w:hAnsi="Times New Roman" w:cs="Times New Roman"/>
          <w:sz w:val="24"/>
          <w:szCs w:val="24"/>
        </w:rPr>
        <w:t xml:space="preserve">When one’s mental defects become public—commodified, plastic, like a fat </w:t>
      </w:r>
      <w:proofErr w:type="spellStart"/>
      <w:r w:rsidRPr="006579BB">
        <w:rPr>
          <w:rFonts w:ascii="Times New Roman" w:hAnsi="Times New Roman" w:cs="Times New Roman"/>
          <w:sz w:val="24"/>
          <w:szCs w:val="24"/>
        </w:rPr>
        <w:t>Ganesha</w:t>
      </w:r>
      <w:proofErr w:type="spellEnd"/>
      <w:r w:rsidRPr="006579BB">
        <w:rPr>
          <w:rFonts w:ascii="Times New Roman" w:hAnsi="Times New Roman" w:cs="Times New Roman"/>
          <w:sz w:val="24"/>
          <w:szCs w:val="24"/>
        </w:rPr>
        <w:t xml:space="preserve"> idol seated for purchase—how is one suicidal </w:t>
      </w:r>
      <w:r w:rsidR="00043E02" w:rsidRPr="006579BB">
        <w:rPr>
          <w:rFonts w:ascii="Times New Roman" w:hAnsi="Times New Roman" w:cs="Times New Roman"/>
          <w:sz w:val="24"/>
          <w:szCs w:val="24"/>
        </w:rPr>
        <w:t>person different from the other? C</w:t>
      </w:r>
      <w:r w:rsidRPr="006579BB">
        <w:rPr>
          <w:rFonts w:ascii="Times New Roman" w:hAnsi="Times New Roman" w:cs="Times New Roman"/>
          <w:sz w:val="24"/>
          <w:szCs w:val="24"/>
        </w:rPr>
        <w:t>an the psychiatrist understand that he</w:t>
      </w:r>
      <w:r w:rsidR="00A96C12" w:rsidRPr="006579BB">
        <w:rPr>
          <w:rFonts w:ascii="Times New Roman" w:hAnsi="Times New Roman" w:cs="Times New Roman"/>
          <w:sz w:val="24"/>
          <w:szCs w:val="24"/>
        </w:rPr>
        <w:t xml:space="preserve"> </w:t>
      </w:r>
      <w:r w:rsidR="00043E02" w:rsidRPr="006579BB">
        <w:rPr>
          <w:rFonts w:ascii="Times New Roman" w:hAnsi="Times New Roman" w:cs="Times New Roman"/>
          <w:sz w:val="24"/>
          <w:szCs w:val="24"/>
        </w:rPr>
        <w:t>i</w:t>
      </w:r>
      <w:r w:rsidR="00A96C12" w:rsidRPr="006579BB">
        <w:rPr>
          <w:rFonts w:ascii="Times New Roman" w:hAnsi="Times New Roman" w:cs="Times New Roman"/>
          <w:sz w:val="24"/>
          <w:szCs w:val="24"/>
        </w:rPr>
        <w:t>s</w:t>
      </w:r>
      <w:r w:rsidRPr="006579BB">
        <w:rPr>
          <w:rFonts w:ascii="Times New Roman" w:hAnsi="Times New Roman" w:cs="Times New Roman"/>
          <w:sz w:val="24"/>
          <w:szCs w:val="24"/>
        </w:rPr>
        <w:t xml:space="preserve"> not just a boy, but </w:t>
      </w:r>
      <w:r w:rsidRPr="006579BB">
        <w:rPr>
          <w:rFonts w:ascii="Times New Roman" w:hAnsi="Times New Roman" w:cs="Times New Roman"/>
          <w:i/>
          <w:iCs/>
          <w:sz w:val="24"/>
          <w:szCs w:val="24"/>
        </w:rPr>
        <w:t xml:space="preserve">my </w:t>
      </w:r>
      <w:r w:rsidR="00C837C4" w:rsidRPr="006579BB">
        <w:rPr>
          <w:rFonts w:ascii="Times New Roman" w:hAnsi="Times New Roman" w:cs="Times New Roman"/>
          <w:sz w:val="24"/>
          <w:szCs w:val="24"/>
        </w:rPr>
        <w:t xml:space="preserve">son? </w:t>
      </w:r>
    </w:p>
    <w:p w14:paraId="0F31B6FA" w14:textId="77777777" w:rsidR="00AE56EA" w:rsidRPr="006579BB" w:rsidRDefault="00AE56EA"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Love, </w:t>
      </w:r>
    </w:p>
    <w:p w14:paraId="01455B68" w14:textId="77777777" w:rsidR="000536D0" w:rsidRPr="006579BB" w:rsidRDefault="00AE56EA"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ab/>
      </w:r>
      <w:proofErr w:type="spellStart"/>
      <w:r w:rsidRPr="006579BB">
        <w:rPr>
          <w:rFonts w:ascii="Times New Roman" w:hAnsi="Times New Roman" w:cs="Times New Roman"/>
          <w:sz w:val="24"/>
          <w:szCs w:val="24"/>
        </w:rPr>
        <w:t>Nafisa</w:t>
      </w:r>
      <w:proofErr w:type="spellEnd"/>
      <w:r w:rsidRPr="006579BB">
        <w:rPr>
          <w:rFonts w:ascii="Times New Roman" w:hAnsi="Times New Roman" w:cs="Times New Roman"/>
          <w:sz w:val="24"/>
          <w:szCs w:val="24"/>
        </w:rPr>
        <w:t xml:space="preserve"> </w:t>
      </w:r>
    </w:p>
    <w:p w14:paraId="5CD05C4D" w14:textId="427D164B" w:rsidR="000E0854" w:rsidRPr="006579BB" w:rsidRDefault="000E0854"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When I met the psychiatrist in person, he asked me not to leave him alone for how severe his condition had become. “But what is it, I mean, the diagnosis?”</w:t>
      </w:r>
    </w:p>
    <w:p w14:paraId="4071E6AB" w14:textId="77777777" w:rsidR="000E0854" w:rsidRPr="006579BB" w:rsidRDefault="000E0854" w:rsidP="00705295">
      <w:pPr>
        <w:spacing w:line="480" w:lineRule="auto"/>
        <w:ind w:left="720"/>
        <w:jc w:val="both"/>
        <w:rPr>
          <w:rFonts w:ascii="Times New Roman" w:hAnsi="Times New Roman" w:cs="Times New Roman"/>
          <w:sz w:val="24"/>
          <w:szCs w:val="24"/>
        </w:rPr>
      </w:pPr>
      <w:r w:rsidRPr="006579BB">
        <w:rPr>
          <w:rFonts w:ascii="Times New Roman" w:hAnsi="Times New Roman" w:cs="Times New Roman"/>
          <w:sz w:val="24"/>
          <w:szCs w:val="24"/>
        </w:rPr>
        <w:t>“He hasn’t told you?”</w:t>
      </w:r>
    </w:p>
    <w:p w14:paraId="6CAAF440" w14:textId="77777777" w:rsidR="000E0854" w:rsidRPr="006579BB" w:rsidRDefault="000E085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lastRenderedPageBreak/>
        <w:t xml:space="preserve">“Well, since he knows that I’m meeting you, he’d hope you’d be the one to tell me. I can’t go to him and ask—so, son, what is it?” </w:t>
      </w:r>
    </w:p>
    <w:p w14:paraId="75693C0C" w14:textId="77777777" w:rsidR="000E0854" w:rsidRPr="006579BB" w:rsidRDefault="000E085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The first time I met him I thought he was obsessive compulsive. Bu</w:t>
      </w:r>
      <w:r w:rsidR="007D77A2" w:rsidRPr="006579BB">
        <w:rPr>
          <w:rFonts w:ascii="Times New Roman" w:hAnsi="Times New Roman" w:cs="Times New Roman"/>
          <w:sz w:val="24"/>
          <w:szCs w:val="24"/>
        </w:rPr>
        <w:t>t it is beginning to look like—don’t be too alarmed—</w:t>
      </w:r>
      <w:r w:rsidRPr="006579BB">
        <w:rPr>
          <w:rFonts w:ascii="Times New Roman" w:hAnsi="Times New Roman" w:cs="Times New Roman"/>
          <w:sz w:val="24"/>
          <w:szCs w:val="24"/>
        </w:rPr>
        <w:t>schizophrenia to me. I can’t say without speaking to hi</w:t>
      </w:r>
      <w:r w:rsidR="009F5794" w:rsidRPr="006579BB">
        <w:rPr>
          <w:rFonts w:ascii="Times New Roman" w:hAnsi="Times New Roman" w:cs="Times New Roman"/>
          <w:sz w:val="24"/>
          <w:szCs w:val="24"/>
        </w:rPr>
        <w:t>m more. There are more tests. The diagnosis</w:t>
      </w:r>
      <w:r w:rsidRPr="006579BB">
        <w:rPr>
          <w:rFonts w:ascii="Times New Roman" w:hAnsi="Times New Roman" w:cs="Times New Roman"/>
          <w:sz w:val="24"/>
          <w:szCs w:val="24"/>
        </w:rPr>
        <w:t xml:space="preserve"> is a long process</w:t>
      </w:r>
      <w:r w:rsidR="009F5794" w:rsidRPr="006579BB">
        <w:rPr>
          <w:rFonts w:ascii="Times New Roman" w:hAnsi="Times New Roman" w:cs="Times New Roman"/>
          <w:sz w:val="24"/>
          <w:szCs w:val="24"/>
        </w:rPr>
        <w:t xml:space="preserve"> but the treatment is even longer</w:t>
      </w:r>
      <w:r w:rsidRPr="006579BB">
        <w:rPr>
          <w:rFonts w:ascii="Times New Roman" w:hAnsi="Times New Roman" w:cs="Times New Roman"/>
          <w:sz w:val="24"/>
          <w:szCs w:val="24"/>
        </w:rPr>
        <w:t xml:space="preserve">. He thinks, I mean, he’s convinced that someone is following him from his office to his house.” </w:t>
      </w:r>
    </w:p>
    <w:p w14:paraId="6131A1DA" w14:textId="77777777" w:rsidR="000E0854" w:rsidRPr="006579BB" w:rsidRDefault="000E0854" w:rsidP="00705295">
      <w:pPr>
        <w:spacing w:line="480" w:lineRule="auto"/>
        <w:ind w:left="720"/>
        <w:jc w:val="both"/>
        <w:rPr>
          <w:rFonts w:ascii="Times New Roman" w:hAnsi="Times New Roman" w:cs="Times New Roman"/>
          <w:sz w:val="24"/>
          <w:szCs w:val="24"/>
        </w:rPr>
      </w:pPr>
      <w:r w:rsidRPr="006579BB">
        <w:rPr>
          <w:rFonts w:ascii="Times New Roman" w:hAnsi="Times New Roman" w:cs="Times New Roman"/>
          <w:sz w:val="24"/>
          <w:szCs w:val="24"/>
        </w:rPr>
        <w:t xml:space="preserve">“He did mention that.” </w:t>
      </w:r>
    </w:p>
    <w:p w14:paraId="481B0E06" w14:textId="6CB1C919" w:rsidR="000E0854" w:rsidRPr="006579BB" w:rsidRDefault="000E085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And that he could be the tenth avatar of Vishnu. That’s not normal or natural.</w:t>
      </w:r>
      <w:r w:rsidR="009F5794" w:rsidRPr="006579BB">
        <w:rPr>
          <w:rFonts w:ascii="Times New Roman" w:hAnsi="Times New Roman" w:cs="Times New Roman"/>
          <w:sz w:val="24"/>
          <w:szCs w:val="24"/>
        </w:rPr>
        <w:t xml:space="preserve"> It is also a little unnatural that he would say that being, ugh, I’m assuming, you’re Muslims.</w:t>
      </w:r>
      <w:r w:rsidRPr="006579BB">
        <w:rPr>
          <w:rFonts w:ascii="Times New Roman" w:hAnsi="Times New Roman" w:cs="Times New Roman"/>
          <w:sz w:val="24"/>
          <w:szCs w:val="24"/>
        </w:rPr>
        <w:t xml:space="preserve">” </w:t>
      </w:r>
    </w:p>
    <w:p w14:paraId="50F5D040" w14:textId="77777777" w:rsidR="000E0854" w:rsidRPr="006579BB" w:rsidRDefault="000E0854" w:rsidP="00705295">
      <w:pPr>
        <w:spacing w:line="480" w:lineRule="auto"/>
        <w:ind w:left="720"/>
        <w:jc w:val="both"/>
        <w:rPr>
          <w:rFonts w:ascii="Times New Roman" w:hAnsi="Times New Roman" w:cs="Times New Roman"/>
          <w:sz w:val="24"/>
          <w:szCs w:val="24"/>
        </w:rPr>
      </w:pPr>
      <w:r w:rsidRPr="006579BB">
        <w:rPr>
          <w:rFonts w:ascii="Times New Roman" w:hAnsi="Times New Roman" w:cs="Times New Roman"/>
          <w:sz w:val="24"/>
          <w:szCs w:val="24"/>
        </w:rPr>
        <w:t>“</w:t>
      </w:r>
      <w:r w:rsidR="009F5794" w:rsidRPr="006579BB">
        <w:rPr>
          <w:rFonts w:ascii="Times New Roman" w:hAnsi="Times New Roman" w:cs="Times New Roman"/>
          <w:i/>
          <w:iCs/>
          <w:sz w:val="24"/>
          <w:szCs w:val="24"/>
        </w:rPr>
        <w:t>Very</w:t>
      </w:r>
      <w:r w:rsidR="009F5794" w:rsidRPr="006579BB">
        <w:rPr>
          <w:rFonts w:ascii="Times New Roman" w:hAnsi="Times New Roman" w:cs="Times New Roman"/>
          <w:sz w:val="24"/>
          <w:szCs w:val="24"/>
        </w:rPr>
        <w:t xml:space="preserve"> proud Muslims. </w:t>
      </w:r>
      <w:r w:rsidRPr="006579BB">
        <w:rPr>
          <w:rFonts w:ascii="Times New Roman" w:hAnsi="Times New Roman" w:cs="Times New Roman"/>
          <w:sz w:val="24"/>
          <w:szCs w:val="24"/>
        </w:rPr>
        <w:t xml:space="preserve">Don’t say that my son is unnatural.” </w:t>
      </w:r>
    </w:p>
    <w:p w14:paraId="0142F973" w14:textId="77777777" w:rsidR="000E0854" w:rsidRPr="006579BB" w:rsidRDefault="000E085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He isn’t unnatural. He is lost inside a labyrinth of thoughts and images and questions. </w:t>
      </w:r>
      <w:r w:rsidR="000536D0" w:rsidRPr="006579BB">
        <w:rPr>
          <w:rFonts w:ascii="Times New Roman" w:hAnsi="Times New Roman" w:cs="Times New Roman"/>
          <w:sz w:val="24"/>
          <w:szCs w:val="24"/>
        </w:rPr>
        <w:t>Be with him as much as you can.”</w:t>
      </w:r>
    </w:p>
    <w:p w14:paraId="01686E39" w14:textId="77777777" w:rsidR="000E0854" w:rsidRPr="006579BB" w:rsidRDefault="000E085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I will leave everything to be by his side, but is he willing?” Why would a </w:t>
      </w:r>
      <w:proofErr w:type="gramStart"/>
      <w:r w:rsidRPr="006579BB">
        <w:rPr>
          <w:rFonts w:ascii="Times New Roman" w:hAnsi="Times New Roman" w:cs="Times New Roman"/>
          <w:sz w:val="24"/>
          <w:szCs w:val="24"/>
        </w:rPr>
        <w:t>twenty-three year old</w:t>
      </w:r>
      <w:proofErr w:type="gramEnd"/>
      <w:r w:rsidRPr="006579BB">
        <w:rPr>
          <w:rFonts w:ascii="Times New Roman" w:hAnsi="Times New Roman" w:cs="Times New Roman"/>
          <w:sz w:val="24"/>
          <w:szCs w:val="24"/>
        </w:rPr>
        <w:t xml:space="preserve"> be willing to live with his mother?</w:t>
      </w:r>
    </w:p>
    <w:p w14:paraId="1E593217" w14:textId="7D23EF05" w:rsidR="00705295" w:rsidRPr="006579BB" w:rsidRDefault="000E085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He has to be willing, so as to say, if he does something unforeseen, he has you to take care of the matter. Convince him. He will not stop you. He understands that he needs attention.” </w:t>
      </w:r>
    </w:p>
    <w:p w14:paraId="5EE34FDD" w14:textId="77777777" w:rsidR="005748E8" w:rsidRPr="006579BB" w:rsidRDefault="00043E02"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Dearest Ma</w:t>
      </w:r>
      <w:r w:rsidR="005748E8" w:rsidRPr="006579BB">
        <w:rPr>
          <w:rFonts w:ascii="Times New Roman" w:hAnsi="Times New Roman" w:cs="Times New Roman"/>
          <w:sz w:val="24"/>
          <w:szCs w:val="24"/>
        </w:rPr>
        <w:t xml:space="preserve">, </w:t>
      </w:r>
    </w:p>
    <w:p w14:paraId="517BC8FB" w14:textId="77777777" w:rsidR="00E13BCD" w:rsidRPr="006579BB" w:rsidRDefault="006E44F7"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Sometimes I wish I could stay at home to do nothing and finish all the books that </w:t>
      </w:r>
      <w:r w:rsidR="009D5CBE" w:rsidRPr="006579BB">
        <w:rPr>
          <w:rFonts w:ascii="Times New Roman" w:hAnsi="Times New Roman" w:cs="Times New Roman"/>
          <w:sz w:val="24"/>
          <w:szCs w:val="24"/>
        </w:rPr>
        <w:t>papa</w:t>
      </w:r>
      <w:r w:rsidRPr="006579BB">
        <w:rPr>
          <w:rFonts w:ascii="Times New Roman" w:hAnsi="Times New Roman" w:cs="Times New Roman"/>
          <w:sz w:val="24"/>
          <w:szCs w:val="24"/>
        </w:rPr>
        <w:t xml:space="preserve"> inherited from grandfather. Some of them are signed in the ‘30s and smell of a time when India was a Briti</w:t>
      </w:r>
      <w:r w:rsidR="007E56A4" w:rsidRPr="006579BB">
        <w:rPr>
          <w:rFonts w:ascii="Times New Roman" w:hAnsi="Times New Roman" w:cs="Times New Roman"/>
          <w:sz w:val="24"/>
          <w:szCs w:val="24"/>
        </w:rPr>
        <w:t>sh colony. But I return to work like a donkey</w:t>
      </w:r>
      <w:r w:rsidR="00A53CD9" w:rsidRPr="006579BB">
        <w:rPr>
          <w:rFonts w:ascii="Times New Roman" w:hAnsi="Times New Roman" w:cs="Times New Roman"/>
          <w:sz w:val="24"/>
          <w:szCs w:val="24"/>
        </w:rPr>
        <w:t xml:space="preserve"> that doesn’t question its master</w:t>
      </w:r>
      <w:r w:rsidR="007E56A4" w:rsidRPr="006579BB">
        <w:rPr>
          <w:rFonts w:ascii="Times New Roman" w:hAnsi="Times New Roman" w:cs="Times New Roman"/>
          <w:sz w:val="24"/>
          <w:szCs w:val="24"/>
        </w:rPr>
        <w:t>.</w:t>
      </w:r>
      <w:r w:rsidRPr="006579BB">
        <w:rPr>
          <w:rFonts w:ascii="Times New Roman" w:hAnsi="Times New Roman" w:cs="Times New Roman"/>
          <w:sz w:val="24"/>
          <w:szCs w:val="24"/>
        </w:rPr>
        <w:t xml:space="preserve"> </w:t>
      </w:r>
      <w:r w:rsidR="006A581A" w:rsidRPr="006579BB">
        <w:rPr>
          <w:rFonts w:ascii="Times New Roman" w:hAnsi="Times New Roman" w:cs="Times New Roman"/>
          <w:sz w:val="24"/>
          <w:szCs w:val="24"/>
        </w:rPr>
        <w:t xml:space="preserve">I understood that like the hands of a clock that pass by the same numbers several times, I </w:t>
      </w:r>
      <w:r w:rsidR="00043E02" w:rsidRPr="006579BB">
        <w:rPr>
          <w:rFonts w:ascii="Times New Roman" w:hAnsi="Times New Roman" w:cs="Times New Roman"/>
          <w:sz w:val="24"/>
          <w:szCs w:val="24"/>
        </w:rPr>
        <w:t>will</w:t>
      </w:r>
      <w:r w:rsidR="006A581A" w:rsidRPr="006579BB">
        <w:rPr>
          <w:rFonts w:ascii="Times New Roman" w:hAnsi="Times New Roman" w:cs="Times New Roman"/>
          <w:sz w:val="24"/>
          <w:szCs w:val="24"/>
        </w:rPr>
        <w:t xml:space="preserve"> pass </w:t>
      </w:r>
      <w:r w:rsidR="006A581A" w:rsidRPr="006579BB">
        <w:rPr>
          <w:rFonts w:ascii="Times New Roman" w:hAnsi="Times New Roman" w:cs="Times New Roman"/>
          <w:sz w:val="24"/>
          <w:szCs w:val="24"/>
        </w:rPr>
        <w:lastRenderedPageBreak/>
        <w:t xml:space="preserve">by the same people and do the same work for years. </w:t>
      </w:r>
      <w:r w:rsidR="00DD7417" w:rsidRPr="006579BB">
        <w:rPr>
          <w:rFonts w:ascii="Times New Roman" w:hAnsi="Times New Roman" w:cs="Times New Roman"/>
          <w:sz w:val="24"/>
          <w:szCs w:val="24"/>
        </w:rPr>
        <w:t>If you are happy on day one, happy on day two, happy o</w:t>
      </w:r>
      <w:r w:rsidR="007441CD" w:rsidRPr="006579BB">
        <w:rPr>
          <w:rFonts w:ascii="Times New Roman" w:hAnsi="Times New Roman" w:cs="Times New Roman"/>
          <w:sz w:val="24"/>
          <w:szCs w:val="24"/>
        </w:rPr>
        <w:t xml:space="preserve">n day three, and go on like an infinite mathematical series, x1, x2, x3, dot </w:t>
      </w:r>
      <w:proofErr w:type="spellStart"/>
      <w:r w:rsidR="007441CD" w:rsidRPr="006579BB">
        <w:rPr>
          <w:rFonts w:ascii="Times New Roman" w:hAnsi="Times New Roman" w:cs="Times New Roman"/>
          <w:sz w:val="24"/>
          <w:szCs w:val="24"/>
        </w:rPr>
        <w:t>dot</w:t>
      </w:r>
      <w:proofErr w:type="spellEnd"/>
      <w:r w:rsidR="007441CD" w:rsidRPr="006579BB">
        <w:rPr>
          <w:rFonts w:ascii="Times New Roman" w:hAnsi="Times New Roman" w:cs="Times New Roman"/>
          <w:sz w:val="24"/>
          <w:szCs w:val="24"/>
        </w:rPr>
        <w:t xml:space="preserve"> </w:t>
      </w:r>
      <w:proofErr w:type="spellStart"/>
      <w:r w:rsidR="007441CD" w:rsidRPr="006579BB">
        <w:rPr>
          <w:rFonts w:ascii="Times New Roman" w:hAnsi="Times New Roman" w:cs="Times New Roman"/>
          <w:sz w:val="24"/>
          <w:szCs w:val="24"/>
        </w:rPr>
        <w:t>dot</w:t>
      </w:r>
      <w:proofErr w:type="spellEnd"/>
      <w:r w:rsidR="007441CD" w:rsidRPr="006579BB">
        <w:rPr>
          <w:rFonts w:ascii="Times New Roman" w:hAnsi="Times New Roman" w:cs="Times New Roman"/>
          <w:sz w:val="24"/>
          <w:szCs w:val="24"/>
        </w:rPr>
        <w:t xml:space="preserve"> </w:t>
      </w:r>
      <w:proofErr w:type="spellStart"/>
      <w:r w:rsidR="007441CD" w:rsidRPr="006579BB">
        <w:rPr>
          <w:rFonts w:ascii="Times New Roman" w:hAnsi="Times New Roman" w:cs="Times New Roman"/>
          <w:sz w:val="24"/>
          <w:szCs w:val="24"/>
        </w:rPr>
        <w:t>dot</w:t>
      </w:r>
      <w:proofErr w:type="spellEnd"/>
      <w:r w:rsidR="007441CD" w:rsidRPr="006579BB">
        <w:rPr>
          <w:rFonts w:ascii="Times New Roman" w:hAnsi="Times New Roman" w:cs="Times New Roman"/>
          <w:sz w:val="24"/>
          <w:szCs w:val="24"/>
        </w:rPr>
        <w:t xml:space="preserve">, then </w:t>
      </w:r>
      <w:r w:rsidR="00DD7417" w:rsidRPr="006579BB">
        <w:rPr>
          <w:rFonts w:ascii="Times New Roman" w:hAnsi="Times New Roman" w:cs="Times New Roman"/>
          <w:sz w:val="24"/>
          <w:szCs w:val="24"/>
        </w:rPr>
        <w:t xml:space="preserve">you will end up with a sum of happy. </w:t>
      </w:r>
      <w:r w:rsidR="00871EFC" w:rsidRPr="006579BB">
        <w:rPr>
          <w:rFonts w:ascii="Times New Roman" w:hAnsi="Times New Roman" w:cs="Times New Roman"/>
          <w:sz w:val="24"/>
          <w:szCs w:val="24"/>
        </w:rPr>
        <w:t xml:space="preserve">I seek amusement in the drudgery that comes from working on a laptop. </w:t>
      </w:r>
      <w:r w:rsidRPr="006579BB">
        <w:rPr>
          <w:rFonts w:ascii="Times New Roman" w:hAnsi="Times New Roman" w:cs="Times New Roman"/>
          <w:sz w:val="24"/>
          <w:szCs w:val="24"/>
        </w:rPr>
        <w:t>It is always low on battery</w:t>
      </w:r>
      <w:r w:rsidR="00043E02" w:rsidRPr="006579BB">
        <w:rPr>
          <w:rFonts w:ascii="Times New Roman" w:hAnsi="Times New Roman" w:cs="Times New Roman"/>
          <w:sz w:val="24"/>
          <w:szCs w:val="24"/>
        </w:rPr>
        <w:t>, and I know that. S</w:t>
      </w:r>
      <w:r w:rsidR="00C1486F" w:rsidRPr="006579BB">
        <w:rPr>
          <w:rFonts w:ascii="Times New Roman" w:hAnsi="Times New Roman" w:cs="Times New Roman"/>
          <w:sz w:val="24"/>
          <w:szCs w:val="24"/>
        </w:rPr>
        <w:t>till,</w:t>
      </w:r>
      <w:r w:rsidRPr="006579BB">
        <w:rPr>
          <w:rFonts w:ascii="Times New Roman" w:hAnsi="Times New Roman" w:cs="Times New Roman"/>
          <w:sz w:val="24"/>
          <w:szCs w:val="24"/>
        </w:rPr>
        <w:t xml:space="preserve"> each time when it sends that error message, I rummage through my bag for the charger in a</w:t>
      </w:r>
      <w:r w:rsidR="00C0253A" w:rsidRPr="006579BB">
        <w:rPr>
          <w:rFonts w:ascii="Times New Roman" w:hAnsi="Times New Roman" w:cs="Times New Roman"/>
          <w:sz w:val="24"/>
          <w:szCs w:val="24"/>
        </w:rPr>
        <w:t>bsolute</w:t>
      </w:r>
      <w:r w:rsidR="00043E02" w:rsidRPr="006579BB">
        <w:rPr>
          <w:rFonts w:ascii="Times New Roman" w:hAnsi="Times New Roman" w:cs="Times New Roman"/>
          <w:sz w:val="24"/>
          <w:szCs w:val="24"/>
        </w:rPr>
        <w:t xml:space="preserve"> horror that I’ve</w:t>
      </w:r>
      <w:r w:rsidRPr="006579BB">
        <w:rPr>
          <w:rFonts w:ascii="Times New Roman" w:hAnsi="Times New Roman" w:cs="Times New Roman"/>
          <w:sz w:val="24"/>
          <w:szCs w:val="24"/>
        </w:rPr>
        <w:t xml:space="preserve"> have left it at home. It is amusing in retrospect</w:t>
      </w:r>
      <w:r w:rsidR="007A34A0" w:rsidRPr="006579BB">
        <w:rPr>
          <w:rFonts w:ascii="Times New Roman" w:hAnsi="Times New Roman" w:cs="Times New Roman"/>
          <w:sz w:val="24"/>
          <w:szCs w:val="24"/>
        </w:rPr>
        <w:t>, to keep things alive</w:t>
      </w:r>
      <w:r w:rsidRPr="006579BB">
        <w:rPr>
          <w:rFonts w:ascii="Times New Roman" w:hAnsi="Times New Roman" w:cs="Times New Roman"/>
          <w:sz w:val="24"/>
          <w:szCs w:val="24"/>
        </w:rPr>
        <w:t xml:space="preserve">. </w:t>
      </w:r>
    </w:p>
    <w:p w14:paraId="14DA38BA" w14:textId="11337CD0" w:rsidR="0041052F" w:rsidRPr="006579BB" w:rsidRDefault="0013265D" w:rsidP="00AA2AAA">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There wasn’t much t</w:t>
      </w:r>
      <w:r w:rsidR="00043E02" w:rsidRPr="006579BB">
        <w:rPr>
          <w:rFonts w:ascii="Times New Roman" w:hAnsi="Times New Roman" w:cs="Times New Roman"/>
          <w:sz w:val="24"/>
          <w:szCs w:val="24"/>
        </w:rPr>
        <w:t>o understand till a certain age. M</w:t>
      </w:r>
      <w:r w:rsidRPr="006579BB">
        <w:rPr>
          <w:rFonts w:ascii="Times New Roman" w:hAnsi="Times New Roman" w:cs="Times New Roman"/>
          <w:sz w:val="24"/>
          <w:szCs w:val="24"/>
        </w:rPr>
        <w:t xml:space="preserve">oney came and went, </w:t>
      </w:r>
      <w:r w:rsidR="009D5CBE" w:rsidRPr="006579BB">
        <w:rPr>
          <w:rFonts w:ascii="Times New Roman" w:hAnsi="Times New Roman" w:cs="Times New Roman"/>
          <w:sz w:val="24"/>
          <w:szCs w:val="24"/>
        </w:rPr>
        <w:t>Suleiman</w:t>
      </w:r>
      <w:r w:rsidRPr="006579BB">
        <w:rPr>
          <w:rFonts w:ascii="Times New Roman" w:hAnsi="Times New Roman" w:cs="Times New Roman"/>
          <w:sz w:val="24"/>
          <w:szCs w:val="24"/>
        </w:rPr>
        <w:t xml:space="preserve"> picked me up from work, the food I made pleased us</w:t>
      </w:r>
      <w:r w:rsidR="00BB5D8A" w:rsidRPr="006579BB">
        <w:rPr>
          <w:rFonts w:ascii="Times New Roman" w:hAnsi="Times New Roman" w:cs="Times New Roman"/>
          <w:sz w:val="24"/>
          <w:szCs w:val="24"/>
        </w:rPr>
        <w:t xml:space="preserve"> more often than not</w:t>
      </w:r>
      <w:r w:rsidR="00BF1CE4" w:rsidRPr="006579BB">
        <w:rPr>
          <w:rFonts w:ascii="Times New Roman" w:hAnsi="Times New Roman" w:cs="Times New Roman"/>
          <w:sz w:val="24"/>
          <w:szCs w:val="24"/>
        </w:rPr>
        <w:t xml:space="preserve">. </w:t>
      </w:r>
      <w:r w:rsidRPr="006579BB">
        <w:rPr>
          <w:rFonts w:ascii="Times New Roman" w:hAnsi="Times New Roman" w:cs="Times New Roman"/>
          <w:sz w:val="24"/>
          <w:szCs w:val="24"/>
        </w:rPr>
        <w:t xml:space="preserve">There wasn’t much </w:t>
      </w:r>
      <w:r w:rsidR="009B7CCC" w:rsidRPr="006579BB">
        <w:rPr>
          <w:rFonts w:ascii="Times New Roman" w:hAnsi="Times New Roman" w:cs="Times New Roman"/>
          <w:sz w:val="24"/>
          <w:szCs w:val="24"/>
        </w:rPr>
        <w:t>to question.</w:t>
      </w:r>
      <w:r w:rsidR="00E13BCD" w:rsidRPr="006579BB">
        <w:rPr>
          <w:rFonts w:ascii="Times New Roman" w:hAnsi="Times New Roman" w:cs="Times New Roman"/>
          <w:sz w:val="24"/>
          <w:szCs w:val="24"/>
        </w:rPr>
        <w:t xml:space="preserve"> </w:t>
      </w:r>
      <w:r w:rsidR="00AB6250" w:rsidRPr="006579BB">
        <w:rPr>
          <w:rFonts w:ascii="Times New Roman" w:hAnsi="Times New Roman" w:cs="Times New Roman"/>
          <w:sz w:val="24"/>
          <w:szCs w:val="24"/>
        </w:rPr>
        <w:t xml:space="preserve">I have </w:t>
      </w:r>
      <w:r w:rsidR="00D86654" w:rsidRPr="006579BB">
        <w:rPr>
          <w:rFonts w:ascii="Times New Roman" w:hAnsi="Times New Roman" w:cs="Times New Roman"/>
          <w:sz w:val="24"/>
          <w:szCs w:val="24"/>
        </w:rPr>
        <w:t>around 300</w:t>
      </w:r>
      <w:r w:rsidR="00AB6250" w:rsidRPr="006579BB">
        <w:rPr>
          <w:rFonts w:ascii="Times New Roman" w:hAnsi="Times New Roman" w:cs="Times New Roman"/>
          <w:sz w:val="24"/>
          <w:szCs w:val="24"/>
        </w:rPr>
        <w:t xml:space="preserve"> friends</w:t>
      </w:r>
      <w:r w:rsidR="00E13BCD" w:rsidRPr="006579BB">
        <w:rPr>
          <w:rFonts w:ascii="Times New Roman" w:hAnsi="Times New Roman" w:cs="Times New Roman"/>
          <w:sz w:val="24"/>
          <w:szCs w:val="24"/>
        </w:rPr>
        <w:t xml:space="preserve"> on Facebook</w:t>
      </w:r>
      <w:r w:rsidR="00AB6250" w:rsidRPr="006579BB">
        <w:rPr>
          <w:rFonts w:ascii="Times New Roman" w:hAnsi="Times New Roman" w:cs="Times New Roman"/>
          <w:sz w:val="24"/>
          <w:szCs w:val="24"/>
        </w:rPr>
        <w:t xml:space="preserve"> and</w:t>
      </w:r>
      <w:r w:rsidR="009B7CCC" w:rsidRPr="006579BB">
        <w:rPr>
          <w:rFonts w:ascii="Times New Roman" w:hAnsi="Times New Roman" w:cs="Times New Roman"/>
          <w:sz w:val="24"/>
          <w:szCs w:val="24"/>
        </w:rPr>
        <w:t xml:space="preserve"> I’ve started meeting some old college friends. It is hard to look for them since they’ve married and changed their </w:t>
      </w:r>
      <w:r w:rsidR="000754B5" w:rsidRPr="006579BB">
        <w:rPr>
          <w:rFonts w:ascii="Times New Roman" w:hAnsi="Times New Roman" w:cs="Times New Roman"/>
          <w:sz w:val="24"/>
          <w:szCs w:val="24"/>
        </w:rPr>
        <w:t>last names. Do you remember Anjali from college?</w:t>
      </w:r>
      <w:r w:rsidR="005207A5" w:rsidRPr="006579BB">
        <w:rPr>
          <w:rFonts w:ascii="Times New Roman" w:hAnsi="Times New Roman" w:cs="Times New Roman"/>
          <w:sz w:val="24"/>
          <w:szCs w:val="24"/>
        </w:rPr>
        <w:t xml:space="preserve"> She now lives in Seattle and sells saris, and visits Delhi only in the winters to </w:t>
      </w:r>
      <w:r w:rsidR="00043E02" w:rsidRPr="006579BB">
        <w:rPr>
          <w:rFonts w:ascii="Times New Roman" w:hAnsi="Times New Roman" w:cs="Times New Roman"/>
          <w:sz w:val="24"/>
          <w:szCs w:val="24"/>
        </w:rPr>
        <w:t>seen</w:t>
      </w:r>
      <w:r w:rsidR="005207A5" w:rsidRPr="006579BB">
        <w:rPr>
          <w:rFonts w:ascii="Times New Roman" w:hAnsi="Times New Roman" w:cs="Times New Roman"/>
          <w:sz w:val="24"/>
          <w:szCs w:val="24"/>
        </w:rPr>
        <w:t xml:space="preserve"> her parents. Her son is </w:t>
      </w:r>
      <w:r w:rsidR="00BF1CE4" w:rsidRPr="006579BB">
        <w:rPr>
          <w:rFonts w:ascii="Times New Roman" w:hAnsi="Times New Roman" w:cs="Times New Roman"/>
          <w:sz w:val="24"/>
          <w:szCs w:val="24"/>
        </w:rPr>
        <w:t>as old as Hafiz</w:t>
      </w:r>
      <w:r w:rsidR="0011508A" w:rsidRPr="006579BB">
        <w:rPr>
          <w:rFonts w:ascii="Times New Roman" w:hAnsi="Times New Roman" w:cs="Times New Roman"/>
          <w:sz w:val="24"/>
          <w:szCs w:val="24"/>
        </w:rPr>
        <w:t xml:space="preserve">. </w:t>
      </w:r>
      <w:r w:rsidR="009B7CCC" w:rsidRPr="006579BB">
        <w:rPr>
          <w:rFonts w:ascii="Times New Roman" w:hAnsi="Times New Roman" w:cs="Times New Roman"/>
          <w:sz w:val="24"/>
          <w:szCs w:val="24"/>
        </w:rPr>
        <w:t xml:space="preserve">Still, I don’t regret losing </w:t>
      </w:r>
      <w:r w:rsidR="0031147C" w:rsidRPr="006579BB">
        <w:rPr>
          <w:rFonts w:ascii="Times New Roman" w:hAnsi="Times New Roman" w:cs="Times New Roman"/>
          <w:sz w:val="24"/>
          <w:szCs w:val="24"/>
        </w:rPr>
        <w:t>my friends</w:t>
      </w:r>
      <w:r w:rsidR="009B7CCC" w:rsidRPr="006579BB">
        <w:rPr>
          <w:rFonts w:ascii="Times New Roman" w:hAnsi="Times New Roman" w:cs="Times New Roman"/>
          <w:sz w:val="24"/>
          <w:szCs w:val="24"/>
        </w:rPr>
        <w:t xml:space="preserve"> as I kn</w:t>
      </w:r>
      <w:r w:rsidR="002C4824" w:rsidRPr="006579BB">
        <w:rPr>
          <w:rFonts w:ascii="Times New Roman" w:hAnsi="Times New Roman" w:cs="Times New Roman"/>
          <w:sz w:val="24"/>
          <w:szCs w:val="24"/>
        </w:rPr>
        <w:t>o</w:t>
      </w:r>
      <w:r w:rsidR="00AB6250" w:rsidRPr="006579BB">
        <w:rPr>
          <w:rFonts w:ascii="Times New Roman" w:hAnsi="Times New Roman" w:cs="Times New Roman"/>
          <w:sz w:val="24"/>
          <w:szCs w:val="24"/>
        </w:rPr>
        <w:t>w they don’t regret losing me. P</w:t>
      </w:r>
      <w:r w:rsidR="002C4824" w:rsidRPr="006579BB">
        <w:rPr>
          <w:rFonts w:ascii="Times New Roman" w:hAnsi="Times New Roman" w:cs="Times New Roman"/>
          <w:sz w:val="24"/>
          <w:szCs w:val="24"/>
        </w:rPr>
        <w:t xml:space="preserve">eople leak into your lives every now and then. </w:t>
      </w:r>
      <w:r w:rsidR="00042EAF" w:rsidRPr="006579BB">
        <w:rPr>
          <w:rFonts w:ascii="Times New Roman" w:hAnsi="Times New Roman" w:cs="Times New Roman"/>
          <w:sz w:val="24"/>
          <w:szCs w:val="24"/>
        </w:rPr>
        <w:t xml:space="preserve">There wasn’t much to hold on to, and there </w:t>
      </w:r>
      <w:r w:rsidR="00043E02" w:rsidRPr="006579BB">
        <w:rPr>
          <w:rFonts w:ascii="Times New Roman" w:hAnsi="Times New Roman" w:cs="Times New Roman"/>
          <w:sz w:val="24"/>
          <w:szCs w:val="24"/>
        </w:rPr>
        <w:t xml:space="preserve">isn’t </w:t>
      </w:r>
      <w:r w:rsidR="00042EAF" w:rsidRPr="006579BB">
        <w:rPr>
          <w:rFonts w:ascii="Times New Roman" w:hAnsi="Times New Roman" w:cs="Times New Roman"/>
          <w:sz w:val="24"/>
          <w:szCs w:val="24"/>
        </w:rPr>
        <w:t xml:space="preserve">much holding me. </w:t>
      </w:r>
      <w:r w:rsidR="00C54F7B" w:rsidRPr="006579BB">
        <w:rPr>
          <w:rFonts w:ascii="Times New Roman" w:hAnsi="Times New Roman" w:cs="Times New Roman"/>
          <w:sz w:val="24"/>
          <w:szCs w:val="24"/>
        </w:rPr>
        <w:t xml:space="preserve">I </w:t>
      </w:r>
      <w:r w:rsidR="00043E02" w:rsidRPr="006579BB">
        <w:rPr>
          <w:rFonts w:ascii="Times New Roman" w:hAnsi="Times New Roman" w:cs="Times New Roman"/>
          <w:sz w:val="24"/>
          <w:szCs w:val="24"/>
        </w:rPr>
        <w:t xml:space="preserve">don’t </w:t>
      </w:r>
      <w:r w:rsidR="00C54F7B" w:rsidRPr="006579BB">
        <w:rPr>
          <w:rFonts w:ascii="Times New Roman" w:hAnsi="Times New Roman" w:cs="Times New Roman"/>
          <w:sz w:val="24"/>
          <w:szCs w:val="24"/>
        </w:rPr>
        <w:t xml:space="preserve">care </w:t>
      </w:r>
      <w:proofErr w:type="spellStart"/>
      <w:r w:rsidR="00C54F7B" w:rsidRPr="006579BB">
        <w:rPr>
          <w:rFonts w:ascii="Times New Roman" w:hAnsi="Times New Roman" w:cs="Times New Roman"/>
          <w:sz w:val="24"/>
          <w:szCs w:val="24"/>
        </w:rPr>
        <w:t>twopence</w:t>
      </w:r>
      <w:proofErr w:type="spellEnd"/>
      <w:r w:rsidR="00C54F7B" w:rsidRPr="006579BB">
        <w:rPr>
          <w:rFonts w:ascii="Times New Roman" w:hAnsi="Times New Roman" w:cs="Times New Roman"/>
          <w:sz w:val="24"/>
          <w:szCs w:val="24"/>
        </w:rPr>
        <w:t xml:space="preserve"> for taking a break from work </w:t>
      </w:r>
      <w:r w:rsidR="00F47BAF" w:rsidRPr="006579BB">
        <w:rPr>
          <w:rFonts w:ascii="Times New Roman" w:hAnsi="Times New Roman" w:cs="Times New Roman"/>
          <w:sz w:val="24"/>
          <w:szCs w:val="24"/>
        </w:rPr>
        <w:t>for a few months</w:t>
      </w:r>
      <w:r w:rsidR="003C33F8" w:rsidRPr="006579BB">
        <w:rPr>
          <w:rFonts w:ascii="Times New Roman" w:hAnsi="Times New Roman" w:cs="Times New Roman"/>
          <w:sz w:val="24"/>
          <w:szCs w:val="24"/>
        </w:rPr>
        <w:t xml:space="preserve">. I know that someone else </w:t>
      </w:r>
      <w:r w:rsidR="00043E02" w:rsidRPr="006579BB">
        <w:rPr>
          <w:rFonts w:ascii="Times New Roman" w:hAnsi="Times New Roman" w:cs="Times New Roman"/>
          <w:sz w:val="24"/>
          <w:szCs w:val="24"/>
        </w:rPr>
        <w:t>will</w:t>
      </w:r>
      <w:r w:rsidR="003C33F8" w:rsidRPr="006579BB">
        <w:rPr>
          <w:rFonts w:ascii="Times New Roman" w:hAnsi="Times New Roman" w:cs="Times New Roman"/>
          <w:sz w:val="24"/>
          <w:szCs w:val="24"/>
        </w:rPr>
        <w:t xml:space="preserve"> pick it up and my departure w</w:t>
      </w:r>
      <w:r w:rsidR="00043E02" w:rsidRPr="006579BB">
        <w:rPr>
          <w:rFonts w:ascii="Times New Roman" w:hAnsi="Times New Roman" w:cs="Times New Roman"/>
          <w:sz w:val="24"/>
          <w:szCs w:val="24"/>
        </w:rPr>
        <w:t>on’t</w:t>
      </w:r>
      <w:r w:rsidR="003C33F8" w:rsidRPr="006579BB">
        <w:rPr>
          <w:rFonts w:ascii="Times New Roman" w:hAnsi="Times New Roman" w:cs="Times New Roman"/>
          <w:sz w:val="24"/>
          <w:szCs w:val="24"/>
        </w:rPr>
        <w:t xml:space="preserve"> stir much. </w:t>
      </w:r>
      <w:r w:rsidR="003D2C22" w:rsidRPr="006579BB">
        <w:rPr>
          <w:rFonts w:ascii="Times New Roman" w:hAnsi="Times New Roman" w:cs="Times New Roman"/>
          <w:sz w:val="24"/>
          <w:szCs w:val="24"/>
        </w:rPr>
        <w:t>H</w:t>
      </w:r>
      <w:r w:rsidR="00C00C54" w:rsidRPr="006579BB">
        <w:rPr>
          <w:rFonts w:ascii="Times New Roman" w:hAnsi="Times New Roman" w:cs="Times New Roman"/>
          <w:sz w:val="24"/>
          <w:szCs w:val="24"/>
        </w:rPr>
        <w:t>afiz</w:t>
      </w:r>
      <w:r w:rsidR="003D2C22" w:rsidRPr="006579BB">
        <w:rPr>
          <w:rFonts w:ascii="Times New Roman" w:hAnsi="Times New Roman" w:cs="Times New Roman"/>
          <w:sz w:val="24"/>
          <w:szCs w:val="24"/>
        </w:rPr>
        <w:t xml:space="preserve"> is a junior level analyst </w:t>
      </w:r>
      <w:r w:rsidR="00EC4965" w:rsidRPr="006579BB">
        <w:rPr>
          <w:rFonts w:ascii="Times New Roman" w:hAnsi="Times New Roman" w:cs="Times New Roman"/>
          <w:sz w:val="24"/>
          <w:szCs w:val="24"/>
        </w:rPr>
        <w:t xml:space="preserve">in Bombay </w:t>
      </w:r>
      <w:r w:rsidR="003D2C22" w:rsidRPr="006579BB">
        <w:rPr>
          <w:rFonts w:ascii="Times New Roman" w:hAnsi="Times New Roman" w:cs="Times New Roman"/>
          <w:sz w:val="24"/>
          <w:szCs w:val="24"/>
        </w:rPr>
        <w:t>and returns from work in the evening. I don’t</w:t>
      </w:r>
      <w:r w:rsidR="00033F21" w:rsidRPr="006579BB">
        <w:rPr>
          <w:rFonts w:ascii="Times New Roman" w:hAnsi="Times New Roman" w:cs="Times New Roman"/>
          <w:sz w:val="24"/>
          <w:szCs w:val="24"/>
        </w:rPr>
        <w:t xml:space="preserve"> even</w:t>
      </w:r>
      <w:r w:rsidR="003D2C22" w:rsidRPr="006579BB">
        <w:rPr>
          <w:rFonts w:ascii="Times New Roman" w:hAnsi="Times New Roman" w:cs="Times New Roman"/>
          <w:sz w:val="24"/>
          <w:szCs w:val="24"/>
        </w:rPr>
        <w:t xml:space="preserve"> care </w:t>
      </w:r>
      <w:proofErr w:type="spellStart"/>
      <w:r w:rsidR="003D2C22" w:rsidRPr="006579BB">
        <w:rPr>
          <w:rFonts w:ascii="Times New Roman" w:hAnsi="Times New Roman" w:cs="Times New Roman"/>
          <w:sz w:val="24"/>
          <w:szCs w:val="24"/>
        </w:rPr>
        <w:t>twopence</w:t>
      </w:r>
      <w:proofErr w:type="spellEnd"/>
      <w:r w:rsidR="003D2C22" w:rsidRPr="006579BB">
        <w:rPr>
          <w:rFonts w:ascii="Times New Roman" w:hAnsi="Times New Roman" w:cs="Times New Roman"/>
          <w:sz w:val="24"/>
          <w:szCs w:val="24"/>
        </w:rPr>
        <w:t xml:space="preserve"> </w:t>
      </w:r>
      <w:r w:rsidR="00033F21" w:rsidRPr="006579BB">
        <w:rPr>
          <w:rFonts w:ascii="Times New Roman" w:hAnsi="Times New Roman" w:cs="Times New Roman"/>
          <w:sz w:val="24"/>
          <w:szCs w:val="24"/>
        </w:rPr>
        <w:t xml:space="preserve">for </w:t>
      </w:r>
      <w:r w:rsidR="003D2C22" w:rsidRPr="006579BB">
        <w:rPr>
          <w:rFonts w:ascii="Times New Roman" w:hAnsi="Times New Roman" w:cs="Times New Roman"/>
          <w:sz w:val="24"/>
          <w:szCs w:val="24"/>
        </w:rPr>
        <w:t>waiting in his office’s reception</w:t>
      </w:r>
      <w:r w:rsidR="00C00C54" w:rsidRPr="006579BB">
        <w:rPr>
          <w:rFonts w:ascii="Times New Roman" w:hAnsi="Times New Roman" w:cs="Times New Roman"/>
          <w:sz w:val="24"/>
          <w:szCs w:val="24"/>
        </w:rPr>
        <w:t>,</w:t>
      </w:r>
      <w:r w:rsidR="003D2C22" w:rsidRPr="006579BB">
        <w:rPr>
          <w:rFonts w:ascii="Times New Roman" w:hAnsi="Times New Roman" w:cs="Times New Roman"/>
          <w:sz w:val="24"/>
          <w:szCs w:val="24"/>
        </w:rPr>
        <w:t xml:space="preserve"> </w:t>
      </w:r>
      <w:r w:rsidR="00C00C54" w:rsidRPr="006579BB">
        <w:rPr>
          <w:rFonts w:ascii="Times New Roman" w:hAnsi="Times New Roman" w:cs="Times New Roman"/>
          <w:sz w:val="24"/>
          <w:szCs w:val="24"/>
        </w:rPr>
        <w:t>if it comes to that</w:t>
      </w:r>
      <w:r w:rsidR="003D2C22" w:rsidRPr="006579BB">
        <w:rPr>
          <w:rFonts w:ascii="Times New Roman" w:hAnsi="Times New Roman" w:cs="Times New Roman"/>
          <w:sz w:val="24"/>
          <w:szCs w:val="24"/>
        </w:rPr>
        <w:t>, so he is happy</w:t>
      </w:r>
      <w:r w:rsidR="00BF60B2" w:rsidRPr="006579BB">
        <w:rPr>
          <w:rFonts w:ascii="Times New Roman" w:hAnsi="Times New Roman" w:cs="Times New Roman"/>
          <w:sz w:val="24"/>
          <w:szCs w:val="24"/>
        </w:rPr>
        <w:t xml:space="preserve"> to see me</w:t>
      </w:r>
      <w:r w:rsidR="003D2C22" w:rsidRPr="006579BB">
        <w:rPr>
          <w:rFonts w:ascii="Times New Roman" w:hAnsi="Times New Roman" w:cs="Times New Roman"/>
          <w:sz w:val="24"/>
          <w:szCs w:val="24"/>
        </w:rPr>
        <w:t xml:space="preserve">. </w:t>
      </w:r>
      <w:r w:rsidR="00990170" w:rsidRPr="006579BB">
        <w:rPr>
          <w:rFonts w:ascii="Times New Roman" w:hAnsi="Times New Roman" w:cs="Times New Roman"/>
          <w:sz w:val="24"/>
          <w:szCs w:val="24"/>
        </w:rPr>
        <w:t xml:space="preserve">Why, </w:t>
      </w:r>
      <w:r w:rsidR="00E13B91" w:rsidRPr="006579BB">
        <w:rPr>
          <w:rFonts w:ascii="Times New Roman" w:hAnsi="Times New Roman" w:cs="Times New Roman"/>
          <w:sz w:val="24"/>
          <w:szCs w:val="24"/>
        </w:rPr>
        <w:t xml:space="preserve">I can pick up a book and finish </w:t>
      </w:r>
      <w:r w:rsidR="00F03683" w:rsidRPr="006579BB">
        <w:rPr>
          <w:rFonts w:ascii="Times New Roman" w:hAnsi="Times New Roman" w:cs="Times New Roman"/>
          <w:sz w:val="24"/>
          <w:szCs w:val="24"/>
        </w:rPr>
        <w:t>it</w:t>
      </w:r>
      <w:r w:rsidR="00E13B91" w:rsidRPr="006579BB">
        <w:rPr>
          <w:rFonts w:ascii="Times New Roman" w:hAnsi="Times New Roman" w:cs="Times New Roman"/>
          <w:sz w:val="24"/>
          <w:szCs w:val="24"/>
        </w:rPr>
        <w:t xml:space="preserve">. </w:t>
      </w:r>
      <w:r w:rsidR="00F03683" w:rsidRPr="006579BB">
        <w:rPr>
          <w:rFonts w:ascii="Times New Roman" w:hAnsi="Times New Roman" w:cs="Times New Roman"/>
          <w:sz w:val="24"/>
          <w:szCs w:val="24"/>
        </w:rPr>
        <w:t xml:space="preserve">I want to read </w:t>
      </w:r>
      <w:r w:rsidR="00F03683" w:rsidRPr="006579BB">
        <w:rPr>
          <w:rFonts w:ascii="Times New Roman" w:hAnsi="Times New Roman" w:cs="Times New Roman"/>
          <w:i/>
          <w:iCs/>
          <w:sz w:val="24"/>
          <w:szCs w:val="24"/>
        </w:rPr>
        <w:t xml:space="preserve">Wuthering Heights </w:t>
      </w:r>
      <w:r w:rsidR="00F03683" w:rsidRPr="006579BB">
        <w:rPr>
          <w:rFonts w:ascii="Times New Roman" w:hAnsi="Times New Roman" w:cs="Times New Roman"/>
          <w:sz w:val="24"/>
          <w:szCs w:val="24"/>
        </w:rPr>
        <w:t>again</w:t>
      </w:r>
      <w:r w:rsidR="00043E02" w:rsidRPr="006579BB">
        <w:rPr>
          <w:rFonts w:ascii="Times New Roman" w:hAnsi="Times New Roman" w:cs="Times New Roman"/>
          <w:sz w:val="24"/>
          <w:szCs w:val="24"/>
        </w:rPr>
        <w:t>. I</w:t>
      </w:r>
      <w:r w:rsidR="00A51413" w:rsidRPr="006579BB">
        <w:rPr>
          <w:rFonts w:ascii="Times New Roman" w:hAnsi="Times New Roman" w:cs="Times New Roman"/>
          <w:sz w:val="24"/>
          <w:szCs w:val="24"/>
        </w:rPr>
        <w:t xml:space="preserve">t seemed dippy in school </w:t>
      </w:r>
      <w:r w:rsidR="00F03683" w:rsidRPr="006579BB">
        <w:rPr>
          <w:rFonts w:ascii="Times New Roman" w:hAnsi="Times New Roman" w:cs="Times New Roman"/>
          <w:sz w:val="24"/>
          <w:szCs w:val="24"/>
        </w:rPr>
        <w:t xml:space="preserve">but I knew I wasn’t ready then. </w:t>
      </w:r>
      <w:r w:rsidR="003F1A96" w:rsidRPr="006579BB">
        <w:rPr>
          <w:rFonts w:ascii="Times New Roman" w:hAnsi="Times New Roman" w:cs="Times New Roman"/>
          <w:sz w:val="24"/>
          <w:szCs w:val="24"/>
        </w:rPr>
        <w:t xml:space="preserve">I got lost between the many </w:t>
      </w:r>
      <w:proofErr w:type="spellStart"/>
      <w:r w:rsidR="003F1A96" w:rsidRPr="006579BB">
        <w:rPr>
          <w:rFonts w:ascii="Times New Roman" w:hAnsi="Times New Roman" w:cs="Times New Roman"/>
          <w:sz w:val="24"/>
          <w:szCs w:val="24"/>
        </w:rPr>
        <w:t>Catherines</w:t>
      </w:r>
      <w:proofErr w:type="spellEnd"/>
      <w:r w:rsidR="003F1A96" w:rsidRPr="006579BB">
        <w:rPr>
          <w:rFonts w:ascii="Times New Roman" w:hAnsi="Times New Roman" w:cs="Times New Roman"/>
          <w:sz w:val="24"/>
          <w:szCs w:val="24"/>
        </w:rPr>
        <w:t xml:space="preserve"> and the sir-madam formalities, but now I’ll keep track. </w:t>
      </w:r>
    </w:p>
    <w:p w14:paraId="12BEEE7F" w14:textId="77777777" w:rsidR="000E4640" w:rsidRPr="006579BB" w:rsidRDefault="000E4640"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Will a tigress hunt for her cub after he learns to hunt himself? He is old enough to be embarrassed of me waiting outside his office, so I wouldn’t do it regularly, but I am prepared. Once the cub learns how to hunt, the tigress leaves him alone to let him find his own territory. The </w:t>
      </w:r>
      <w:r w:rsidRPr="006579BB">
        <w:rPr>
          <w:rFonts w:ascii="Times New Roman" w:hAnsi="Times New Roman" w:cs="Times New Roman"/>
          <w:sz w:val="24"/>
          <w:szCs w:val="24"/>
        </w:rPr>
        <w:lastRenderedPageBreak/>
        <w:t>tiger, no more a cub, sometimes returns to his mother, old enough to be her new boyfriend. But what if the tiger returned to his mother with a fractured leg? Would the old tigress hunt for him and lick his wounds or would she s</w:t>
      </w:r>
      <w:r w:rsidR="00043E02" w:rsidRPr="006579BB">
        <w:rPr>
          <w:rFonts w:ascii="Times New Roman" w:hAnsi="Times New Roman" w:cs="Times New Roman"/>
          <w:sz w:val="24"/>
          <w:szCs w:val="24"/>
        </w:rPr>
        <w:t>hun him</w:t>
      </w:r>
      <w:r w:rsidRPr="006579BB">
        <w:rPr>
          <w:rFonts w:ascii="Times New Roman" w:hAnsi="Times New Roman" w:cs="Times New Roman"/>
          <w:sz w:val="24"/>
          <w:szCs w:val="24"/>
        </w:rPr>
        <w:t>? Will she remember her baby? I</w:t>
      </w:r>
      <w:r w:rsidR="00043E02" w:rsidRPr="006579BB">
        <w:rPr>
          <w:rFonts w:ascii="Times New Roman" w:hAnsi="Times New Roman" w:cs="Times New Roman"/>
          <w:sz w:val="24"/>
          <w:szCs w:val="24"/>
        </w:rPr>
        <w:t xml:space="preserve"> don’t</w:t>
      </w:r>
      <w:r w:rsidRPr="006579BB">
        <w:rPr>
          <w:rFonts w:ascii="Times New Roman" w:hAnsi="Times New Roman" w:cs="Times New Roman"/>
          <w:sz w:val="24"/>
          <w:szCs w:val="24"/>
        </w:rPr>
        <w:t xml:space="preserve"> know if I wanted to be with my son for the rest of his life.</w:t>
      </w:r>
    </w:p>
    <w:p w14:paraId="41D03715" w14:textId="77777777" w:rsidR="00AA2AAA" w:rsidRPr="006579BB" w:rsidRDefault="00FC6989" w:rsidP="00AA2AAA">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When</w:t>
      </w:r>
      <w:r w:rsidR="003D2C22" w:rsidRPr="006579BB">
        <w:rPr>
          <w:rFonts w:ascii="Times New Roman" w:hAnsi="Times New Roman" w:cs="Times New Roman"/>
          <w:sz w:val="24"/>
          <w:szCs w:val="24"/>
        </w:rPr>
        <w:t xml:space="preserve"> I took him swimming and waited with the other mothers behind the life-guar</w:t>
      </w:r>
      <w:r w:rsidR="00990170" w:rsidRPr="006579BB">
        <w:rPr>
          <w:rFonts w:ascii="Times New Roman" w:hAnsi="Times New Roman" w:cs="Times New Roman"/>
          <w:sz w:val="24"/>
          <w:szCs w:val="24"/>
        </w:rPr>
        <w:t>ds—</w:t>
      </w:r>
      <w:r w:rsidRPr="006579BB">
        <w:rPr>
          <w:rFonts w:ascii="Times New Roman" w:hAnsi="Times New Roman" w:cs="Times New Roman"/>
          <w:sz w:val="24"/>
          <w:szCs w:val="24"/>
        </w:rPr>
        <w:t>he was</w:t>
      </w:r>
      <w:r w:rsidR="00211188" w:rsidRPr="006579BB">
        <w:rPr>
          <w:rFonts w:ascii="Times New Roman" w:hAnsi="Times New Roman" w:cs="Times New Roman"/>
          <w:sz w:val="24"/>
          <w:szCs w:val="24"/>
        </w:rPr>
        <w:t>,</w:t>
      </w:r>
      <w:r w:rsidR="00990170" w:rsidRPr="006579BB">
        <w:rPr>
          <w:rFonts w:ascii="Times New Roman" w:hAnsi="Times New Roman" w:cs="Times New Roman"/>
          <w:sz w:val="24"/>
          <w:szCs w:val="24"/>
        </w:rPr>
        <w:t xml:space="preserve"> I think, ten or eleven then—</w:t>
      </w:r>
      <w:r w:rsidR="00B72F21" w:rsidRPr="006579BB">
        <w:rPr>
          <w:rFonts w:ascii="Times New Roman" w:hAnsi="Times New Roman" w:cs="Times New Roman"/>
          <w:sz w:val="24"/>
          <w:szCs w:val="24"/>
        </w:rPr>
        <w:t>h</w:t>
      </w:r>
      <w:r w:rsidR="003D2C22" w:rsidRPr="006579BB">
        <w:rPr>
          <w:rFonts w:ascii="Times New Roman" w:hAnsi="Times New Roman" w:cs="Times New Roman"/>
          <w:sz w:val="24"/>
          <w:szCs w:val="24"/>
        </w:rPr>
        <w:t xml:space="preserve">e </w:t>
      </w:r>
      <w:r w:rsidR="00EC4965" w:rsidRPr="006579BB">
        <w:rPr>
          <w:rFonts w:ascii="Times New Roman" w:hAnsi="Times New Roman" w:cs="Times New Roman"/>
          <w:sz w:val="24"/>
          <w:szCs w:val="24"/>
        </w:rPr>
        <w:t>used to</w:t>
      </w:r>
      <w:r w:rsidR="003D2C22" w:rsidRPr="006579BB">
        <w:rPr>
          <w:rFonts w:ascii="Times New Roman" w:hAnsi="Times New Roman" w:cs="Times New Roman"/>
          <w:sz w:val="24"/>
          <w:szCs w:val="24"/>
        </w:rPr>
        <w:t xml:space="preserve"> swim to the </w:t>
      </w:r>
      <w:r w:rsidR="00EC4965" w:rsidRPr="006579BB">
        <w:rPr>
          <w:rFonts w:ascii="Times New Roman" w:hAnsi="Times New Roman" w:cs="Times New Roman"/>
          <w:sz w:val="24"/>
          <w:szCs w:val="24"/>
        </w:rPr>
        <w:t>pool’s edge</w:t>
      </w:r>
      <w:r w:rsidR="003D2C22" w:rsidRPr="006579BB">
        <w:rPr>
          <w:rFonts w:ascii="Times New Roman" w:hAnsi="Times New Roman" w:cs="Times New Roman"/>
          <w:sz w:val="24"/>
          <w:szCs w:val="24"/>
        </w:rPr>
        <w:t xml:space="preserve"> to wave hello and I </w:t>
      </w:r>
      <w:r w:rsidR="007925AE" w:rsidRPr="006579BB">
        <w:rPr>
          <w:rFonts w:ascii="Times New Roman" w:hAnsi="Times New Roman" w:cs="Times New Roman"/>
          <w:sz w:val="24"/>
          <w:szCs w:val="24"/>
        </w:rPr>
        <w:t>sprang</w:t>
      </w:r>
      <w:r w:rsidR="003D2C22" w:rsidRPr="006579BB">
        <w:rPr>
          <w:rFonts w:ascii="Times New Roman" w:hAnsi="Times New Roman" w:cs="Times New Roman"/>
          <w:sz w:val="24"/>
          <w:szCs w:val="24"/>
        </w:rPr>
        <w:t xml:space="preserve"> from my seat to meet him. </w:t>
      </w:r>
      <w:r w:rsidR="00EC4965" w:rsidRPr="006579BB">
        <w:rPr>
          <w:rFonts w:ascii="Times New Roman" w:hAnsi="Times New Roman" w:cs="Times New Roman"/>
          <w:sz w:val="24"/>
          <w:szCs w:val="24"/>
        </w:rPr>
        <w:t xml:space="preserve">I squatted and </w:t>
      </w:r>
      <w:r w:rsidR="00876693" w:rsidRPr="006579BB">
        <w:rPr>
          <w:rFonts w:ascii="Times New Roman" w:hAnsi="Times New Roman" w:cs="Times New Roman"/>
          <w:sz w:val="24"/>
          <w:szCs w:val="24"/>
        </w:rPr>
        <w:t xml:space="preserve">we </w:t>
      </w:r>
      <w:r w:rsidR="00EC4965" w:rsidRPr="006579BB">
        <w:rPr>
          <w:rFonts w:ascii="Times New Roman" w:hAnsi="Times New Roman" w:cs="Times New Roman"/>
          <w:sz w:val="24"/>
          <w:szCs w:val="24"/>
        </w:rPr>
        <w:t>chatted about nothing</w:t>
      </w:r>
      <w:r w:rsidR="00876693" w:rsidRPr="006579BB">
        <w:rPr>
          <w:rFonts w:ascii="Times New Roman" w:hAnsi="Times New Roman" w:cs="Times New Roman"/>
          <w:sz w:val="24"/>
          <w:szCs w:val="24"/>
        </w:rPr>
        <w:t xml:space="preserve"> </w:t>
      </w:r>
      <w:r w:rsidR="0041052F" w:rsidRPr="006579BB">
        <w:rPr>
          <w:rFonts w:ascii="Times New Roman" w:hAnsi="Times New Roman" w:cs="Times New Roman"/>
          <w:sz w:val="24"/>
          <w:szCs w:val="24"/>
        </w:rPr>
        <w:t xml:space="preserve">in </w:t>
      </w:r>
      <w:r w:rsidR="00876693" w:rsidRPr="006579BB">
        <w:rPr>
          <w:rFonts w:ascii="Times New Roman" w:hAnsi="Times New Roman" w:cs="Times New Roman"/>
          <w:sz w:val="24"/>
          <w:szCs w:val="24"/>
        </w:rPr>
        <w:t>particular</w:t>
      </w:r>
      <w:r w:rsidR="00EC4965" w:rsidRPr="006579BB">
        <w:rPr>
          <w:rFonts w:ascii="Times New Roman" w:hAnsi="Times New Roman" w:cs="Times New Roman"/>
          <w:sz w:val="24"/>
          <w:szCs w:val="24"/>
        </w:rPr>
        <w:t xml:space="preserve">. </w:t>
      </w:r>
      <w:r w:rsidR="00043E02" w:rsidRPr="006579BB">
        <w:rPr>
          <w:rFonts w:ascii="Times New Roman" w:hAnsi="Times New Roman" w:cs="Times New Roman"/>
          <w:sz w:val="24"/>
          <w:szCs w:val="24"/>
        </w:rPr>
        <w:t>He said I looked taller when</w:t>
      </w:r>
      <w:r w:rsidR="001011A7" w:rsidRPr="006579BB">
        <w:rPr>
          <w:rFonts w:ascii="Times New Roman" w:hAnsi="Times New Roman" w:cs="Times New Roman"/>
          <w:sz w:val="24"/>
          <w:szCs w:val="24"/>
        </w:rPr>
        <w:t xml:space="preserve"> he was </w:t>
      </w:r>
      <w:r w:rsidR="002D2DE0" w:rsidRPr="006579BB">
        <w:rPr>
          <w:rFonts w:ascii="Times New Roman" w:hAnsi="Times New Roman" w:cs="Times New Roman"/>
          <w:sz w:val="24"/>
          <w:szCs w:val="24"/>
        </w:rPr>
        <w:t xml:space="preserve">in the pool </w:t>
      </w:r>
      <w:r w:rsidR="001011A7" w:rsidRPr="006579BB">
        <w:rPr>
          <w:rFonts w:ascii="Times New Roman" w:hAnsi="Times New Roman" w:cs="Times New Roman"/>
          <w:sz w:val="24"/>
          <w:szCs w:val="24"/>
        </w:rPr>
        <w:t xml:space="preserve">below my </w:t>
      </w:r>
      <w:r w:rsidR="002D2DE0" w:rsidRPr="006579BB">
        <w:rPr>
          <w:rFonts w:ascii="Times New Roman" w:hAnsi="Times New Roman" w:cs="Times New Roman"/>
          <w:sz w:val="24"/>
          <w:szCs w:val="24"/>
        </w:rPr>
        <w:t>level</w:t>
      </w:r>
      <w:r w:rsidR="00D1473F" w:rsidRPr="006579BB">
        <w:rPr>
          <w:rFonts w:ascii="Times New Roman" w:hAnsi="Times New Roman" w:cs="Times New Roman"/>
          <w:sz w:val="24"/>
          <w:szCs w:val="24"/>
        </w:rPr>
        <w:t>. S</w:t>
      </w:r>
      <w:r w:rsidR="00A52273" w:rsidRPr="006579BB">
        <w:rPr>
          <w:rFonts w:ascii="Times New Roman" w:hAnsi="Times New Roman" w:cs="Times New Roman"/>
          <w:sz w:val="24"/>
          <w:szCs w:val="24"/>
        </w:rPr>
        <w:t xml:space="preserve">ometimes </w:t>
      </w:r>
      <w:r w:rsidR="0087154E" w:rsidRPr="006579BB">
        <w:rPr>
          <w:rFonts w:ascii="Times New Roman" w:hAnsi="Times New Roman" w:cs="Times New Roman"/>
          <w:sz w:val="24"/>
          <w:szCs w:val="24"/>
        </w:rPr>
        <w:t xml:space="preserve">he would squint </w:t>
      </w:r>
      <w:r w:rsidR="00A52273" w:rsidRPr="006579BB">
        <w:rPr>
          <w:rFonts w:ascii="Times New Roman" w:hAnsi="Times New Roman" w:cs="Times New Roman"/>
          <w:sz w:val="24"/>
          <w:szCs w:val="24"/>
        </w:rPr>
        <w:t>as the evening sun was right behind my head</w:t>
      </w:r>
      <w:r w:rsidR="00643354" w:rsidRPr="006579BB">
        <w:rPr>
          <w:rFonts w:ascii="Times New Roman" w:hAnsi="Times New Roman" w:cs="Times New Roman"/>
          <w:sz w:val="24"/>
          <w:szCs w:val="24"/>
        </w:rPr>
        <w:t>.</w:t>
      </w:r>
      <w:r w:rsidR="007D328E" w:rsidRPr="006579BB">
        <w:rPr>
          <w:rFonts w:ascii="Times New Roman" w:hAnsi="Times New Roman" w:cs="Times New Roman"/>
          <w:sz w:val="24"/>
          <w:szCs w:val="24"/>
        </w:rPr>
        <w:t xml:space="preserve"> But I could see him, like a little dolphin with his skin glistening with the thin layer of water</w:t>
      </w:r>
      <w:r w:rsidR="00297760" w:rsidRPr="006579BB">
        <w:rPr>
          <w:rFonts w:ascii="Times New Roman" w:hAnsi="Times New Roman" w:cs="Times New Roman"/>
          <w:sz w:val="24"/>
          <w:szCs w:val="24"/>
        </w:rPr>
        <w:t xml:space="preserve"> that sparkled in the sun.</w:t>
      </w:r>
      <w:r w:rsidR="00643354" w:rsidRPr="006579BB">
        <w:rPr>
          <w:rFonts w:ascii="Times New Roman" w:hAnsi="Times New Roman" w:cs="Times New Roman"/>
          <w:sz w:val="24"/>
          <w:szCs w:val="24"/>
        </w:rPr>
        <w:t xml:space="preserve"> </w:t>
      </w:r>
      <w:r w:rsidR="003D2C22" w:rsidRPr="006579BB">
        <w:rPr>
          <w:rFonts w:ascii="Times New Roman" w:hAnsi="Times New Roman" w:cs="Times New Roman"/>
          <w:sz w:val="24"/>
          <w:szCs w:val="24"/>
        </w:rPr>
        <w:t>He splashed wate</w:t>
      </w:r>
      <w:r w:rsidR="00B158CB" w:rsidRPr="006579BB">
        <w:rPr>
          <w:rFonts w:ascii="Times New Roman" w:hAnsi="Times New Roman" w:cs="Times New Roman"/>
          <w:sz w:val="24"/>
          <w:szCs w:val="24"/>
        </w:rPr>
        <w:t>r on my face and I scolded him</w:t>
      </w:r>
      <w:r w:rsidR="00C00C54" w:rsidRPr="006579BB">
        <w:rPr>
          <w:rFonts w:ascii="Times New Roman" w:hAnsi="Times New Roman" w:cs="Times New Roman"/>
          <w:sz w:val="24"/>
          <w:szCs w:val="24"/>
        </w:rPr>
        <w:t xml:space="preserve"> for wetting my sari</w:t>
      </w:r>
      <w:r w:rsidR="00B158CB" w:rsidRPr="006579BB">
        <w:rPr>
          <w:rFonts w:ascii="Times New Roman" w:hAnsi="Times New Roman" w:cs="Times New Roman"/>
          <w:sz w:val="24"/>
          <w:szCs w:val="24"/>
        </w:rPr>
        <w:t>—</w:t>
      </w:r>
      <w:r w:rsidR="003D2C22" w:rsidRPr="006579BB">
        <w:rPr>
          <w:rFonts w:ascii="Times New Roman" w:hAnsi="Times New Roman" w:cs="Times New Roman"/>
          <w:sz w:val="24"/>
          <w:szCs w:val="24"/>
        </w:rPr>
        <w:t>swee</w:t>
      </w:r>
      <w:r w:rsidR="00B158CB" w:rsidRPr="006579BB">
        <w:rPr>
          <w:rFonts w:ascii="Times New Roman" w:hAnsi="Times New Roman" w:cs="Times New Roman"/>
          <w:sz w:val="24"/>
          <w:szCs w:val="24"/>
        </w:rPr>
        <w:t>tly—my son</w:t>
      </w:r>
      <w:r w:rsidR="00622B64" w:rsidRPr="006579BB">
        <w:rPr>
          <w:rFonts w:ascii="Times New Roman" w:hAnsi="Times New Roman" w:cs="Times New Roman"/>
          <w:sz w:val="24"/>
          <w:szCs w:val="24"/>
        </w:rPr>
        <w:t xml:space="preserve"> had done nothing wrong.</w:t>
      </w:r>
      <w:r w:rsidR="009E1CE3" w:rsidRPr="006579BB">
        <w:rPr>
          <w:rFonts w:ascii="Times New Roman" w:hAnsi="Times New Roman" w:cs="Times New Roman"/>
          <w:sz w:val="24"/>
          <w:szCs w:val="24"/>
        </w:rPr>
        <w:t xml:space="preserve"> </w:t>
      </w:r>
      <w:r w:rsidR="00C04A0F" w:rsidRPr="006579BB">
        <w:rPr>
          <w:rFonts w:ascii="Times New Roman" w:hAnsi="Times New Roman" w:cs="Times New Roman"/>
          <w:sz w:val="24"/>
          <w:szCs w:val="24"/>
        </w:rPr>
        <w:t xml:space="preserve">My </w:t>
      </w:r>
      <w:r w:rsidR="00630E76" w:rsidRPr="006579BB">
        <w:rPr>
          <w:rFonts w:ascii="Times New Roman" w:hAnsi="Times New Roman" w:cs="Times New Roman"/>
          <w:sz w:val="24"/>
          <w:szCs w:val="24"/>
        </w:rPr>
        <w:t xml:space="preserve">Hafiz </w:t>
      </w:r>
      <w:r w:rsidR="00297760" w:rsidRPr="006579BB">
        <w:rPr>
          <w:rFonts w:ascii="Times New Roman" w:hAnsi="Times New Roman" w:cs="Times New Roman"/>
          <w:sz w:val="24"/>
          <w:szCs w:val="24"/>
        </w:rPr>
        <w:t xml:space="preserve">hasn’t done anything wrong! </w:t>
      </w:r>
      <w:r w:rsidR="00A7169C" w:rsidRPr="006579BB">
        <w:rPr>
          <w:rFonts w:ascii="Times New Roman" w:hAnsi="Times New Roman" w:cs="Times New Roman"/>
          <w:sz w:val="24"/>
          <w:szCs w:val="24"/>
        </w:rPr>
        <w:t xml:space="preserve">Then he swam away without saying </w:t>
      </w:r>
      <w:r w:rsidR="00053EA2" w:rsidRPr="006579BB">
        <w:rPr>
          <w:rFonts w:ascii="Times New Roman" w:hAnsi="Times New Roman" w:cs="Times New Roman"/>
          <w:sz w:val="24"/>
          <w:szCs w:val="24"/>
        </w:rPr>
        <w:t>goodbye,</w:t>
      </w:r>
      <w:r w:rsidR="00B232CE" w:rsidRPr="006579BB">
        <w:rPr>
          <w:rFonts w:ascii="Times New Roman" w:hAnsi="Times New Roman" w:cs="Times New Roman"/>
          <w:sz w:val="24"/>
          <w:szCs w:val="24"/>
        </w:rPr>
        <w:t xml:space="preserve"> as if to show me how his legs undulated like a sting ray</w:t>
      </w:r>
      <w:r w:rsidR="00A7169C" w:rsidRPr="006579BB">
        <w:rPr>
          <w:rFonts w:ascii="Times New Roman" w:hAnsi="Times New Roman" w:cs="Times New Roman"/>
          <w:sz w:val="24"/>
          <w:szCs w:val="24"/>
        </w:rPr>
        <w:t xml:space="preserve">. </w:t>
      </w:r>
      <w:r w:rsidR="00622B64" w:rsidRPr="006579BB">
        <w:rPr>
          <w:rFonts w:ascii="Times New Roman" w:hAnsi="Times New Roman" w:cs="Times New Roman"/>
          <w:sz w:val="24"/>
          <w:szCs w:val="24"/>
        </w:rPr>
        <w:t xml:space="preserve">I </w:t>
      </w:r>
      <w:r w:rsidR="00B62BAC" w:rsidRPr="006579BB">
        <w:rPr>
          <w:rFonts w:ascii="Times New Roman" w:hAnsi="Times New Roman" w:cs="Times New Roman"/>
          <w:sz w:val="24"/>
          <w:szCs w:val="24"/>
        </w:rPr>
        <w:t xml:space="preserve">returned </w:t>
      </w:r>
      <w:r w:rsidR="00622B64" w:rsidRPr="006579BB">
        <w:rPr>
          <w:rFonts w:ascii="Times New Roman" w:hAnsi="Times New Roman" w:cs="Times New Roman"/>
          <w:sz w:val="24"/>
          <w:szCs w:val="24"/>
        </w:rPr>
        <w:t xml:space="preserve">smiling </w:t>
      </w:r>
      <w:r w:rsidR="00B62BAC" w:rsidRPr="006579BB">
        <w:rPr>
          <w:rFonts w:ascii="Times New Roman" w:hAnsi="Times New Roman" w:cs="Times New Roman"/>
          <w:sz w:val="24"/>
          <w:szCs w:val="24"/>
        </w:rPr>
        <w:t>to the other mothers</w:t>
      </w:r>
      <w:r w:rsidR="00622B64" w:rsidRPr="006579BB">
        <w:rPr>
          <w:rFonts w:ascii="Times New Roman" w:hAnsi="Times New Roman" w:cs="Times New Roman"/>
          <w:sz w:val="24"/>
          <w:szCs w:val="24"/>
        </w:rPr>
        <w:t xml:space="preserve"> who were also smiling</w:t>
      </w:r>
      <w:r w:rsidR="005D60F1" w:rsidRPr="006579BB">
        <w:rPr>
          <w:rFonts w:ascii="Times New Roman" w:hAnsi="Times New Roman" w:cs="Times New Roman"/>
          <w:sz w:val="24"/>
          <w:szCs w:val="24"/>
        </w:rPr>
        <w:t xml:space="preserve"> to </w:t>
      </w:r>
      <w:r w:rsidR="00833DAA" w:rsidRPr="006579BB">
        <w:rPr>
          <w:rFonts w:ascii="Times New Roman" w:hAnsi="Times New Roman" w:cs="Times New Roman"/>
          <w:sz w:val="24"/>
          <w:szCs w:val="24"/>
        </w:rPr>
        <w:t>watch</w:t>
      </w:r>
      <w:r w:rsidR="005D60F1" w:rsidRPr="006579BB">
        <w:rPr>
          <w:rFonts w:ascii="Times New Roman" w:hAnsi="Times New Roman" w:cs="Times New Roman"/>
          <w:sz w:val="24"/>
          <w:szCs w:val="24"/>
        </w:rPr>
        <w:t xml:space="preserve"> us</w:t>
      </w:r>
      <w:r w:rsidR="00833DAA" w:rsidRPr="006579BB">
        <w:rPr>
          <w:rFonts w:ascii="Times New Roman" w:hAnsi="Times New Roman" w:cs="Times New Roman"/>
          <w:sz w:val="24"/>
          <w:szCs w:val="24"/>
        </w:rPr>
        <w:t xml:space="preserve">. </w:t>
      </w:r>
      <w:r w:rsidR="00B62BAC" w:rsidRPr="006579BB">
        <w:rPr>
          <w:rFonts w:ascii="Times New Roman" w:hAnsi="Times New Roman" w:cs="Times New Roman"/>
          <w:sz w:val="24"/>
          <w:szCs w:val="24"/>
        </w:rPr>
        <w:t>The other mot</w:t>
      </w:r>
      <w:r w:rsidR="00AA2AAA" w:rsidRPr="006579BB">
        <w:rPr>
          <w:rFonts w:ascii="Times New Roman" w:hAnsi="Times New Roman" w:cs="Times New Roman"/>
          <w:sz w:val="24"/>
          <w:szCs w:val="24"/>
        </w:rPr>
        <w:t xml:space="preserve">hers, it appears, have now left. </w:t>
      </w:r>
    </w:p>
    <w:p w14:paraId="6BDDFC44" w14:textId="77777777" w:rsidR="00AA2AAA" w:rsidRPr="006579BB" w:rsidRDefault="00A524FA" w:rsidP="00AA2AAA">
      <w:pPr>
        <w:spacing w:line="480" w:lineRule="auto"/>
        <w:ind w:firstLine="720"/>
        <w:jc w:val="both"/>
        <w:rPr>
          <w:rFonts w:ascii="Times New Roman" w:hAnsi="Times New Roman" w:cs="Times New Roman"/>
          <w:sz w:val="24"/>
          <w:szCs w:val="24"/>
        </w:rPr>
      </w:pPr>
      <w:proofErr w:type="spellStart"/>
      <w:r w:rsidRPr="006579BB">
        <w:rPr>
          <w:rFonts w:ascii="Times New Roman" w:hAnsi="Times New Roman" w:cs="Times New Roman"/>
          <w:sz w:val="24"/>
          <w:szCs w:val="24"/>
        </w:rPr>
        <w:t>Nafisa</w:t>
      </w:r>
      <w:proofErr w:type="spellEnd"/>
      <w:r w:rsidRPr="006579BB">
        <w:rPr>
          <w:rFonts w:ascii="Times New Roman" w:hAnsi="Times New Roman" w:cs="Times New Roman"/>
          <w:sz w:val="24"/>
          <w:szCs w:val="24"/>
        </w:rPr>
        <w:t xml:space="preserve"> </w:t>
      </w:r>
    </w:p>
    <w:p w14:paraId="3E239C2A" w14:textId="77777777" w:rsidR="00043E02" w:rsidRPr="006579BB" w:rsidRDefault="00043E02" w:rsidP="00AA2AAA">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Dear Ma, </w:t>
      </w:r>
    </w:p>
    <w:p w14:paraId="772ABA9E" w14:textId="7F47F680" w:rsidR="001300AD" w:rsidRPr="006579BB" w:rsidRDefault="00570DF3"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When he is away, </w:t>
      </w:r>
      <w:r w:rsidR="005A071D" w:rsidRPr="006579BB">
        <w:rPr>
          <w:rFonts w:ascii="Times New Roman" w:hAnsi="Times New Roman" w:cs="Times New Roman"/>
          <w:sz w:val="24"/>
          <w:szCs w:val="24"/>
        </w:rPr>
        <w:t xml:space="preserve">I think of </w:t>
      </w:r>
      <w:r w:rsidRPr="006579BB">
        <w:rPr>
          <w:rFonts w:ascii="Times New Roman" w:hAnsi="Times New Roman" w:cs="Times New Roman"/>
          <w:sz w:val="24"/>
          <w:szCs w:val="24"/>
        </w:rPr>
        <w:t>ways</w:t>
      </w:r>
      <w:r w:rsidR="00002A22" w:rsidRPr="006579BB">
        <w:rPr>
          <w:rFonts w:ascii="Times New Roman" w:hAnsi="Times New Roman" w:cs="Times New Roman"/>
          <w:sz w:val="24"/>
          <w:szCs w:val="24"/>
        </w:rPr>
        <w:t xml:space="preserve"> to surprise him. I have, for the first time, immersed myself in the thrills of </w:t>
      </w:r>
      <w:r w:rsidR="004E4886" w:rsidRPr="006579BB">
        <w:rPr>
          <w:rFonts w:ascii="Times New Roman" w:hAnsi="Times New Roman" w:cs="Times New Roman"/>
          <w:sz w:val="24"/>
          <w:szCs w:val="24"/>
        </w:rPr>
        <w:t>a housewife</w:t>
      </w:r>
      <w:r w:rsidR="00002A22" w:rsidRPr="006579BB">
        <w:rPr>
          <w:rFonts w:ascii="Times New Roman" w:hAnsi="Times New Roman" w:cs="Times New Roman"/>
          <w:sz w:val="24"/>
          <w:szCs w:val="24"/>
        </w:rPr>
        <w:t xml:space="preserve">, </w:t>
      </w:r>
      <w:r w:rsidR="004B6C6D" w:rsidRPr="006579BB">
        <w:rPr>
          <w:rFonts w:ascii="Times New Roman" w:hAnsi="Times New Roman" w:cs="Times New Roman"/>
          <w:sz w:val="24"/>
          <w:szCs w:val="24"/>
        </w:rPr>
        <w:t>inspecting his thing</w:t>
      </w:r>
      <w:r w:rsidR="00B34DDD" w:rsidRPr="006579BB">
        <w:rPr>
          <w:rFonts w:ascii="Times New Roman" w:hAnsi="Times New Roman" w:cs="Times New Roman"/>
          <w:sz w:val="24"/>
          <w:szCs w:val="24"/>
        </w:rPr>
        <w:t>s to know him</w:t>
      </w:r>
      <w:r w:rsidR="009567B2" w:rsidRPr="006579BB">
        <w:rPr>
          <w:rFonts w:ascii="Times New Roman" w:hAnsi="Times New Roman" w:cs="Times New Roman"/>
          <w:sz w:val="24"/>
          <w:szCs w:val="24"/>
        </w:rPr>
        <w:t xml:space="preserve"> </w:t>
      </w:r>
      <w:r w:rsidR="00B34DDD" w:rsidRPr="006579BB">
        <w:rPr>
          <w:rFonts w:ascii="Times New Roman" w:hAnsi="Times New Roman" w:cs="Times New Roman"/>
          <w:sz w:val="24"/>
          <w:szCs w:val="24"/>
        </w:rPr>
        <w:t xml:space="preserve">and not bust him. </w:t>
      </w:r>
      <w:r w:rsidR="00A924B7" w:rsidRPr="006579BB">
        <w:rPr>
          <w:rFonts w:ascii="Times New Roman" w:hAnsi="Times New Roman" w:cs="Times New Roman"/>
          <w:sz w:val="24"/>
          <w:szCs w:val="24"/>
        </w:rPr>
        <w:t xml:space="preserve">I am too old to bust </w:t>
      </w:r>
      <w:proofErr w:type="gramStart"/>
      <w:r w:rsidR="00A924B7" w:rsidRPr="006579BB">
        <w:rPr>
          <w:rFonts w:ascii="Times New Roman" w:hAnsi="Times New Roman" w:cs="Times New Roman"/>
          <w:sz w:val="24"/>
          <w:szCs w:val="24"/>
        </w:rPr>
        <w:t>him,</w:t>
      </w:r>
      <w:proofErr w:type="gramEnd"/>
      <w:r w:rsidR="00A924B7" w:rsidRPr="006579BB">
        <w:rPr>
          <w:rFonts w:ascii="Times New Roman" w:hAnsi="Times New Roman" w:cs="Times New Roman"/>
          <w:sz w:val="24"/>
          <w:szCs w:val="24"/>
        </w:rPr>
        <w:t xml:space="preserve"> I forget that I am </w:t>
      </w:r>
      <w:r w:rsidR="00A924B7" w:rsidRPr="006579BB">
        <w:rPr>
          <w:rFonts w:ascii="Times New Roman" w:hAnsi="Times New Roman" w:cs="Times New Roman"/>
          <w:i/>
          <w:iCs/>
          <w:sz w:val="24"/>
          <w:szCs w:val="24"/>
        </w:rPr>
        <w:t>his</w:t>
      </w:r>
      <w:r w:rsidR="00A924B7" w:rsidRPr="006579BB">
        <w:rPr>
          <w:rFonts w:ascii="Times New Roman" w:hAnsi="Times New Roman" w:cs="Times New Roman"/>
          <w:sz w:val="24"/>
          <w:szCs w:val="24"/>
        </w:rPr>
        <w:t xml:space="preserve"> guest now. </w:t>
      </w:r>
      <w:r w:rsidR="00BE14FE" w:rsidRPr="006579BB">
        <w:rPr>
          <w:rFonts w:ascii="Times New Roman" w:hAnsi="Times New Roman" w:cs="Times New Roman"/>
          <w:sz w:val="24"/>
          <w:szCs w:val="24"/>
        </w:rPr>
        <w:t>Is it old-fashioned of me</w:t>
      </w:r>
      <w:r w:rsidR="00FF10AF" w:rsidRPr="006579BB">
        <w:rPr>
          <w:rFonts w:ascii="Times New Roman" w:hAnsi="Times New Roman" w:cs="Times New Roman"/>
          <w:sz w:val="24"/>
          <w:szCs w:val="24"/>
        </w:rPr>
        <w:t xml:space="preserve"> to expect </w:t>
      </w:r>
      <w:r w:rsidR="00590534" w:rsidRPr="006579BB">
        <w:rPr>
          <w:rFonts w:ascii="Times New Roman" w:hAnsi="Times New Roman" w:cs="Times New Roman"/>
          <w:sz w:val="24"/>
          <w:szCs w:val="24"/>
        </w:rPr>
        <w:t>a diary hidden from the rest of th</w:t>
      </w:r>
      <w:r w:rsidR="00DA38CF" w:rsidRPr="006579BB">
        <w:rPr>
          <w:rFonts w:ascii="Times New Roman" w:hAnsi="Times New Roman" w:cs="Times New Roman"/>
          <w:sz w:val="24"/>
          <w:szCs w:val="24"/>
        </w:rPr>
        <w:t>e world?</w:t>
      </w:r>
      <w:r w:rsidR="00590534" w:rsidRPr="006579BB">
        <w:rPr>
          <w:rFonts w:ascii="Times New Roman" w:hAnsi="Times New Roman" w:cs="Times New Roman"/>
          <w:sz w:val="24"/>
          <w:szCs w:val="24"/>
        </w:rPr>
        <w:t xml:space="preserve"> </w:t>
      </w:r>
      <w:r w:rsidR="00DA38CF" w:rsidRPr="006579BB">
        <w:rPr>
          <w:rFonts w:ascii="Times New Roman" w:hAnsi="Times New Roman" w:cs="Times New Roman"/>
          <w:sz w:val="24"/>
          <w:szCs w:val="24"/>
        </w:rPr>
        <w:t>It would make th</w:t>
      </w:r>
      <w:r w:rsidR="005B6A58" w:rsidRPr="006579BB">
        <w:rPr>
          <w:rFonts w:ascii="Times New Roman" w:hAnsi="Times New Roman" w:cs="Times New Roman"/>
          <w:sz w:val="24"/>
          <w:szCs w:val="24"/>
        </w:rPr>
        <w:t>ings so simple, to hear him raw, to let him speak to speak and not be heard.</w:t>
      </w:r>
      <w:r w:rsidR="00BA0699" w:rsidRPr="006579BB">
        <w:rPr>
          <w:rFonts w:ascii="Times New Roman" w:hAnsi="Times New Roman" w:cs="Times New Roman"/>
          <w:sz w:val="24"/>
          <w:szCs w:val="24"/>
        </w:rPr>
        <w:t xml:space="preserve"> I try new recipes— curries, pastas, cakes—</w:t>
      </w:r>
      <w:r w:rsidR="007A3FA9" w:rsidRPr="006579BB">
        <w:rPr>
          <w:rFonts w:ascii="Times New Roman" w:hAnsi="Times New Roman" w:cs="Times New Roman"/>
          <w:sz w:val="24"/>
          <w:szCs w:val="24"/>
        </w:rPr>
        <w:t xml:space="preserve">but he thinks that I cook them for me, using him as an excuse. </w:t>
      </w:r>
      <w:r w:rsidR="00E977F8" w:rsidRPr="006579BB">
        <w:rPr>
          <w:rFonts w:ascii="Times New Roman" w:hAnsi="Times New Roman" w:cs="Times New Roman"/>
          <w:sz w:val="24"/>
          <w:szCs w:val="24"/>
        </w:rPr>
        <w:t>His accusation</w:t>
      </w:r>
      <w:r w:rsidR="003F009F" w:rsidRPr="006579BB">
        <w:rPr>
          <w:rFonts w:ascii="Times New Roman" w:hAnsi="Times New Roman" w:cs="Times New Roman"/>
          <w:sz w:val="24"/>
          <w:szCs w:val="24"/>
        </w:rPr>
        <w:t xml:space="preserve"> may not be wrong. </w:t>
      </w:r>
      <w:r w:rsidR="009B5499" w:rsidRPr="006579BB">
        <w:rPr>
          <w:rFonts w:ascii="Times New Roman" w:hAnsi="Times New Roman" w:cs="Times New Roman"/>
          <w:sz w:val="24"/>
          <w:szCs w:val="24"/>
        </w:rPr>
        <w:t>Suleiman’s mother</w:t>
      </w:r>
      <w:r w:rsidR="003F009F" w:rsidRPr="006579BB">
        <w:rPr>
          <w:rFonts w:ascii="Times New Roman" w:hAnsi="Times New Roman" w:cs="Times New Roman"/>
          <w:sz w:val="24"/>
          <w:szCs w:val="24"/>
        </w:rPr>
        <w:t xml:space="preserve"> </w:t>
      </w:r>
      <w:r w:rsidR="00224088" w:rsidRPr="006579BB">
        <w:rPr>
          <w:rFonts w:ascii="Times New Roman" w:hAnsi="Times New Roman" w:cs="Times New Roman"/>
          <w:sz w:val="24"/>
          <w:szCs w:val="24"/>
        </w:rPr>
        <w:t xml:space="preserve">loved </w:t>
      </w:r>
      <w:r w:rsidR="00224088" w:rsidRPr="006579BB">
        <w:rPr>
          <w:rFonts w:ascii="Times New Roman" w:hAnsi="Times New Roman" w:cs="Times New Roman"/>
          <w:sz w:val="24"/>
          <w:szCs w:val="24"/>
        </w:rPr>
        <w:lastRenderedPageBreak/>
        <w:t xml:space="preserve">cooking and </w:t>
      </w:r>
      <w:r w:rsidR="00F520F0" w:rsidRPr="006579BB">
        <w:rPr>
          <w:rFonts w:ascii="Times New Roman" w:hAnsi="Times New Roman" w:cs="Times New Roman"/>
          <w:sz w:val="24"/>
          <w:szCs w:val="24"/>
        </w:rPr>
        <w:t xml:space="preserve">made extravagant </w:t>
      </w:r>
      <w:r w:rsidR="00495072" w:rsidRPr="006579BB">
        <w:rPr>
          <w:rFonts w:ascii="Times New Roman" w:hAnsi="Times New Roman" w:cs="Times New Roman"/>
          <w:sz w:val="24"/>
          <w:szCs w:val="24"/>
        </w:rPr>
        <w:t xml:space="preserve">meals </w:t>
      </w:r>
      <w:r w:rsidR="003F009F" w:rsidRPr="006579BB">
        <w:rPr>
          <w:rFonts w:ascii="Times New Roman" w:hAnsi="Times New Roman" w:cs="Times New Roman"/>
          <w:sz w:val="24"/>
          <w:szCs w:val="24"/>
        </w:rPr>
        <w:t xml:space="preserve">when we visited her, </w:t>
      </w:r>
      <w:r w:rsidR="00E147E4" w:rsidRPr="006579BB">
        <w:rPr>
          <w:rFonts w:ascii="Times New Roman" w:hAnsi="Times New Roman" w:cs="Times New Roman"/>
          <w:sz w:val="24"/>
          <w:szCs w:val="24"/>
        </w:rPr>
        <w:t>perhaps so that she didn’t</w:t>
      </w:r>
      <w:r w:rsidR="00FE6031" w:rsidRPr="006579BB">
        <w:rPr>
          <w:rFonts w:ascii="Times New Roman" w:hAnsi="Times New Roman" w:cs="Times New Roman"/>
          <w:sz w:val="24"/>
          <w:szCs w:val="24"/>
        </w:rPr>
        <w:t xml:space="preserve"> seem like a widow </w:t>
      </w:r>
      <w:r w:rsidR="00752A8F" w:rsidRPr="006579BB">
        <w:rPr>
          <w:rFonts w:ascii="Times New Roman" w:hAnsi="Times New Roman" w:cs="Times New Roman"/>
          <w:sz w:val="24"/>
          <w:szCs w:val="24"/>
        </w:rPr>
        <w:t>cooking a five-course meal for herself.</w:t>
      </w:r>
      <w:r w:rsidR="001300AD" w:rsidRPr="006579BB">
        <w:rPr>
          <w:rFonts w:ascii="Times New Roman" w:hAnsi="Times New Roman" w:cs="Times New Roman"/>
          <w:sz w:val="24"/>
          <w:szCs w:val="24"/>
        </w:rPr>
        <w:t xml:space="preserve"> </w:t>
      </w:r>
    </w:p>
    <w:p w14:paraId="3D46248D" w14:textId="77777777" w:rsidR="00CD12CB" w:rsidRPr="006579BB" w:rsidRDefault="00057609"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Suleiman</w:t>
      </w:r>
      <w:r w:rsidR="001300AD" w:rsidRPr="006579BB">
        <w:rPr>
          <w:rFonts w:ascii="Times New Roman" w:hAnsi="Times New Roman" w:cs="Times New Roman"/>
          <w:sz w:val="24"/>
          <w:szCs w:val="24"/>
        </w:rPr>
        <w:t xml:space="preserve"> has </w:t>
      </w:r>
      <w:r w:rsidRPr="006579BB">
        <w:rPr>
          <w:rFonts w:ascii="Times New Roman" w:hAnsi="Times New Roman" w:cs="Times New Roman"/>
          <w:sz w:val="24"/>
          <w:szCs w:val="24"/>
        </w:rPr>
        <w:t>also learned</w:t>
      </w:r>
      <w:r w:rsidR="001300AD" w:rsidRPr="006579BB">
        <w:rPr>
          <w:rFonts w:ascii="Times New Roman" w:hAnsi="Times New Roman" w:cs="Times New Roman"/>
          <w:sz w:val="24"/>
          <w:szCs w:val="24"/>
        </w:rPr>
        <w:t xml:space="preserve"> to manage alone. </w:t>
      </w:r>
      <w:r w:rsidR="000E4640" w:rsidRPr="006579BB">
        <w:rPr>
          <w:rFonts w:ascii="Times New Roman" w:hAnsi="Times New Roman" w:cs="Times New Roman"/>
          <w:sz w:val="24"/>
          <w:szCs w:val="24"/>
        </w:rPr>
        <w:t>Can you imagine papa in the kitchen for more than two minutes? He didn’t even go buy the vegetables because it looked too feminine on him. But Suleiman isn’t as cross as papa.</w:t>
      </w:r>
      <w:r w:rsidR="00CD12CB" w:rsidRPr="006579BB">
        <w:rPr>
          <w:rFonts w:ascii="Times New Roman" w:hAnsi="Times New Roman" w:cs="Times New Roman"/>
          <w:sz w:val="24"/>
          <w:szCs w:val="24"/>
        </w:rPr>
        <w:t xml:space="preserve"> It would be easier if we could all live together in Delhi, or if he could move to Bombay</w:t>
      </w:r>
      <w:r w:rsidR="008F0F16" w:rsidRPr="006579BB">
        <w:rPr>
          <w:rFonts w:ascii="Times New Roman" w:hAnsi="Times New Roman" w:cs="Times New Roman"/>
          <w:sz w:val="24"/>
          <w:szCs w:val="24"/>
        </w:rPr>
        <w:t xml:space="preserve"> and live with </w:t>
      </w:r>
      <w:r w:rsidR="000E4640" w:rsidRPr="006579BB">
        <w:rPr>
          <w:rFonts w:ascii="Times New Roman" w:hAnsi="Times New Roman" w:cs="Times New Roman"/>
          <w:sz w:val="24"/>
          <w:szCs w:val="24"/>
        </w:rPr>
        <w:t>Hafiz</w:t>
      </w:r>
      <w:r w:rsidR="008F0F16" w:rsidRPr="006579BB">
        <w:rPr>
          <w:rFonts w:ascii="Times New Roman" w:hAnsi="Times New Roman" w:cs="Times New Roman"/>
          <w:sz w:val="24"/>
          <w:szCs w:val="24"/>
        </w:rPr>
        <w:t xml:space="preserve">, but he </w:t>
      </w:r>
      <w:r w:rsidR="00CD12CB" w:rsidRPr="006579BB">
        <w:rPr>
          <w:rFonts w:ascii="Times New Roman" w:hAnsi="Times New Roman" w:cs="Times New Roman"/>
          <w:sz w:val="24"/>
          <w:szCs w:val="24"/>
        </w:rPr>
        <w:t xml:space="preserve">can’t afford to lose his job, especially when it gets so hard at our age to find jobs. </w:t>
      </w:r>
    </w:p>
    <w:p w14:paraId="46F51774" w14:textId="77777777" w:rsidR="008F0F16" w:rsidRPr="006579BB" w:rsidRDefault="008F0F16"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How is he?” </w:t>
      </w:r>
      <w:r w:rsidR="003C139D" w:rsidRPr="006579BB">
        <w:rPr>
          <w:rFonts w:ascii="Times New Roman" w:hAnsi="Times New Roman" w:cs="Times New Roman"/>
          <w:sz w:val="24"/>
          <w:szCs w:val="24"/>
        </w:rPr>
        <w:t xml:space="preserve">he asked me when I went to Delhi for a weekend. </w:t>
      </w:r>
      <w:r w:rsidRPr="006579BB">
        <w:rPr>
          <w:rFonts w:ascii="Times New Roman" w:hAnsi="Times New Roman" w:cs="Times New Roman"/>
          <w:sz w:val="24"/>
          <w:szCs w:val="24"/>
        </w:rPr>
        <w:t xml:space="preserve"> </w:t>
      </w:r>
    </w:p>
    <w:p w14:paraId="43919C00" w14:textId="77777777" w:rsidR="00056824" w:rsidRPr="006579BB" w:rsidRDefault="008F0F16"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w:t>
      </w:r>
      <w:r w:rsidR="00BB0B96" w:rsidRPr="006579BB">
        <w:rPr>
          <w:rFonts w:ascii="Times New Roman" w:hAnsi="Times New Roman" w:cs="Times New Roman"/>
          <w:sz w:val="24"/>
          <w:szCs w:val="24"/>
        </w:rPr>
        <w:t>I mean there’s nothing wrong</w:t>
      </w:r>
      <w:r w:rsidR="000375C5" w:rsidRPr="006579BB">
        <w:rPr>
          <w:rFonts w:ascii="Times New Roman" w:hAnsi="Times New Roman" w:cs="Times New Roman"/>
          <w:sz w:val="24"/>
          <w:szCs w:val="24"/>
        </w:rPr>
        <w:t xml:space="preserve">, </w:t>
      </w:r>
      <w:r w:rsidR="00BB0B96" w:rsidRPr="006579BB">
        <w:rPr>
          <w:rFonts w:ascii="Times New Roman" w:hAnsi="Times New Roman" w:cs="Times New Roman"/>
          <w:i/>
          <w:iCs/>
          <w:sz w:val="24"/>
          <w:szCs w:val="24"/>
        </w:rPr>
        <w:t xml:space="preserve">physically, </w:t>
      </w:r>
      <w:r w:rsidR="00BB0B96" w:rsidRPr="006579BB">
        <w:rPr>
          <w:rFonts w:ascii="Times New Roman" w:hAnsi="Times New Roman" w:cs="Times New Roman"/>
          <w:sz w:val="24"/>
          <w:szCs w:val="24"/>
        </w:rPr>
        <w:t>there</w:t>
      </w:r>
      <w:r w:rsidR="003C139D" w:rsidRPr="006579BB">
        <w:rPr>
          <w:rFonts w:ascii="Times New Roman" w:hAnsi="Times New Roman" w:cs="Times New Roman"/>
          <w:sz w:val="24"/>
          <w:szCs w:val="24"/>
        </w:rPr>
        <w:t xml:space="preserve"> was</w:t>
      </w:r>
      <w:r w:rsidR="00BB0B96" w:rsidRPr="006579BB">
        <w:rPr>
          <w:rFonts w:ascii="Times New Roman" w:hAnsi="Times New Roman" w:cs="Times New Roman"/>
          <w:sz w:val="24"/>
          <w:szCs w:val="24"/>
        </w:rPr>
        <w:t xml:space="preserve"> never anything wrong like that. </w:t>
      </w:r>
      <w:r w:rsidR="000375C5" w:rsidRPr="006579BB">
        <w:rPr>
          <w:rFonts w:ascii="Times New Roman" w:hAnsi="Times New Roman" w:cs="Times New Roman"/>
          <w:sz w:val="24"/>
          <w:szCs w:val="24"/>
        </w:rPr>
        <w:t xml:space="preserve">He’s been working out. </w:t>
      </w:r>
      <w:r w:rsidR="00056824" w:rsidRPr="006579BB">
        <w:rPr>
          <w:rFonts w:ascii="Times New Roman" w:hAnsi="Times New Roman" w:cs="Times New Roman"/>
          <w:sz w:val="24"/>
          <w:szCs w:val="24"/>
        </w:rPr>
        <w:t xml:space="preserve">As long as </w:t>
      </w:r>
      <w:r w:rsidR="000375C5" w:rsidRPr="006579BB">
        <w:rPr>
          <w:rFonts w:ascii="Times New Roman" w:hAnsi="Times New Roman" w:cs="Times New Roman"/>
          <w:sz w:val="24"/>
          <w:szCs w:val="24"/>
        </w:rPr>
        <w:t xml:space="preserve">he </w:t>
      </w:r>
      <w:r w:rsidR="00056824" w:rsidRPr="006579BB">
        <w:rPr>
          <w:rFonts w:ascii="Times New Roman" w:hAnsi="Times New Roman" w:cs="Times New Roman"/>
          <w:sz w:val="24"/>
          <w:szCs w:val="24"/>
        </w:rPr>
        <w:t xml:space="preserve">remains like this.” </w:t>
      </w:r>
    </w:p>
    <w:p w14:paraId="441A8431" w14:textId="77777777" w:rsidR="008F0F16" w:rsidRPr="006579BB" w:rsidRDefault="0005682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w:t>
      </w:r>
      <w:r w:rsidR="009A1F8B" w:rsidRPr="006579BB">
        <w:rPr>
          <w:rFonts w:ascii="Times New Roman" w:hAnsi="Times New Roman" w:cs="Times New Roman"/>
          <w:sz w:val="24"/>
          <w:szCs w:val="24"/>
        </w:rPr>
        <w:t xml:space="preserve">Why doesn’t he come meet me? I am his father.” </w:t>
      </w:r>
    </w:p>
    <w:p w14:paraId="484E1D9F" w14:textId="77777777" w:rsidR="009A1F8B" w:rsidRPr="006579BB" w:rsidRDefault="009A1F8B"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He will, he will, give him time. I’ll discuss it.</w:t>
      </w:r>
      <w:r w:rsidR="008869D0" w:rsidRPr="006579BB">
        <w:rPr>
          <w:rFonts w:ascii="Times New Roman" w:hAnsi="Times New Roman" w:cs="Times New Roman"/>
          <w:sz w:val="24"/>
          <w:szCs w:val="24"/>
        </w:rPr>
        <w:t xml:space="preserve"> Maybe the three of </w:t>
      </w:r>
      <w:r w:rsidR="007873CE" w:rsidRPr="006579BB">
        <w:rPr>
          <w:rFonts w:ascii="Times New Roman" w:hAnsi="Times New Roman" w:cs="Times New Roman"/>
          <w:sz w:val="24"/>
          <w:szCs w:val="24"/>
        </w:rPr>
        <w:t xml:space="preserve">us could do something together. </w:t>
      </w:r>
      <w:r w:rsidR="00887D50" w:rsidRPr="006579BB">
        <w:rPr>
          <w:rFonts w:ascii="Times New Roman" w:hAnsi="Times New Roman" w:cs="Times New Roman"/>
          <w:sz w:val="24"/>
          <w:szCs w:val="24"/>
        </w:rPr>
        <w:t xml:space="preserve">Bombay is so close to Goa.” </w:t>
      </w:r>
    </w:p>
    <w:p w14:paraId="77D34416" w14:textId="77777777" w:rsidR="00887D50" w:rsidRPr="006579BB" w:rsidRDefault="00887D50"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w:t>
      </w:r>
      <w:r w:rsidR="00C31BBB" w:rsidRPr="006579BB">
        <w:rPr>
          <w:rFonts w:ascii="Times New Roman" w:hAnsi="Times New Roman" w:cs="Times New Roman"/>
          <w:sz w:val="24"/>
          <w:szCs w:val="24"/>
        </w:rPr>
        <w:t>Goa? In</w:t>
      </w:r>
      <w:r w:rsidR="00BF153E" w:rsidRPr="006579BB">
        <w:rPr>
          <w:rFonts w:ascii="Times New Roman" w:hAnsi="Times New Roman" w:cs="Times New Roman"/>
          <w:sz w:val="24"/>
          <w:szCs w:val="24"/>
        </w:rPr>
        <w:t xml:space="preserve"> the</w:t>
      </w:r>
      <w:r w:rsidR="00C31BBB" w:rsidRPr="006579BB">
        <w:rPr>
          <w:rFonts w:ascii="Times New Roman" w:hAnsi="Times New Roman" w:cs="Times New Roman"/>
          <w:sz w:val="24"/>
          <w:szCs w:val="24"/>
        </w:rPr>
        <w:t xml:space="preserve"> off-season?”</w:t>
      </w:r>
    </w:p>
    <w:p w14:paraId="7EE7EC56" w14:textId="77777777" w:rsidR="00BF6923" w:rsidRPr="006579BB" w:rsidRDefault="00E43DBD"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Better off-season than another time. If you want to go watch other people then why even leave Delhi?”  </w:t>
      </w:r>
    </w:p>
    <w:p w14:paraId="22629242" w14:textId="34435936" w:rsidR="009B5B73" w:rsidRPr="006579BB" w:rsidRDefault="007D102B"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Sometimes I watch </w:t>
      </w:r>
      <w:r w:rsidR="00402CF9" w:rsidRPr="006579BB">
        <w:rPr>
          <w:rFonts w:ascii="Times New Roman" w:hAnsi="Times New Roman" w:cs="Times New Roman"/>
          <w:sz w:val="24"/>
          <w:szCs w:val="24"/>
        </w:rPr>
        <w:t>Hafiz</w:t>
      </w:r>
      <w:r w:rsidRPr="006579BB">
        <w:rPr>
          <w:rFonts w:ascii="Times New Roman" w:hAnsi="Times New Roman" w:cs="Times New Roman"/>
          <w:sz w:val="24"/>
          <w:szCs w:val="24"/>
        </w:rPr>
        <w:t xml:space="preserve"> sleep and forge</w:t>
      </w:r>
      <w:r w:rsidR="00070CBD" w:rsidRPr="006579BB">
        <w:rPr>
          <w:rFonts w:ascii="Times New Roman" w:hAnsi="Times New Roman" w:cs="Times New Roman"/>
          <w:sz w:val="24"/>
          <w:szCs w:val="24"/>
        </w:rPr>
        <w:t>t that he is large and muscular.</w:t>
      </w:r>
      <w:r w:rsidRPr="006579BB">
        <w:rPr>
          <w:rFonts w:ascii="Times New Roman" w:hAnsi="Times New Roman" w:cs="Times New Roman"/>
          <w:sz w:val="24"/>
          <w:szCs w:val="24"/>
        </w:rPr>
        <w:t xml:space="preserve"> I still think he can wrap himself into a cocoon and fit into my womb again. I peep closely to ch</w:t>
      </w:r>
      <w:r w:rsidR="00070CBD" w:rsidRPr="006579BB">
        <w:rPr>
          <w:rFonts w:ascii="Times New Roman" w:hAnsi="Times New Roman" w:cs="Times New Roman"/>
          <w:sz w:val="24"/>
          <w:szCs w:val="24"/>
        </w:rPr>
        <w:t>e</w:t>
      </w:r>
      <w:r w:rsidR="00C93984" w:rsidRPr="006579BB">
        <w:rPr>
          <w:rFonts w:ascii="Times New Roman" w:hAnsi="Times New Roman" w:cs="Times New Roman"/>
          <w:sz w:val="24"/>
          <w:szCs w:val="24"/>
        </w:rPr>
        <w:t>ck if his hairline has receded. I</w:t>
      </w:r>
      <w:r w:rsidRPr="006579BB">
        <w:rPr>
          <w:rFonts w:ascii="Times New Roman" w:hAnsi="Times New Roman" w:cs="Times New Roman"/>
          <w:sz w:val="24"/>
          <w:szCs w:val="24"/>
        </w:rPr>
        <w:t>t hasn’t</w:t>
      </w:r>
      <w:r w:rsidR="00456694" w:rsidRPr="006579BB">
        <w:rPr>
          <w:rFonts w:ascii="Times New Roman" w:hAnsi="Times New Roman" w:cs="Times New Roman"/>
          <w:sz w:val="24"/>
          <w:szCs w:val="24"/>
        </w:rPr>
        <w:t xml:space="preserve">. </w:t>
      </w:r>
      <w:r w:rsidR="00F114EA" w:rsidRPr="006579BB">
        <w:rPr>
          <w:rFonts w:ascii="Times New Roman" w:hAnsi="Times New Roman" w:cs="Times New Roman"/>
          <w:sz w:val="24"/>
          <w:szCs w:val="24"/>
        </w:rPr>
        <w:t xml:space="preserve">Since he has expressed his desire to die, I have learned that I do not understand everything. </w:t>
      </w:r>
      <w:r w:rsidR="00390F13" w:rsidRPr="006579BB">
        <w:rPr>
          <w:rFonts w:ascii="Times New Roman" w:hAnsi="Times New Roman" w:cs="Times New Roman"/>
          <w:sz w:val="24"/>
          <w:szCs w:val="24"/>
        </w:rPr>
        <w:t xml:space="preserve">To me he seemed happy, happier than </w:t>
      </w:r>
      <w:r w:rsidR="00390F13" w:rsidRPr="006579BB">
        <w:rPr>
          <w:rFonts w:ascii="Times New Roman" w:hAnsi="Times New Roman" w:cs="Times New Roman"/>
          <w:i/>
          <w:iCs/>
          <w:sz w:val="24"/>
          <w:szCs w:val="24"/>
        </w:rPr>
        <w:t>me</w:t>
      </w:r>
      <w:r w:rsidR="00390F13" w:rsidRPr="006579BB">
        <w:rPr>
          <w:rFonts w:ascii="Times New Roman" w:hAnsi="Times New Roman" w:cs="Times New Roman"/>
          <w:sz w:val="24"/>
          <w:szCs w:val="24"/>
        </w:rPr>
        <w:t xml:space="preserve"> in fact, with solutions for things even I couldn’t solve. </w:t>
      </w:r>
      <w:r w:rsidR="00A17633" w:rsidRPr="006579BB">
        <w:rPr>
          <w:rFonts w:ascii="Times New Roman" w:hAnsi="Times New Roman" w:cs="Times New Roman"/>
          <w:sz w:val="24"/>
          <w:szCs w:val="24"/>
        </w:rPr>
        <w:t xml:space="preserve">It </w:t>
      </w:r>
      <w:r w:rsidR="00BF6923" w:rsidRPr="006579BB">
        <w:rPr>
          <w:rFonts w:ascii="Times New Roman" w:hAnsi="Times New Roman" w:cs="Times New Roman"/>
          <w:sz w:val="24"/>
          <w:szCs w:val="24"/>
        </w:rPr>
        <w:t>didn’t surprise me</w:t>
      </w:r>
      <w:r w:rsidR="00A17633" w:rsidRPr="006579BB">
        <w:rPr>
          <w:rFonts w:ascii="Times New Roman" w:hAnsi="Times New Roman" w:cs="Times New Roman"/>
          <w:sz w:val="24"/>
          <w:szCs w:val="24"/>
        </w:rPr>
        <w:t xml:space="preserve"> when </w:t>
      </w:r>
      <w:r w:rsidR="00F6081B" w:rsidRPr="006579BB">
        <w:rPr>
          <w:rFonts w:ascii="Times New Roman" w:hAnsi="Times New Roman" w:cs="Times New Roman"/>
          <w:sz w:val="24"/>
          <w:szCs w:val="24"/>
        </w:rPr>
        <w:t>the doctor said</w:t>
      </w:r>
      <w:r w:rsidR="00A17633" w:rsidRPr="006579BB">
        <w:rPr>
          <w:rFonts w:ascii="Times New Roman" w:hAnsi="Times New Roman" w:cs="Times New Roman"/>
          <w:sz w:val="24"/>
          <w:szCs w:val="24"/>
        </w:rPr>
        <w:t xml:space="preserve"> he thinks faster than me and </w:t>
      </w:r>
      <w:r w:rsidR="000E4640" w:rsidRPr="006579BB">
        <w:rPr>
          <w:rFonts w:ascii="Times New Roman" w:hAnsi="Times New Roman" w:cs="Times New Roman"/>
          <w:sz w:val="24"/>
          <w:szCs w:val="24"/>
        </w:rPr>
        <w:t>Suleiman</w:t>
      </w:r>
      <w:r w:rsidR="00F6081B" w:rsidRPr="006579BB">
        <w:rPr>
          <w:rFonts w:ascii="Times New Roman" w:hAnsi="Times New Roman" w:cs="Times New Roman"/>
          <w:sz w:val="24"/>
          <w:szCs w:val="24"/>
        </w:rPr>
        <w:t xml:space="preserve"> </w:t>
      </w:r>
      <w:r w:rsidR="00F6081B" w:rsidRPr="006579BB">
        <w:rPr>
          <w:rFonts w:ascii="Times New Roman" w:hAnsi="Times New Roman" w:cs="Times New Roman"/>
          <w:sz w:val="24"/>
          <w:szCs w:val="24"/>
        </w:rPr>
        <w:lastRenderedPageBreak/>
        <w:t xml:space="preserve">combined. </w:t>
      </w:r>
      <w:r w:rsidR="00826963" w:rsidRPr="006579BB">
        <w:rPr>
          <w:rFonts w:ascii="Times New Roman" w:hAnsi="Times New Roman" w:cs="Times New Roman"/>
          <w:sz w:val="24"/>
          <w:szCs w:val="24"/>
        </w:rPr>
        <w:t>After I see him sleeping, I</w:t>
      </w:r>
      <w:r w:rsidR="00395081" w:rsidRPr="006579BB">
        <w:rPr>
          <w:rFonts w:ascii="Times New Roman" w:hAnsi="Times New Roman" w:cs="Times New Roman"/>
          <w:sz w:val="24"/>
          <w:szCs w:val="24"/>
        </w:rPr>
        <w:t xml:space="preserve"> usually</w:t>
      </w:r>
      <w:r w:rsidR="00826963" w:rsidRPr="006579BB">
        <w:rPr>
          <w:rFonts w:ascii="Times New Roman" w:hAnsi="Times New Roman" w:cs="Times New Roman"/>
          <w:sz w:val="24"/>
          <w:szCs w:val="24"/>
        </w:rPr>
        <w:t xml:space="preserve"> return </w:t>
      </w:r>
      <w:r w:rsidR="00395081" w:rsidRPr="006579BB">
        <w:rPr>
          <w:rFonts w:ascii="Times New Roman" w:hAnsi="Times New Roman" w:cs="Times New Roman"/>
          <w:sz w:val="24"/>
          <w:szCs w:val="24"/>
        </w:rPr>
        <w:t xml:space="preserve">to the other room to try and sleep myself if I’m not watching the TV. He gets up around twelve to get a glass of water sometimes. I like meeting him in </w:t>
      </w:r>
      <w:r w:rsidR="008A1B58" w:rsidRPr="006579BB">
        <w:rPr>
          <w:rFonts w:ascii="Times New Roman" w:hAnsi="Times New Roman" w:cs="Times New Roman"/>
          <w:sz w:val="24"/>
          <w:szCs w:val="24"/>
        </w:rPr>
        <w:t>the dark. H</w:t>
      </w:r>
      <w:r w:rsidR="00070CBD" w:rsidRPr="006579BB">
        <w:rPr>
          <w:rFonts w:ascii="Times New Roman" w:hAnsi="Times New Roman" w:cs="Times New Roman"/>
          <w:sz w:val="24"/>
          <w:szCs w:val="24"/>
        </w:rPr>
        <w:t>e is uninhibited</w:t>
      </w:r>
      <w:r w:rsidR="00044E7B" w:rsidRPr="006579BB">
        <w:rPr>
          <w:rFonts w:ascii="Times New Roman" w:hAnsi="Times New Roman" w:cs="Times New Roman"/>
          <w:sz w:val="24"/>
          <w:szCs w:val="24"/>
        </w:rPr>
        <w:t xml:space="preserve"> by pretense</w:t>
      </w:r>
      <w:r w:rsidR="00395081" w:rsidRPr="006579BB">
        <w:rPr>
          <w:rFonts w:ascii="Times New Roman" w:hAnsi="Times New Roman" w:cs="Times New Roman"/>
          <w:sz w:val="24"/>
          <w:szCs w:val="24"/>
        </w:rPr>
        <w:t xml:space="preserve">. Once I sat him down and asked him how he was doing. </w:t>
      </w:r>
      <w:r w:rsidR="00005106" w:rsidRPr="006579BB">
        <w:rPr>
          <w:rFonts w:ascii="Times New Roman" w:hAnsi="Times New Roman" w:cs="Times New Roman"/>
          <w:sz w:val="24"/>
          <w:szCs w:val="24"/>
        </w:rPr>
        <w:t xml:space="preserve">He is doing much better. </w:t>
      </w:r>
    </w:p>
    <w:p w14:paraId="3A91C0EC" w14:textId="77777777" w:rsidR="00005106" w:rsidRPr="006579BB" w:rsidRDefault="00005106"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Love, </w:t>
      </w:r>
    </w:p>
    <w:p w14:paraId="04A2FA80" w14:textId="77777777" w:rsidR="00005106" w:rsidRPr="006579BB" w:rsidRDefault="00005106"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ab/>
      </w:r>
      <w:proofErr w:type="spellStart"/>
      <w:r w:rsidRPr="006579BB">
        <w:rPr>
          <w:rFonts w:ascii="Times New Roman" w:hAnsi="Times New Roman" w:cs="Times New Roman"/>
          <w:sz w:val="24"/>
          <w:szCs w:val="24"/>
        </w:rPr>
        <w:t>Nafisa</w:t>
      </w:r>
      <w:proofErr w:type="spellEnd"/>
      <w:r w:rsidRPr="006579BB">
        <w:rPr>
          <w:rFonts w:ascii="Times New Roman" w:hAnsi="Times New Roman" w:cs="Times New Roman"/>
          <w:sz w:val="24"/>
          <w:szCs w:val="24"/>
        </w:rPr>
        <w:t xml:space="preserve"> </w:t>
      </w:r>
    </w:p>
    <w:p w14:paraId="7B70AF07" w14:textId="77777777" w:rsidR="00CF6DCA" w:rsidRPr="006579BB" w:rsidRDefault="00CF6DCA" w:rsidP="00705295">
      <w:pPr>
        <w:spacing w:line="480" w:lineRule="auto"/>
        <w:rPr>
          <w:rFonts w:ascii="Times New Roman" w:hAnsi="Times New Roman" w:cs="Times New Roman"/>
          <w:sz w:val="24"/>
          <w:szCs w:val="24"/>
        </w:rPr>
      </w:pPr>
    </w:p>
    <w:p w14:paraId="2CF79807" w14:textId="77777777" w:rsidR="00705295" w:rsidRPr="006579BB" w:rsidRDefault="00705295" w:rsidP="00705295">
      <w:pPr>
        <w:spacing w:line="480" w:lineRule="auto"/>
        <w:rPr>
          <w:rFonts w:ascii="Times New Roman" w:hAnsi="Times New Roman" w:cs="Times New Roman"/>
          <w:sz w:val="24"/>
          <w:szCs w:val="24"/>
        </w:rPr>
      </w:pPr>
    </w:p>
    <w:p w14:paraId="31902161" w14:textId="77777777" w:rsidR="00632C6D" w:rsidRPr="006579BB" w:rsidRDefault="00632C6D" w:rsidP="00705295">
      <w:pPr>
        <w:spacing w:line="480" w:lineRule="auto"/>
        <w:jc w:val="center"/>
        <w:rPr>
          <w:rFonts w:ascii="Times New Roman" w:hAnsi="Times New Roman" w:cs="Times New Roman"/>
          <w:sz w:val="24"/>
          <w:szCs w:val="24"/>
        </w:rPr>
      </w:pPr>
    </w:p>
    <w:p w14:paraId="015D621B" w14:textId="77777777" w:rsidR="00AA2AAA" w:rsidRPr="006579BB" w:rsidRDefault="00AA2AAA" w:rsidP="00705295">
      <w:pPr>
        <w:spacing w:line="480" w:lineRule="auto"/>
        <w:jc w:val="center"/>
        <w:rPr>
          <w:rFonts w:ascii="Times New Roman" w:hAnsi="Times New Roman" w:cs="Times New Roman"/>
          <w:sz w:val="24"/>
          <w:szCs w:val="24"/>
        </w:rPr>
      </w:pPr>
    </w:p>
    <w:p w14:paraId="76894D71" w14:textId="77777777" w:rsidR="00AA2AAA" w:rsidRPr="006579BB" w:rsidRDefault="00AA2AAA" w:rsidP="00705295">
      <w:pPr>
        <w:spacing w:line="480" w:lineRule="auto"/>
        <w:jc w:val="center"/>
        <w:rPr>
          <w:rFonts w:ascii="Times New Roman" w:hAnsi="Times New Roman" w:cs="Times New Roman"/>
          <w:sz w:val="24"/>
          <w:szCs w:val="24"/>
        </w:rPr>
      </w:pPr>
    </w:p>
    <w:p w14:paraId="0C6CEBA1" w14:textId="77777777" w:rsidR="00AA2AAA" w:rsidRPr="006579BB" w:rsidRDefault="00AA2AAA" w:rsidP="00705295">
      <w:pPr>
        <w:spacing w:line="480" w:lineRule="auto"/>
        <w:jc w:val="center"/>
        <w:rPr>
          <w:rFonts w:ascii="Times New Roman" w:hAnsi="Times New Roman" w:cs="Times New Roman"/>
          <w:sz w:val="24"/>
          <w:szCs w:val="24"/>
        </w:rPr>
      </w:pPr>
    </w:p>
    <w:p w14:paraId="49983D01" w14:textId="77777777" w:rsidR="00AA2AAA" w:rsidRDefault="00AA2AAA" w:rsidP="00705295">
      <w:pPr>
        <w:spacing w:line="480" w:lineRule="auto"/>
        <w:jc w:val="center"/>
        <w:rPr>
          <w:rFonts w:ascii="Times New Roman" w:hAnsi="Times New Roman" w:cs="Times New Roman"/>
          <w:sz w:val="24"/>
          <w:szCs w:val="24"/>
        </w:rPr>
      </w:pPr>
    </w:p>
    <w:p w14:paraId="70692E12" w14:textId="77777777" w:rsidR="009B7C0F" w:rsidRDefault="009B7C0F" w:rsidP="00705295">
      <w:pPr>
        <w:spacing w:line="480" w:lineRule="auto"/>
        <w:jc w:val="center"/>
        <w:rPr>
          <w:rFonts w:ascii="Times New Roman" w:hAnsi="Times New Roman" w:cs="Times New Roman"/>
          <w:sz w:val="24"/>
          <w:szCs w:val="24"/>
        </w:rPr>
      </w:pPr>
    </w:p>
    <w:p w14:paraId="0E195929" w14:textId="77777777" w:rsidR="009B7C0F" w:rsidRDefault="009B7C0F" w:rsidP="00705295">
      <w:pPr>
        <w:spacing w:line="480" w:lineRule="auto"/>
        <w:jc w:val="center"/>
        <w:rPr>
          <w:rFonts w:ascii="Times New Roman" w:hAnsi="Times New Roman" w:cs="Times New Roman"/>
          <w:sz w:val="24"/>
          <w:szCs w:val="24"/>
        </w:rPr>
      </w:pPr>
    </w:p>
    <w:p w14:paraId="7D7E2DAB" w14:textId="77777777" w:rsidR="009B7C0F" w:rsidRDefault="009B7C0F" w:rsidP="00705295">
      <w:pPr>
        <w:spacing w:line="480" w:lineRule="auto"/>
        <w:jc w:val="center"/>
        <w:rPr>
          <w:rFonts w:ascii="Times New Roman" w:hAnsi="Times New Roman" w:cs="Times New Roman"/>
          <w:sz w:val="24"/>
          <w:szCs w:val="24"/>
        </w:rPr>
      </w:pPr>
    </w:p>
    <w:p w14:paraId="6CAAE6AA" w14:textId="77777777" w:rsidR="009B7C0F" w:rsidRDefault="009B7C0F" w:rsidP="00705295">
      <w:pPr>
        <w:spacing w:line="480" w:lineRule="auto"/>
        <w:jc w:val="center"/>
        <w:rPr>
          <w:rFonts w:ascii="Times New Roman" w:hAnsi="Times New Roman" w:cs="Times New Roman"/>
          <w:sz w:val="24"/>
          <w:szCs w:val="24"/>
        </w:rPr>
      </w:pPr>
    </w:p>
    <w:p w14:paraId="735FF72C" w14:textId="77777777" w:rsidR="009B7C0F" w:rsidRDefault="009B7C0F" w:rsidP="00705295">
      <w:pPr>
        <w:spacing w:line="480" w:lineRule="auto"/>
        <w:jc w:val="center"/>
        <w:rPr>
          <w:rFonts w:ascii="Times New Roman" w:hAnsi="Times New Roman" w:cs="Times New Roman"/>
          <w:sz w:val="24"/>
          <w:szCs w:val="24"/>
        </w:rPr>
      </w:pPr>
    </w:p>
    <w:p w14:paraId="439A5715" w14:textId="77777777" w:rsidR="009B7C0F" w:rsidRPr="006579BB" w:rsidRDefault="009B7C0F" w:rsidP="00705295">
      <w:pPr>
        <w:spacing w:line="480" w:lineRule="auto"/>
        <w:jc w:val="center"/>
        <w:rPr>
          <w:rFonts w:ascii="Times New Roman" w:hAnsi="Times New Roman" w:cs="Times New Roman"/>
          <w:sz w:val="24"/>
          <w:szCs w:val="24"/>
        </w:rPr>
      </w:pPr>
    </w:p>
    <w:p w14:paraId="130BA376" w14:textId="77777777" w:rsidR="00395081" w:rsidRPr="006579BB" w:rsidRDefault="00395081"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lastRenderedPageBreak/>
        <w:t xml:space="preserve">“I’m half asleep, mummy, can we do this some other time?” </w:t>
      </w:r>
    </w:p>
    <w:p w14:paraId="408AAFBF" w14:textId="77777777" w:rsidR="00287718" w:rsidRPr="006579BB" w:rsidRDefault="00395081"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No, no, no, let’s do this now.</w:t>
      </w:r>
      <w:r w:rsidR="0010701F" w:rsidRPr="006579BB">
        <w:rPr>
          <w:rFonts w:ascii="Times New Roman" w:hAnsi="Times New Roman" w:cs="Times New Roman"/>
          <w:sz w:val="24"/>
          <w:szCs w:val="24"/>
        </w:rPr>
        <w:t>” I told him. “</w:t>
      </w:r>
      <w:r w:rsidRPr="006579BB">
        <w:rPr>
          <w:rFonts w:ascii="Times New Roman" w:hAnsi="Times New Roman" w:cs="Times New Roman"/>
          <w:sz w:val="24"/>
          <w:szCs w:val="24"/>
        </w:rPr>
        <w:t xml:space="preserve">Don’t go to work tomorrow </w:t>
      </w:r>
      <w:r w:rsidR="008A1B58" w:rsidRPr="006579BB">
        <w:rPr>
          <w:rFonts w:ascii="Times New Roman" w:hAnsi="Times New Roman" w:cs="Times New Roman"/>
          <w:sz w:val="24"/>
          <w:szCs w:val="24"/>
        </w:rPr>
        <w:t>if you’re tired. B</w:t>
      </w:r>
      <w:r w:rsidR="00E832CB" w:rsidRPr="006579BB">
        <w:rPr>
          <w:rFonts w:ascii="Times New Roman" w:hAnsi="Times New Roman" w:cs="Times New Roman"/>
          <w:sz w:val="24"/>
          <w:szCs w:val="24"/>
        </w:rPr>
        <w:t>ut talk to me</w:t>
      </w:r>
      <w:r w:rsidRPr="006579BB">
        <w:rPr>
          <w:rFonts w:ascii="Times New Roman" w:hAnsi="Times New Roman" w:cs="Times New Roman"/>
          <w:sz w:val="24"/>
          <w:szCs w:val="24"/>
        </w:rPr>
        <w:t xml:space="preserve">.” </w:t>
      </w:r>
      <w:r w:rsidR="00F04A7F" w:rsidRPr="006579BB">
        <w:rPr>
          <w:rFonts w:ascii="Times New Roman" w:hAnsi="Times New Roman" w:cs="Times New Roman"/>
          <w:sz w:val="24"/>
          <w:szCs w:val="24"/>
        </w:rPr>
        <w:t>I hugged him. H</w:t>
      </w:r>
      <w:r w:rsidRPr="006579BB">
        <w:rPr>
          <w:rFonts w:ascii="Times New Roman" w:hAnsi="Times New Roman" w:cs="Times New Roman"/>
          <w:sz w:val="24"/>
          <w:szCs w:val="24"/>
        </w:rPr>
        <w:t>e resisted but ultimately stay</w:t>
      </w:r>
      <w:r w:rsidR="00F04A7F" w:rsidRPr="006579BB">
        <w:rPr>
          <w:rFonts w:ascii="Times New Roman" w:hAnsi="Times New Roman" w:cs="Times New Roman"/>
          <w:sz w:val="24"/>
          <w:szCs w:val="24"/>
        </w:rPr>
        <w:t>ed</w:t>
      </w:r>
      <w:r w:rsidR="00E832CB" w:rsidRPr="006579BB">
        <w:rPr>
          <w:rFonts w:ascii="Times New Roman" w:hAnsi="Times New Roman" w:cs="Times New Roman"/>
          <w:sz w:val="24"/>
          <w:szCs w:val="24"/>
        </w:rPr>
        <w:t>, hugging me back</w:t>
      </w:r>
      <w:r w:rsidRPr="006579BB">
        <w:rPr>
          <w:rFonts w:ascii="Times New Roman" w:hAnsi="Times New Roman" w:cs="Times New Roman"/>
          <w:sz w:val="24"/>
          <w:szCs w:val="24"/>
        </w:rPr>
        <w:t xml:space="preserve">, placing his chin next to my neck. </w:t>
      </w:r>
      <w:r w:rsidR="00E832CB" w:rsidRPr="006579BB">
        <w:rPr>
          <w:rFonts w:ascii="Times New Roman" w:hAnsi="Times New Roman" w:cs="Times New Roman"/>
          <w:sz w:val="24"/>
          <w:szCs w:val="24"/>
        </w:rPr>
        <w:t xml:space="preserve">He began </w:t>
      </w:r>
      <w:r w:rsidR="008D6FB3" w:rsidRPr="006579BB">
        <w:rPr>
          <w:rFonts w:ascii="Times New Roman" w:hAnsi="Times New Roman" w:cs="Times New Roman"/>
          <w:sz w:val="24"/>
          <w:szCs w:val="24"/>
        </w:rPr>
        <w:t>t</w:t>
      </w:r>
      <w:r w:rsidR="002E3AA7" w:rsidRPr="006579BB">
        <w:rPr>
          <w:rFonts w:ascii="Times New Roman" w:hAnsi="Times New Roman" w:cs="Times New Roman"/>
          <w:sz w:val="24"/>
          <w:szCs w:val="24"/>
        </w:rPr>
        <w:t>o cry, s</w:t>
      </w:r>
      <w:r w:rsidR="008D6FB3" w:rsidRPr="006579BB">
        <w:rPr>
          <w:rFonts w:ascii="Times New Roman" w:hAnsi="Times New Roman" w:cs="Times New Roman"/>
          <w:sz w:val="24"/>
          <w:szCs w:val="24"/>
        </w:rPr>
        <w:t xml:space="preserve">oftly before, sniffing, but then frowning to stop his tears from plummeting </w:t>
      </w:r>
      <w:r w:rsidR="00F04A7F" w:rsidRPr="006579BB">
        <w:rPr>
          <w:rFonts w:ascii="Times New Roman" w:hAnsi="Times New Roman" w:cs="Times New Roman"/>
          <w:sz w:val="24"/>
          <w:szCs w:val="24"/>
        </w:rPr>
        <w:t xml:space="preserve">down his cheeks. </w:t>
      </w:r>
    </w:p>
    <w:p w14:paraId="23850FF9" w14:textId="77777777" w:rsidR="00395081" w:rsidRPr="006579BB" w:rsidRDefault="00287718"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It’s alright</w:t>
      </w:r>
      <w:r w:rsidR="008A1B58" w:rsidRPr="006579BB">
        <w:rPr>
          <w:rFonts w:ascii="Times New Roman" w:hAnsi="Times New Roman" w:cs="Times New Roman"/>
          <w:sz w:val="24"/>
          <w:szCs w:val="24"/>
        </w:rPr>
        <w:t>.</w:t>
      </w:r>
      <w:r w:rsidRPr="006579BB">
        <w:rPr>
          <w:rFonts w:ascii="Times New Roman" w:hAnsi="Times New Roman" w:cs="Times New Roman"/>
          <w:sz w:val="24"/>
          <w:szCs w:val="24"/>
        </w:rPr>
        <w:t xml:space="preserve"> </w:t>
      </w:r>
      <w:r w:rsidR="008A1B58" w:rsidRPr="006579BB">
        <w:rPr>
          <w:rFonts w:ascii="Times New Roman" w:hAnsi="Times New Roman" w:cs="Times New Roman"/>
          <w:sz w:val="24"/>
          <w:szCs w:val="24"/>
        </w:rPr>
        <w:t>I</w:t>
      </w:r>
      <w:r w:rsidRPr="006579BB">
        <w:rPr>
          <w:rFonts w:ascii="Times New Roman" w:hAnsi="Times New Roman" w:cs="Times New Roman"/>
          <w:sz w:val="24"/>
          <w:szCs w:val="24"/>
        </w:rPr>
        <w:t>t was always alright.”</w:t>
      </w:r>
      <w:r w:rsidR="00EF1625" w:rsidRPr="006579BB">
        <w:rPr>
          <w:rFonts w:ascii="Times New Roman" w:hAnsi="Times New Roman" w:cs="Times New Roman"/>
          <w:sz w:val="24"/>
          <w:szCs w:val="24"/>
        </w:rPr>
        <w:t xml:space="preserve"> </w:t>
      </w:r>
      <w:r w:rsidR="00F04A7F" w:rsidRPr="006579BB">
        <w:rPr>
          <w:rFonts w:ascii="Times New Roman" w:hAnsi="Times New Roman" w:cs="Times New Roman"/>
          <w:sz w:val="24"/>
          <w:szCs w:val="24"/>
        </w:rPr>
        <w:t>We were both lookin</w:t>
      </w:r>
      <w:r w:rsidR="007D5ABD" w:rsidRPr="006579BB">
        <w:rPr>
          <w:rFonts w:ascii="Times New Roman" w:hAnsi="Times New Roman" w:cs="Times New Roman"/>
          <w:sz w:val="24"/>
          <w:szCs w:val="24"/>
        </w:rPr>
        <w:t xml:space="preserve">g at walls, holding each other, </w:t>
      </w:r>
      <w:r w:rsidR="009057DD" w:rsidRPr="006579BB">
        <w:rPr>
          <w:rFonts w:ascii="Times New Roman" w:hAnsi="Times New Roman" w:cs="Times New Roman"/>
          <w:sz w:val="24"/>
          <w:szCs w:val="24"/>
        </w:rPr>
        <w:t xml:space="preserve">each </w:t>
      </w:r>
      <w:r w:rsidR="00F026C4" w:rsidRPr="006579BB">
        <w:rPr>
          <w:rFonts w:ascii="Times New Roman" w:hAnsi="Times New Roman" w:cs="Times New Roman"/>
          <w:sz w:val="24"/>
          <w:szCs w:val="24"/>
        </w:rPr>
        <w:t xml:space="preserve">hoping not to fail </w:t>
      </w:r>
      <w:r w:rsidR="00515EA1" w:rsidRPr="006579BB">
        <w:rPr>
          <w:rFonts w:ascii="Times New Roman" w:hAnsi="Times New Roman" w:cs="Times New Roman"/>
          <w:sz w:val="24"/>
          <w:szCs w:val="24"/>
        </w:rPr>
        <w:t xml:space="preserve">the other. </w:t>
      </w:r>
      <w:r w:rsidR="00F026C4" w:rsidRPr="006579BB">
        <w:rPr>
          <w:rFonts w:ascii="Times New Roman" w:hAnsi="Times New Roman" w:cs="Times New Roman"/>
          <w:sz w:val="24"/>
          <w:szCs w:val="24"/>
        </w:rPr>
        <w:t xml:space="preserve"> </w:t>
      </w:r>
    </w:p>
    <w:p w14:paraId="42C29847" w14:textId="77777777" w:rsidR="007C297A" w:rsidRPr="006579BB" w:rsidRDefault="00287718"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 </w:t>
      </w:r>
      <w:r w:rsidR="007C297A" w:rsidRPr="006579BB">
        <w:rPr>
          <w:rFonts w:ascii="Times New Roman" w:hAnsi="Times New Roman" w:cs="Times New Roman"/>
          <w:sz w:val="24"/>
          <w:szCs w:val="24"/>
        </w:rPr>
        <w:t>“I want to</w:t>
      </w:r>
      <w:r w:rsidR="004C422D" w:rsidRPr="006579BB">
        <w:rPr>
          <w:rFonts w:ascii="Times New Roman" w:hAnsi="Times New Roman" w:cs="Times New Roman"/>
          <w:sz w:val="24"/>
          <w:szCs w:val="24"/>
        </w:rPr>
        <w:t xml:space="preserve"> live</w:t>
      </w:r>
      <w:r w:rsidR="007C297A" w:rsidRPr="006579BB">
        <w:rPr>
          <w:rFonts w:ascii="Times New Roman" w:hAnsi="Times New Roman" w:cs="Times New Roman"/>
          <w:sz w:val="24"/>
          <w:szCs w:val="24"/>
        </w:rPr>
        <w:t>, I r</w:t>
      </w:r>
      <w:r w:rsidR="00CF6DCA" w:rsidRPr="006579BB">
        <w:rPr>
          <w:rFonts w:ascii="Times New Roman" w:hAnsi="Times New Roman" w:cs="Times New Roman"/>
          <w:sz w:val="24"/>
          <w:szCs w:val="24"/>
        </w:rPr>
        <w:t>eally want to, but what for? It</w:t>
      </w:r>
      <w:r w:rsidR="0002615F" w:rsidRPr="006579BB">
        <w:rPr>
          <w:rFonts w:ascii="Times New Roman" w:hAnsi="Times New Roman" w:cs="Times New Roman"/>
          <w:sz w:val="24"/>
          <w:szCs w:val="24"/>
        </w:rPr>
        <w:t xml:space="preserve"> </w:t>
      </w:r>
      <w:r w:rsidR="007C297A" w:rsidRPr="006579BB">
        <w:rPr>
          <w:rFonts w:ascii="Times New Roman" w:hAnsi="Times New Roman" w:cs="Times New Roman"/>
          <w:sz w:val="24"/>
          <w:szCs w:val="24"/>
        </w:rPr>
        <w:t xml:space="preserve">seems the same to me, </w:t>
      </w:r>
      <w:r w:rsidR="004C422D" w:rsidRPr="006579BB">
        <w:rPr>
          <w:rFonts w:ascii="Times New Roman" w:hAnsi="Times New Roman" w:cs="Times New Roman"/>
          <w:sz w:val="24"/>
          <w:szCs w:val="24"/>
        </w:rPr>
        <w:t>every day</w:t>
      </w:r>
      <w:r w:rsidR="007C297A" w:rsidRPr="006579BB">
        <w:rPr>
          <w:rFonts w:ascii="Times New Roman" w:hAnsi="Times New Roman" w:cs="Times New Roman"/>
          <w:sz w:val="24"/>
          <w:szCs w:val="24"/>
        </w:rPr>
        <w:t xml:space="preserve">.” </w:t>
      </w:r>
    </w:p>
    <w:p w14:paraId="3E58A6F2" w14:textId="77777777" w:rsidR="007C297A" w:rsidRPr="006579BB" w:rsidRDefault="007C297A"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w:t>
      </w:r>
      <w:r w:rsidR="004C422D" w:rsidRPr="006579BB">
        <w:rPr>
          <w:rFonts w:ascii="Times New Roman" w:hAnsi="Times New Roman" w:cs="Times New Roman"/>
          <w:sz w:val="24"/>
          <w:szCs w:val="24"/>
        </w:rPr>
        <w:t xml:space="preserve">You live for me and I’ll live for you. What’s so hard about that?” </w:t>
      </w:r>
    </w:p>
    <w:p w14:paraId="6A0972DE" w14:textId="77777777" w:rsidR="004C422D" w:rsidRPr="006579BB" w:rsidRDefault="004C422D"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w:t>
      </w:r>
      <w:r w:rsidR="00C4447C" w:rsidRPr="006579BB">
        <w:rPr>
          <w:rFonts w:ascii="Times New Roman" w:hAnsi="Times New Roman" w:cs="Times New Roman"/>
          <w:sz w:val="24"/>
          <w:szCs w:val="24"/>
        </w:rPr>
        <w:t xml:space="preserve">What happens when you go?” </w:t>
      </w:r>
    </w:p>
    <w:p w14:paraId="0788B081" w14:textId="77777777" w:rsidR="002E3AA7" w:rsidRPr="006579BB" w:rsidRDefault="002E3AA7"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Have you thought about what happen</w:t>
      </w:r>
      <w:r w:rsidR="00EF1625" w:rsidRPr="006579BB">
        <w:rPr>
          <w:rFonts w:ascii="Times New Roman" w:hAnsi="Times New Roman" w:cs="Times New Roman"/>
          <w:sz w:val="24"/>
          <w:szCs w:val="24"/>
        </w:rPr>
        <w:t>s</w:t>
      </w:r>
      <w:r w:rsidRPr="006579BB">
        <w:rPr>
          <w:rFonts w:ascii="Times New Roman" w:hAnsi="Times New Roman" w:cs="Times New Roman"/>
          <w:sz w:val="24"/>
          <w:szCs w:val="24"/>
        </w:rPr>
        <w:t xml:space="preserve"> to me if you go?”</w:t>
      </w:r>
    </w:p>
    <w:p w14:paraId="21E7F006" w14:textId="77777777" w:rsidR="00D53B69" w:rsidRPr="006579BB" w:rsidRDefault="002D212C"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I</w:t>
      </w:r>
      <w:r w:rsidR="00EF1625" w:rsidRPr="006579BB">
        <w:rPr>
          <w:rFonts w:ascii="Times New Roman" w:hAnsi="Times New Roman" w:cs="Times New Roman"/>
          <w:sz w:val="24"/>
          <w:szCs w:val="24"/>
        </w:rPr>
        <w:t xml:space="preserve"> asked him if we could all go to Goa but he said he had </w:t>
      </w:r>
      <w:proofErr w:type="gramStart"/>
      <w:r w:rsidR="00EF1625" w:rsidRPr="006579BB">
        <w:rPr>
          <w:rFonts w:ascii="Times New Roman" w:hAnsi="Times New Roman" w:cs="Times New Roman"/>
          <w:sz w:val="24"/>
          <w:szCs w:val="24"/>
        </w:rPr>
        <w:t>work</w:t>
      </w:r>
      <w:proofErr w:type="gramEnd"/>
      <w:r w:rsidR="00EF1625" w:rsidRPr="006579BB">
        <w:rPr>
          <w:rFonts w:ascii="Times New Roman" w:hAnsi="Times New Roman" w:cs="Times New Roman"/>
          <w:sz w:val="24"/>
          <w:szCs w:val="24"/>
        </w:rPr>
        <w:t xml:space="preserve"> that weekend. But then on Friday </w:t>
      </w:r>
      <w:r w:rsidR="00CB3F41" w:rsidRPr="006579BB">
        <w:rPr>
          <w:rFonts w:ascii="Times New Roman" w:hAnsi="Times New Roman" w:cs="Times New Roman"/>
          <w:sz w:val="24"/>
          <w:szCs w:val="24"/>
        </w:rPr>
        <w:t xml:space="preserve">morning </w:t>
      </w:r>
      <w:r w:rsidR="00420946" w:rsidRPr="006579BB">
        <w:rPr>
          <w:rFonts w:ascii="Times New Roman" w:hAnsi="Times New Roman" w:cs="Times New Roman"/>
          <w:sz w:val="24"/>
          <w:szCs w:val="24"/>
        </w:rPr>
        <w:t>while having tea</w:t>
      </w:r>
      <w:r w:rsidR="00C62FB9" w:rsidRPr="006579BB">
        <w:rPr>
          <w:rFonts w:ascii="Times New Roman" w:hAnsi="Times New Roman" w:cs="Times New Roman"/>
          <w:sz w:val="24"/>
          <w:szCs w:val="24"/>
        </w:rPr>
        <w:t>,</w:t>
      </w:r>
      <w:r w:rsidR="00420946" w:rsidRPr="006579BB">
        <w:rPr>
          <w:rFonts w:ascii="Times New Roman" w:hAnsi="Times New Roman" w:cs="Times New Roman"/>
          <w:sz w:val="24"/>
          <w:szCs w:val="24"/>
        </w:rPr>
        <w:t xml:space="preserve"> </w:t>
      </w:r>
      <w:r w:rsidR="00C62FB9" w:rsidRPr="006579BB">
        <w:rPr>
          <w:rFonts w:ascii="Times New Roman" w:hAnsi="Times New Roman" w:cs="Times New Roman"/>
          <w:sz w:val="24"/>
          <w:szCs w:val="24"/>
        </w:rPr>
        <w:t xml:space="preserve">he </w:t>
      </w:r>
      <w:r w:rsidR="00EF1625" w:rsidRPr="006579BB">
        <w:rPr>
          <w:rFonts w:ascii="Times New Roman" w:hAnsi="Times New Roman" w:cs="Times New Roman"/>
          <w:sz w:val="24"/>
          <w:szCs w:val="24"/>
        </w:rPr>
        <w:t xml:space="preserve">told me he was </w:t>
      </w:r>
      <w:r w:rsidR="00EC196A" w:rsidRPr="006579BB">
        <w:rPr>
          <w:rFonts w:ascii="Times New Roman" w:hAnsi="Times New Roman" w:cs="Times New Roman"/>
          <w:sz w:val="24"/>
          <w:szCs w:val="24"/>
        </w:rPr>
        <w:t>going to</w:t>
      </w:r>
      <w:r w:rsidR="00EF1625" w:rsidRPr="006579BB">
        <w:rPr>
          <w:rFonts w:ascii="Times New Roman" w:hAnsi="Times New Roman" w:cs="Times New Roman"/>
          <w:sz w:val="24"/>
          <w:szCs w:val="24"/>
        </w:rPr>
        <w:t xml:space="preserve"> Pune to visit his friend for a bachelor’s party. I knew he would enjoy </w:t>
      </w:r>
      <w:r w:rsidR="00757768" w:rsidRPr="006579BB">
        <w:rPr>
          <w:rFonts w:ascii="Times New Roman" w:hAnsi="Times New Roman" w:cs="Times New Roman"/>
          <w:sz w:val="24"/>
          <w:szCs w:val="24"/>
        </w:rPr>
        <w:t>the party</w:t>
      </w:r>
      <w:r w:rsidR="006C2CC4" w:rsidRPr="006579BB">
        <w:rPr>
          <w:rFonts w:ascii="Times New Roman" w:hAnsi="Times New Roman" w:cs="Times New Roman"/>
          <w:sz w:val="24"/>
          <w:szCs w:val="24"/>
        </w:rPr>
        <w:t>—</w:t>
      </w:r>
      <w:r w:rsidR="00757768" w:rsidRPr="006579BB">
        <w:rPr>
          <w:rFonts w:ascii="Times New Roman" w:hAnsi="Times New Roman" w:cs="Times New Roman"/>
          <w:sz w:val="24"/>
          <w:szCs w:val="24"/>
        </w:rPr>
        <w:t>I wish he could party his entire l</w:t>
      </w:r>
      <w:r w:rsidR="006C2CC4" w:rsidRPr="006579BB">
        <w:rPr>
          <w:rFonts w:ascii="Times New Roman" w:hAnsi="Times New Roman" w:cs="Times New Roman"/>
          <w:sz w:val="24"/>
          <w:szCs w:val="24"/>
        </w:rPr>
        <w:t>ife if that kept him happy—</w:t>
      </w:r>
      <w:r w:rsidR="00757768" w:rsidRPr="006579BB">
        <w:rPr>
          <w:rFonts w:ascii="Times New Roman" w:hAnsi="Times New Roman" w:cs="Times New Roman"/>
          <w:sz w:val="24"/>
          <w:szCs w:val="24"/>
        </w:rPr>
        <w:t xml:space="preserve">but </w:t>
      </w:r>
      <w:r w:rsidR="00EF1625" w:rsidRPr="006579BB">
        <w:rPr>
          <w:rFonts w:ascii="Times New Roman" w:hAnsi="Times New Roman" w:cs="Times New Roman"/>
          <w:sz w:val="24"/>
          <w:szCs w:val="24"/>
        </w:rPr>
        <w:t>it hurt me</w:t>
      </w:r>
      <w:r w:rsidR="00B32745" w:rsidRPr="006579BB">
        <w:rPr>
          <w:rFonts w:ascii="Times New Roman" w:hAnsi="Times New Roman" w:cs="Times New Roman"/>
          <w:sz w:val="24"/>
          <w:szCs w:val="24"/>
        </w:rPr>
        <w:t xml:space="preserve">, at least for the </w:t>
      </w:r>
      <w:r w:rsidR="00960E74" w:rsidRPr="006579BB">
        <w:rPr>
          <w:rFonts w:ascii="Times New Roman" w:hAnsi="Times New Roman" w:cs="Times New Roman"/>
          <w:sz w:val="24"/>
          <w:szCs w:val="24"/>
        </w:rPr>
        <w:t>while he was away</w:t>
      </w:r>
      <w:r w:rsidR="00757768" w:rsidRPr="006579BB">
        <w:rPr>
          <w:rFonts w:ascii="Times New Roman" w:hAnsi="Times New Roman" w:cs="Times New Roman"/>
          <w:sz w:val="24"/>
          <w:szCs w:val="24"/>
        </w:rPr>
        <w:t>,</w:t>
      </w:r>
      <w:r w:rsidR="00EF1625" w:rsidRPr="006579BB">
        <w:rPr>
          <w:rFonts w:ascii="Times New Roman" w:hAnsi="Times New Roman" w:cs="Times New Roman"/>
          <w:sz w:val="24"/>
          <w:szCs w:val="24"/>
        </w:rPr>
        <w:t xml:space="preserve"> that he didn’t</w:t>
      </w:r>
      <w:r w:rsidR="00333F00" w:rsidRPr="006579BB">
        <w:rPr>
          <w:rFonts w:ascii="Times New Roman" w:hAnsi="Times New Roman" w:cs="Times New Roman"/>
          <w:sz w:val="24"/>
          <w:szCs w:val="24"/>
        </w:rPr>
        <w:t xml:space="preserve"> choose</w:t>
      </w:r>
      <w:r w:rsidR="00051E55" w:rsidRPr="006579BB">
        <w:rPr>
          <w:rFonts w:ascii="Times New Roman" w:hAnsi="Times New Roman" w:cs="Times New Roman"/>
          <w:sz w:val="24"/>
          <w:szCs w:val="24"/>
        </w:rPr>
        <w:t>, didn’t even consider</w:t>
      </w:r>
      <w:r w:rsidR="00333F00" w:rsidRPr="006579BB">
        <w:rPr>
          <w:rFonts w:ascii="Times New Roman" w:hAnsi="Times New Roman" w:cs="Times New Roman"/>
          <w:sz w:val="24"/>
          <w:szCs w:val="24"/>
        </w:rPr>
        <w:t xml:space="preserve"> a holiday with us for that weekend. </w:t>
      </w:r>
      <w:r w:rsidR="0005053E" w:rsidRPr="006579BB">
        <w:rPr>
          <w:rFonts w:ascii="Times New Roman" w:hAnsi="Times New Roman" w:cs="Times New Roman"/>
          <w:sz w:val="24"/>
          <w:szCs w:val="24"/>
        </w:rPr>
        <w:t xml:space="preserve">I felt bad for </w:t>
      </w:r>
      <w:r w:rsidR="00D17985" w:rsidRPr="006579BB">
        <w:rPr>
          <w:rFonts w:ascii="Times New Roman" w:hAnsi="Times New Roman" w:cs="Times New Roman"/>
          <w:sz w:val="24"/>
          <w:szCs w:val="24"/>
        </w:rPr>
        <w:t>Suleiman</w:t>
      </w:r>
      <w:r w:rsidR="0005053E" w:rsidRPr="006579BB">
        <w:rPr>
          <w:rFonts w:ascii="Times New Roman" w:hAnsi="Times New Roman" w:cs="Times New Roman"/>
          <w:sz w:val="24"/>
          <w:szCs w:val="24"/>
        </w:rPr>
        <w:t xml:space="preserve"> and</w:t>
      </w:r>
      <w:r w:rsidR="00333F00" w:rsidRPr="006579BB">
        <w:rPr>
          <w:rFonts w:ascii="Times New Roman" w:hAnsi="Times New Roman" w:cs="Times New Roman"/>
          <w:sz w:val="24"/>
          <w:szCs w:val="24"/>
        </w:rPr>
        <w:t xml:space="preserve"> didn’t tell him about the party. </w:t>
      </w:r>
      <w:r w:rsidR="00043E02" w:rsidRPr="006579BB">
        <w:rPr>
          <w:rFonts w:ascii="Times New Roman" w:hAnsi="Times New Roman" w:cs="Times New Roman"/>
          <w:sz w:val="24"/>
          <w:szCs w:val="24"/>
        </w:rPr>
        <w:t xml:space="preserve">He came back early </w:t>
      </w:r>
      <w:r w:rsidR="00960E74" w:rsidRPr="006579BB">
        <w:rPr>
          <w:rFonts w:ascii="Times New Roman" w:hAnsi="Times New Roman" w:cs="Times New Roman"/>
          <w:sz w:val="24"/>
          <w:szCs w:val="24"/>
        </w:rPr>
        <w:t>that afternoon</w:t>
      </w:r>
      <w:r w:rsidR="00CB3F41" w:rsidRPr="006579BB">
        <w:rPr>
          <w:rFonts w:ascii="Times New Roman" w:hAnsi="Times New Roman" w:cs="Times New Roman"/>
          <w:sz w:val="24"/>
          <w:szCs w:val="24"/>
        </w:rPr>
        <w:t xml:space="preserve"> and began packing for the weekend, folding his expensive kurtas and swimming trunks. </w:t>
      </w:r>
      <w:r w:rsidR="00121E22" w:rsidRPr="006579BB">
        <w:rPr>
          <w:rFonts w:ascii="Times New Roman" w:hAnsi="Times New Roman" w:cs="Times New Roman"/>
          <w:sz w:val="24"/>
          <w:szCs w:val="24"/>
        </w:rPr>
        <w:t xml:space="preserve">The party, it seemed, was </w:t>
      </w:r>
      <w:r w:rsidR="002C3D05" w:rsidRPr="006579BB">
        <w:rPr>
          <w:rFonts w:ascii="Times New Roman" w:hAnsi="Times New Roman" w:cs="Times New Roman"/>
          <w:sz w:val="24"/>
          <w:szCs w:val="24"/>
        </w:rPr>
        <w:t>a</w:t>
      </w:r>
      <w:r w:rsidR="000C1104" w:rsidRPr="006579BB">
        <w:rPr>
          <w:rFonts w:ascii="Times New Roman" w:hAnsi="Times New Roman" w:cs="Times New Roman"/>
          <w:sz w:val="24"/>
          <w:szCs w:val="24"/>
        </w:rPr>
        <w:t>t a place</w:t>
      </w:r>
      <w:r w:rsidR="00D53B69" w:rsidRPr="006579BB">
        <w:rPr>
          <w:rFonts w:ascii="Times New Roman" w:hAnsi="Times New Roman" w:cs="Times New Roman"/>
          <w:sz w:val="24"/>
          <w:szCs w:val="24"/>
        </w:rPr>
        <w:t xml:space="preserve"> with a swimming pool</w:t>
      </w:r>
      <w:r w:rsidR="00BC7500" w:rsidRPr="006579BB">
        <w:rPr>
          <w:rFonts w:ascii="Times New Roman" w:hAnsi="Times New Roman" w:cs="Times New Roman"/>
          <w:sz w:val="24"/>
          <w:szCs w:val="24"/>
        </w:rPr>
        <w:t xml:space="preserve">. </w:t>
      </w:r>
    </w:p>
    <w:p w14:paraId="59EFE1A2" w14:textId="77777777" w:rsidR="00D53B69" w:rsidRPr="006579BB" w:rsidRDefault="00D53B69"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ab/>
        <w:t>“</w:t>
      </w:r>
      <w:r w:rsidR="002D4792" w:rsidRPr="006579BB">
        <w:rPr>
          <w:rFonts w:ascii="Times New Roman" w:hAnsi="Times New Roman" w:cs="Times New Roman"/>
          <w:sz w:val="24"/>
          <w:szCs w:val="24"/>
        </w:rPr>
        <w:t>Remember w</w:t>
      </w:r>
      <w:r w:rsidR="00043E02" w:rsidRPr="006579BB">
        <w:rPr>
          <w:rFonts w:ascii="Times New Roman" w:hAnsi="Times New Roman" w:cs="Times New Roman"/>
          <w:sz w:val="24"/>
          <w:szCs w:val="24"/>
        </w:rPr>
        <w:t>hen I used to take you swimming?</w:t>
      </w:r>
      <w:r w:rsidR="002D4792" w:rsidRPr="006579BB">
        <w:rPr>
          <w:rFonts w:ascii="Times New Roman" w:hAnsi="Times New Roman" w:cs="Times New Roman"/>
          <w:sz w:val="24"/>
          <w:szCs w:val="24"/>
        </w:rPr>
        <w:t xml:space="preserve"> Should I come with you to this ‘bachelor party’ as well?” I laughed. He didn’t. </w:t>
      </w:r>
      <w:r w:rsidRPr="006579BB">
        <w:rPr>
          <w:rFonts w:ascii="Times New Roman" w:hAnsi="Times New Roman" w:cs="Times New Roman"/>
          <w:sz w:val="24"/>
          <w:szCs w:val="24"/>
        </w:rPr>
        <w:t xml:space="preserve"> </w:t>
      </w:r>
    </w:p>
    <w:p w14:paraId="62AFDA51" w14:textId="77777777" w:rsidR="002D4792" w:rsidRPr="006579BB" w:rsidRDefault="00043E02"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ab/>
        <w:t xml:space="preserve">“Oh yeah, </w:t>
      </w:r>
      <w:r w:rsidR="00876693" w:rsidRPr="006579BB">
        <w:rPr>
          <w:rFonts w:ascii="Times New Roman" w:hAnsi="Times New Roman" w:cs="Times New Roman"/>
          <w:sz w:val="24"/>
          <w:szCs w:val="24"/>
        </w:rPr>
        <w:t>why not? W</w:t>
      </w:r>
      <w:r w:rsidR="002D4792" w:rsidRPr="006579BB">
        <w:rPr>
          <w:rFonts w:ascii="Times New Roman" w:hAnsi="Times New Roman" w:cs="Times New Roman"/>
          <w:sz w:val="24"/>
          <w:szCs w:val="24"/>
        </w:rPr>
        <w:t xml:space="preserve">hy don’t you come </w:t>
      </w:r>
      <w:r w:rsidR="00714859" w:rsidRPr="006579BB">
        <w:rPr>
          <w:rFonts w:ascii="Times New Roman" w:hAnsi="Times New Roman" w:cs="Times New Roman"/>
          <w:sz w:val="24"/>
          <w:szCs w:val="24"/>
        </w:rPr>
        <w:t>with me to work as well</w:t>
      </w:r>
      <w:r w:rsidR="002D4792" w:rsidRPr="006579BB">
        <w:rPr>
          <w:rFonts w:ascii="Times New Roman" w:hAnsi="Times New Roman" w:cs="Times New Roman"/>
          <w:sz w:val="24"/>
          <w:szCs w:val="24"/>
        </w:rPr>
        <w:t xml:space="preserve">?” </w:t>
      </w:r>
    </w:p>
    <w:p w14:paraId="0F5746CC" w14:textId="77777777" w:rsidR="006E44F7" w:rsidRPr="006579BB" w:rsidRDefault="002D4792"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lastRenderedPageBreak/>
        <w:tab/>
      </w:r>
      <w:r w:rsidR="00FC1CD6" w:rsidRPr="006579BB">
        <w:rPr>
          <w:rFonts w:ascii="Times New Roman" w:hAnsi="Times New Roman" w:cs="Times New Roman"/>
          <w:sz w:val="24"/>
          <w:szCs w:val="24"/>
        </w:rPr>
        <w:t xml:space="preserve">What if I told him I </w:t>
      </w:r>
      <w:r w:rsidRPr="006579BB">
        <w:rPr>
          <w:rFonts w:ascii="Times New Roman" w:hAnsi="Times New Roman" w:cs="Times New Roman"/>
          <w:sz w:val="24"/>
          <w:szCs w:val="24"/>
        </w:rPr>
        <w:t>h</w:t>
      </w:r>
      <w:r w:rsidR="000C40AC" w:rsidRPr="006579BB">
        <w:rPr>
          <w:rFonts w:ascii="Times New Roman" w:hAnsi="Times New Roman" w:cs="Times New Roman"/>
          <w:sz w:val="24"/>
          <w:szCs w:val="24"/>
        </w:rPr>
        <w:t>ad considered th</w:t>
      </w:r>
      <w:r w:rsidR="00A12BF2" w:rsidRPr="006579BB">
        <w:rPr>
          <w:rFonts w:ascii="Times New Roman" w:hAnsi="Times New Roman" w:cs="Times New Roman"/>
          <w:sz w:val="24"/>
          <w:szCs w:val="24"/>
        </w:rPr>
        <w:t xml:space="preserve">at proposition at great length? </w:t>
      </w:r>
      <w:r w:rsidR="004B507C" w:rsidRPr="006579BB">
        <w:rPr>
          <w:rFonts w:ascii="Times New Roman" w:hAnsi="Times New Roman" w:cs="Times New Roman"/>
          <w:sz w:val="24"/>
          <w:szCs w:val="24"/>
        </w:rPr>
        <w:t>He had told his friends at work that I was in Bombay in the search of an apartment</w:t>
      </w:r>
      <w:r w:rsidR="00043E02" w:rsidRPr="006579BB">
        <w:rPr>
          <w:rFonts w:ascii="Times New Roman" w:hAnsi="Times New Roman" w:cs="Times New Roman"/>
          <w:sz w:val="24"/>
          <w:szCs w:val="24"/>
        </w:rPr>
        <w:t xml:space="preserve"> for myself. </w:t>
      </w:r>
    </w:p>
    <w:p w14:paraId="2243ACC5" w14:textId="77777777" w:rsidR="00A261F6" w:rsidRPr="006579BB" w:rsidRDefault="00A12BF2"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ab/>
        <w:t>“</w:t>
      </w:r>
      <w:r w:rsidR="00646D81" w:rsidRPr="006579BB">
        <w:rPr>
          <w:rFonts w:ascii="Times New Roman" w:hAnsi="Times New Roman" w:cs="Times New Roman"/>
          <w:sz w:val="24"/>
          <w:szCs w:val="24"/>
        </w:rPr>
        <w:t xml:space="preserve">Listen, </w:t>
      </w:r>
      <w:r w:rsidRPr="006579BB">
        <w:rPr>
          <w:rFonts w:ascii="Times New Roman" w:hAnsi="Times New Roman" w:cs="Times New Roman"/>
          <w:sz w:val="24"/>
          <w:szCs w:val="24"/>
        </w:rPr>
        <w:t xml:space="preserve">I’ve </w:t>
      </w:r>
      <w:r w:rsidR="009F4716" w:rsidRPr="006579BB">
        <w:rPr>
          <w:rFonts w:ascii="Times New Roman" w:hAnsi="Times New Roman" w:cs="Times New Roman"/>
          <w:sz w:val="24"/>
          <w:szCs w:val="24"/>
        </w:rPr>
        <w:t>served as</w:t>
      </w:r>
      <w:r w:rsidRPr="006579BB">
        <w:rPr>
          <w:rFonts w:ascii="Times New Roman" w:hAnsi="Times New Roman" w:cs="Times New Roman"/>
          <w:sz w:val="24"/>
          <w:szCs w:val="24"/>
        </w:rPr>
        <w:t xml:space="preserve"> </w:t>
      </w:r>
      <w:r w:rsidR="007600E9" w:rsidRPr="006579BB">
        <w:rPr>
          <w:rFonts w:ascii="Times New Roman" w:hAnsi="Times New Roman" w:cs="Times New Roman"/>
          <w:sz w:val="24"/>
          <w:szCs w:val="24"/>
        </w:rPr>
        <w:t>the</w:t>
      </w:r>
      <w:r w:rsidRPr="006579BB">
        <w:rPr>
          <w:rFonts w:ascii="Times New Roman" w:hAnsi="Times New Roman" w:cs="Times New Roman"/>
          <w:sz w:val="24"/>
          <w:szCs w:val="24"/>
        </w:rPr>
        <w:t xml:space="preserve"> </w:t>
      </w:r>
      <w:r w:rsidR="00A261F6" w:rsidRPr="006579BB">
        <w:rPr>
          <w:rFonts w:ascii="Times New Roman" w:hAnsi="Times New Roman" w:cs="Times New Roman"/>
          <w:sz w:val="24"/>
          <w:szCs w:val="24"/>
        </w:rPr>
        <w:t>chief of operations</w:t>
      </w:r>
      <w:r w:rsidRPr="006579BB">
        <w:rPr>
          <w:rFonts w:ascii="Times New Roman" w:hAnsi="Times New Roman" w:cs="Times New Roman"/>
          <w:sz w:val="24"/>
          <w:szCs w:val="24"/>
        </w:rPr>
        <w:t xml:space="preserve"> fo</w:t>
      </w:r>
      <w:r w:rsidR="00043E02" w:rsidRPr="006579BB">
        <w:rPr>
          <w:rFonts w:ascii="Times New Roman" w:hAnsi="Times New Roman" w:cs="Times New Roman"/>
          <w:sz w:val="24"/>
          <w:szCs w:val="24"/>
        </w:rPr>
        <w:t>r twenty years,” I reminded him.</w:t>
      </w:r>
      <w:r w:rsidRPr="006579BB">
        <w:rPr>
          <w:rFonts w:ascii="Times New Roman" w:hAnsi="Times New Roman" w:cs="Times New Roman"/>
          <w:sz w:val="24"/>
          <w:szCs w:val="24"/>
        </w:rPr>
        <w:t xml:space="preserve"> “I’m</w:t>
      </w:r>
      <w:r w:rsidR="00C25946" w:rsidRPr="006579BB">
        <w:rPr>
          <w:rFonts w:ascii="Times New Roman" w:hAnsi="Times New Roman" w:cs="Times New Roman"/>
          <w:sz w:val="24"/>
          <w:szCs w:val="24"/>
        </w:rPr>
        <w:t xml:space="preserve"> sure I can handle </w:t>
      </w:r>
      <w:r w:rsidR="00A261F6" w:rsidRPr="006579BB">
        <w:rPr>
          <w:rFonts w:ascii="Times New Roman" w:hAnsi="Times New Roman" w:cs="Times New Roman"/>
          <w:sz w:val="24"/>
          <w:szCs w:val="24"/>
        </w:rPr>
        <w:t xml:space="preserve">a junior analyst’s job.” </w:t>
      </w:r>
    </w:p>
    <w:p w14:paraId="1947BEEF" w14:textId="77777777" w:rsidR="00FC1DE4" w:rsidRPr="006579BB" w:rsidRDefault="00A261F6"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ab/>
        <w:t xml:space="preserve">“Oh yes, </w:t>
      </w:r>
      <w:r w:rsidR="00171698" w:rsidRPr="006579BB">
        <w:rPr>
          <w:rFonts w:ascii="Times New Roman" w:hAnsi="Times New Roman" w:cs="Times New Roman"/>
          <w:i/>
          <w:iCs/>
          <w:sz w:val="24"/>
          <w:szCs w:val="24"/>
        </w:rPr>
        <w:t>junior</w:t>
      </w:r>
      <w:r w:rsidR="00171698" w:rsidRPr="006579BB">
        <w:rPr>
          <w:rFonts w:ascii="Times New Roman" w:hAnsi="Times New Roman" w:cs="Times New Roman"/>
          <w:sz w:val="24"/>
          <w:szCs w:val="24"/>
        </w:rPr>
        <w:t xml:space="preserve"> </w:t>
      </w:r>
      <w:r w:rsidR="008A1B58" w:rsidRPr="006579BB">
        <w:rPr>
          <w:rFonts w:ascii="Times New Roman" w:hAnsi="Times New Roman" w:cs="Times New Roman"/>
          <w:sz w:val="24"/>
          <w:szCs w:val="24"/>
        </w:rPr>
        <w:t xml:space="preserve">analyst, mummy, </w:t>
      </w:r>
      <w:r w:rsidR="00171698" w:rsidRPr="006579BB">
        <w:rPr>
          <w:rFonts w:ascii="Times New Roman" w:hAnsi="Times New Roman" w:cs="Times New Roman"/>
          <w:sz w:val="24"/>
          <w:szCs w:val="24"/>
        </w:rPr>
        <w:t>thanks</w:t>
      </w:r>
      <w:r w:rsidRPr="006579BB">
        <w:rPr>
          <w:rFonts w:ascii="Times New Roman" w:hAnsi="Times New Roman" w:cs="Times New Roman"/>
          <w:sz w:val="24"/>
          <w:szCs w:val="24"/>
        </w:rPr>
        <w:t xml:space="preserve"> for remind</w:t>
      </w:r>
      <w:r w:rsidR="00171698" w:rsidRPr="006579BB">
        <w:rPr>
          <w:rFonts w:ascii="Times New Roman" w:hAnsi="Times New Roman" w:cs="Times New Roman"/>
          <w:sz w:val="24"/>
          <w:szCs w:val="24"/>
        </w:rPr>
        <w:t>ing</w:t>
      </w:r>
      <w:r w:rsidRPr="006579BB">
        <w:rPr>
          <w:rFonts w:ascii="Times New Roman" w:hAnsi="Times New Roman" w:cs="Times New Roman"/>
          <w:sz w:val="24"/>
          <w:szCs w:val="24"/>
        </w:rPr>
        <w:t xml:space="preserve"> me,</w:t>
      </w:r>
      <w:r w:rsidR="00CF6DCA" w:rsidRPr="006579BB">
        <w:rPr>
          <w:rFonts w:ascii="Times New Roman" w:hAnsi="Times New Roman" w:cs="Times New Roman"/>
          <w:sz w:val="24"/>
          <w:szCs w:val="24"/>
        </w:rPr>
        <w:t xml:space="preserve"> as if the Hindus don’t every day,</w:t>
      </w:r>
      <w:r w:rsidRPr="006579BB">
        <w:rPr>
          <w:rFonts w:ascii="Times New Roman" w:hAnsi="Times New Roman" w:cs="Times New Roman"/>
          <w:sz w:val="24"/>
          <w:szCs w:val="24"/>
        </w:rPr>
        <w:t>” he said, zippin</w:t>
      </w:r>
      <w:r w:rsidR="001F7B0B" w:rsidRPr="006579BB">
        <w:rPr>
          <w:rFonts w:ascii="Times New Roman" w:hAnsi="Times New Roman" w:cs="Times New Roman"/>
          <w:sz w:val="24"/>
          <w:szCs w:val="24"/>
        </w:rPr>
        <w:t>g his little suitcase.</w:t>
      </w:r>
      <w:r w:rsidRPr="006579BB">
        <w:rPr>
          <w:rFonts w:ascii="Times New Roman" w:hAnsi="Times New Roman" w:cs="Times New Roman"/>
          <w:sz w:val="24"/>
          <w:szCs w:val="24"/>
        </w:rPr>
        <w:t xml:space="preserve"> “Sorry that I will never </w:t>
      </w:r>
      <w:r w:rsidR="00055781" w:rsidRPr="006579BB">
        <w:rPr>
          <w:rFonts w:ascii="Times New Roman" w:hAnsi="Times New Roman" w:cs="Times New Roman"/>
          <w:sz w:val="24"/>
          <w:szCs w:val="24"/>
        </w:rPr>
        <w:t xml:space="preserve">be </w:t>
      </w:r>
      <w:r w:rsidRPr="006579BB">
        <w:rPr>
          <w:rFonts w:ascii="Times New Roman" w:hAnsi="Times New Roman" w:cs="Times New Roman"/>
          <w:sz w:val="24"/>
          <w:szCs w:val="24"/>
        </w:rPr>
        <w:t xml:space="preserve">you.” </w:t>
      </w:r>
      <w:r w:rsidR="00C25946" w:rsidRPr="006579BB">
        <w:rPr>
          <w:rFonts w:ascii="Times New Roman" w:hAnsi="Times New Roman" w:cs="Times New Roman"/>
          <w:sz w:val="24"/>
          <w:szCs w:val="24"/>
        </w:rPr>
        <w:t xml:space="preserve"> </w:t>
      </w:r>
    </w:p>
    <w:p w14:paraId="7074A798" w14:textId="77777777" w:rsidR="001F7B0B" w:rsidRPr="006579BB" w:rsidRDefault="001F7B0B"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ab/>
        <w:t>“</w:t>
      </w:r>
      <w:r w:rsidR="000536D0" w:rsidRPr="006579BB">
        <w:rPr>
          <w:rFonts w:ascii="Times New Roman" w:hAnsi="Times New Roman" w:cs="Times New Roman"/>
          <w:sz w:val="24"/>
          <w:szCs w:val="24"/>
        </w:rPr>
        <w:t xml:space="preserve">Shut up. You can’t be the CEO in your twenties. </w:t>
      </w:r>
      <w:r w:rsidRPr="006579BB">
        <w:rPr>
          <w:rFonts w:ascii="Times New Roman" w:hAnsi="Times New Roman" w:cs="Times New Roman"/>
          <w:sz w:val="24"/>
          <w:szCs w:val="24"/>
        </w:rPr>
        <w:t xml:space="preserve">Do they call you things at work?” </w:t>
      </w:r>
    </w:p>
    <w:p w14:paraId="464E6B14" w14:textId="77777777" w:rsidR="001F7B0B" w:rsidRPr="006579BB" w:rsidRDefault="001F7B0B"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ab/>
        <w:t xml:space="preserve">“This one girl slides her hand in my beard and tells me her little brother can’t </w:t>
      </w:r>
      <w:r w:rsidR="000536D0" w:rsidRPr="006579BB">
        <w:rPr>
          <w:rFonts w:ascii="Times New Roman" w:hAnsi="Times New Roman" w:cs="Times New Roman"/>
          <w:sz w:val="24"/>
          <w:szCs w:val="24"/>
        </w:rPr>
        <w:t>grow one as thick as mine</w:t>
      </w:r>
      <w:r w:rsidRPr="006579BB">
        <w:rPr>
          <w:rFonts w:ascii="Times New Roman" w:hAnsi="Times New Roman" w:cs="Times New Roman"/>
          <w:sz w:val="24"/>
          <w:szCs w:val="24"/>
        </w:rPr>
        <w:t xml:space="preserve"> because it’d make him look </w:t>
      </w:r>
      <w:r w:rsidR="000536D0" w:rsidRPr="006579BB">
        <w:rPr>
          <w:rFonts w:ascii="Times New Roman" w:hAnsi="Times New Roman" w:cs="Times New Roman"/>
          <w:sz w:val="24"/>
          <w:szCs w:val="24"/>
        </w:rPr>
        <w:t xml:space="preserve">like a </w:t>
      </w:r>
      <w:proofErr w:type="spellStart"/>
      <w:r w:rsidR="000536D0" w:rsidRPr="006579BB">
        <w:rPr>
          <w:rFonts w:ascii="Times New Roman" w:hAnsi="Times New Roman" w:cs="Times New Roman"/>
          <w:sz w:val="24"/>
          <w:szCs w:val="24"/>
        </w:rPr>
        <w:t>musalman</w:t>
      </w:r>
      <w:proofErr w:type="spellEnd"/>
      <w:r w:rsidRPr="006579BB">
        <w:rPr>
          <w:rFonts w:ascii="Times New Roman" w:hAnsi="Times New Roman" w:cs="Times New Roman"/>
          <w:sz w:val="24"/>
          <w:szCs w:val="24"/>
        </w:rPr>
        <w:t xml:space="preserve">. It’s not as bad as your times.” </w:t>
      </w:r>
    </w:p>
    <w:p w14:paraId="496EB7A8" w14:textId="330ACB39" w:rsidR="00BD44AF" w:rsidRPr="006579BB" w:rsidRDefault="00BD44AF"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 xml:space="preserve">He was </w:t>
      </w:r>
      <w:r w:rsidR="002519DD" w:rsidRPr="006579BB">
        <w:rPr>
          <w:rFonts w:ascii="Times New Roman" w:hAnsi="Times New Roman" w:cs="Times New Roman"/>
          <w:sz w:val="24"/>
          <w:szCs w:val="24"/>
        </w:rPr>
        <w:t xml:space="preserve">a </w:t>
      </w:r>
      <w:r w:rsidRPr="006579BB">
        <w:rPr>
          <w:rFonts w:ascii="Times New Roman" w:hAnsi="Times New Roman" w:cs="Times New Roman"/>
          <w:sz w:val="24"/>
          <w:szCs w:val="24"/>
        </w:rPr>
        <w:t xml:space="preserve">tall </w:t>
      </w:r>
      <w:r w:rsidR="002519DD" w:rsidRPr="006579BB">
        <w:rPr>
          <w:rFonts w:ascii="Times New Roman" w:hAnsi="Times New Roman" w:cs="Times New Roman"/>
          <w:sz w:val="24"/>
          <w:szCs w:val="24"/>
        </w:rPr>
        <w:t xml:space="preserve">man </w:t>
      </w:r>
      <w:r w:rsidRPr="006579BB">
        <w:rPr>
          <w:rFonts w:ascii="Times New Roman" w:hAnsi="Times New Roman" w:cs="Times New Roman"/>
          <w:sz w:val="24"/>
          <w:szCs w:val="24"/>
        </w:rPr>
        <w:t xml:space="preserve">but looked like a little penguin of a child with his multicolor schoolbag as he left, as if smiling for another </w:t>
      </w:r>
      <w:r w:rsidR="002519DD" w:rsidRPr="006579BB">
        <w:rPr>
          <w:rFonts w:ascii="Times New Roman" w:hAnsi="Times New Roman" w:cs="Times New Roman"/>
          <w:sz w:val="24"/>
          <w:szCs w:val="24"/>
        </w:rPr>
        <w:t>happy day in</w:t>
      </w:r>
      <w:r w:rsidRPr="006579BB">
        <w:rPr>
          <w:rFonts w:ascii="Times New Roman" w:hAnsi="Times New Roman" w:cs="Times New Roman"/>
          <w:sz w:val="24"/>
          <w:szCs w:val="24"/>
        </w:rPr>
        <w:t xml:space="preserve"> </w:t>
      </w:r>
      <w:r w:rsidR="002519DD" w:rsidRPr="006579BB">
        <w:rPr>
          <w:rFonts w:ascii="Times New Roman" w:hAnsi="Times New Roman" w:cs="Times New Roman"/>
          <w:sz w:val="24"/>
          <w:szCs w:val="24"/>
        </w:rPr>
        <w:t xml:space="preserve">kindergarten </w:t>
      </w:r>
      <w:r w:rsidRPr="006579BB">
        <w:rPr>
          <w:rFonts w:ascii="Times New Roman" w:hAnsi="Times New Roman" w:cs="Times New Roman"/>
          <w:sz w:val="24"/>
          <w:szCs w:val="24"/>
        </w:rPr>
        <w:t xml:space="preserve">blowing bubbles with the other children. </w:t>
      </w:r>
      <w:r w:rsidR="002519DD" w:rsidRPr="006579BB">
        <w:rPr>
          <w:rFonts w:ascii="Times New Roman" w:hAnsi="Times New Roman" w:cs="Times New Roman"/>
          <w:sz w:val="24"/>
          <w:szCs w:val="24"/>
        </w:rPr>
        <w:t>T</w:t>
      </w:r>
      <w:r w:rsidR="00BF106E" w:rsidRPr="006579BB">
        <w:rPr>
          <w:rFonts w:ascii="Times New Roman" w:hAnsi="Times New Roman" w:cs="Times New Roman"/>
          <w:sz w:val="24"/>
          <w:szCs w:val="24"/>
        </w:rPr>
        <w:t>hin air shrouded us as I waited alone</w:t>
      </w:r>
      <w:r w:rsidR="002519DD" w:rsidRPr="006579BB">
        <w:rPr>
          <w:rFonts w:ascii="Times New Roman" w:hAnsi="Times New Roman" w:cs="Times New Roman"/>
          <w:sz w:val="24"/>
          <w:szCs w:val="24"/>
        </w:rPr>
        <w:t xml:space="preserve"> at the door of</w:t>
      </w:r>
      <w:r w:rsidR="00BF106E" w:rsidRPr="006579BB">
        <w:rPr>
          <w:rFonts w:ascii="Times New Roman" w:hAnsi="Times New Roman" w:cs="Times New Roman"/>
          <w:sz w:val="24"/>
          <w:szCs w:val="24"/>
        </w:rPr>
        <w:t xml:space="preserve"> h</w:t>
      </w:r>
      <w:r w:rsidR="002519DD" w:rsidRPr="006579BB">
        <w:rPr>
          <w:rFonts w:ascii="Times New Roman" w:hAnsi="Times New Roman" w:cs="Times New Roman"/>
          <w:sz w:val="24"/>
          <w:szCs w:val="24"/>
        </w:rPr>
        <w:t>is apartment with memories of when he was happy. Or was he a sad child</w:t>
      </w:r>
      <w:r w:rsidR="00125447" w:rsidRPr="006579BB">
        <w:rPr>
          <w:rFonts w:ascii="Times New Roman" w:hAnsi="Times New Roman" w:cs="Times New Roman"/>
          <w:sz w:val="24"/>
          <w:szCs w:val="24"/>
        </w:rPr>
        <w:t>,</w:t>
      </w:r>
      <w:r w:rsidR="002519DD" w:rsidRPr="006579BB">
        <w:rPr>
          <w:rFonts w:ascii="Times New Roman" w:hAnsi="Times New Roman" w:cs="Times New Roman"/>
          <w:sz w:val="24"/>
          <w:szCs w:val="24"/>
        </w:rPr>
        <w:t xml:space="preserve"> even when he didn’t know </w:t>
      </w:r>
      <w:r w:rsidR="00D116E0" w:rsidRPr="006579BB">
        <w:rPr>
          <w:rFonts w:ascii="Times New Roman" w:hAnsi="Times New Roman" w:cs="Times New Roman"/>
          <w:sz w:val="24"/>
          <w:szCs w:val="24"/>
        </w:rPr>
        <w:t xml:space="preserve">the difference? </w:t>
      </w:r>
      <w:r w:rsidR="00125447" w:rsidRPr="006579BB">
        <w:rPr>
          <w:rFonts w:ascii="Times New Roman" w:hAnsi="Times New Roman" w:cs="Times New Roman"/>
          <w:sz w:val="24"/>
          <w:szCs w:val="24"/>
        </w:rPr>
        <w:t xml:space="preserve">How could I reconcile with the fact that </w:t>
      </w:r>
      <w:r w:rsidR="00680E1E" w:rsidRPr="006579BB">
        <w:rPr>
          <w:rFonts w:ascii="Times New Roman" w:hAnsi="Times New Roman" w:cs="Times New Roman"/>
          <w:sz w:val="24"/>
          <w:szCs w:val="24"/>
        </w:rPr>
        <w:t xml:space="preserve">just as the brain senses pain but can’t feel it, </w:t>
      </w:r>
      <w:r w:rsidR="00125447" w:rsidRPr="006579BB">
        <w:rPr>
          <w:rFonts w:ascii="Times New Roman" w:hAnsi="Times New Roman" w:cs="Times New Roman"/>
          <w:sz w:val="24"/>
          <w:szCs w:val="24"/>
        </w:rPr>
        <w:t xml:space="preserve">the source of my happiness didn’t understand </w:t>
      </w:r>
      <w:r w:rsidR="00FE6FDE" w:rsidRPr="006579BB">
        <w:rPr>
          <w:rFonts w:ascii="Times New Roman" w:hAnsi="Times New Roman" w:cs="Times New Roman"/>
          <w:sz w:val="24"/>
          <w:szCs w:val="24"/>
        </w:rPr>
        <w:t>it</w:t>
      </w:r>
      <w:r w:rsidR="00680E1E" w:rsidRPr="006579BB">
        <w:rPr>
          <w:rFonts w:ascii="Times New Roman" w:hAnsi="Times New Roman" w:cs="Times New Roman"/>
          <w:sz w:val="24"/>
          <w:szCs w:val="24"/>
        </w:rPr>
        <w:t xml:space="preserve"> himself? </w:t>
      </w:r>
    </w:p>
    <w:p w14:paraId="37887642" w14:textId="77777777" w:rsidR="000536D0" w:rsidRPr="006579BB" w:rsidRDefault="000536D0" w:rsidP="00705295">
      <w:pPr>
        <w:spacing w:line="480" w:lineRule="auto"/>
        <w:jc w:val="both"/>
        <w:rPr>
          <w:rFonts w:ascii="Times New Roman" w:hAnsi="Times New Roman" w:cs="Times New Roman"/>
          <w:i/>
          <w:iCs/>
          <w:sz w:val="24"/>
          <w:szCs w:val="24"/>
        </w:rPr>
      </w:pPr>
    </w:p>
    <w:p w14:paraId="092D8DBC" w14:textId="77777777" w:rsidR="00125447" w:rsidRPr="006579BB" w:rsidRDefault="00125447" w:rsidP="00705295">
      <w:pPr>
        <w:spacing w:line="480" w:lineRule="auto"/>
        <w:jc w:val="both"/>
        <w:rPr>
          <w:rFonts w:ascii="Times New Roman" w:hAnsi="Times New Roman" w:cs="Times New Roman"/>
          <w:i/>
          <w:iCs/>
          <w:sz w:val="24"/>
          <w:szCs w:val="24"/>
        </w:rPr>
      </w:pPr>
    </w:p>
    <w:p w14:paraId="33A30AE9" w14:textId="77777777" w:rsidR="00125447" w:rsidRPr="006579BB" w:rsidRDefault="00125447" w:rsidP="00705295">
      <w:pPr>
        <w:spacing w:line="480" w:lineRule="auto"/>
        <w:jc w:val="both"/>
        <w:rPr>
          <w:rFonts w:ascii="Times New Roman" w:hAnsi="Times New Roman" w:cs="Times New Roman"/>
          <w:i/>
          <w:iCs/>
          <w:sz w:val="24"/>
          <w:szCs w:val="24"/>
        </w:rPr>
      </w:pPr>
    </w:p>
    <w:p w14:paraId="10E66D88" w14:textId="77777777" w:rsidR="009B7C0F" w:rsidRDefault="009B7C0F" w:rsidP="00705295">
      <w:pPr>
        <w:spacing w:line="480" w:lineRule="auto"/>
        <w:jc w:val="both"/>
        <w:rPr>
          <w:rFonts w:ascii="Times New Roman" w:hAnsi="Times New Roman" w:cs="Times New Roman"/>
          <w:i/>
          <w:iCs/>
          <w:sz w:val="24"/>
          <w:szCs w:val="24"/>
        </w:rPr>
      </w:pPr>
    </w:p>
    <w:p w14:paraId="7304A88F" w14:textId="77777777" w:rsidR="009B7C0F" w:rsidRPr="006579BB" w:rsidRDefault="009B7C0F" w:rsidP="00705295">
      <w:pPr>
        <w:spacing w:line="480" w:lineRule="auto"/>
        <w:jc w:val="both"/>
        <w:rPr>
          <w:rFonts w:ascii="Times New Roman" w:hAnsi="Times New Roman" w:cs="Times New Roman"/>
          <w:i/>
          <w:iCs/>
          <w:sz w:val="24"/>
          <w:szCs w:val="24"/>
        </w:rPr>
      </w:pPr>
    </w:p>
    <w:p w14:paraId="14C371F5" w14:textId="77777777" w:rsidR="00800868" w:rsidRPr="006579BB" w:rsidRDefault="00800868"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lastRenderedPageBreak/>
        <w:t xml:space="preserve">Dear Ma, </w:t>
      </w:r>
    </w:p>
    <w:p w14:paraId="28F78F29" w14:textId="77777777" w:rsidR="00E16B54" w:rsidRPr="006579BB" w:rsidRDefault="00BF60AC"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He was gone t</w:t>
      </w:r>
      <w:r w:rsidR="00800868" w:rsidRPr="006579BB">
        <w:rPr>
          <w:rFonts w:ascii="Times New Roman" w:hAnsi="Times New Roman" w:cs="Times New Roman"/>
          <w:sz w:val="24"/>
          <w:szCs w:val="24"/>
        </w:rPr>
        <w:t>his</w:t>
      </w:r>
      <w:r w:rsidRPr="006579BB">
        <w:rPr>
          <w:rFonts w:ascii="Times New Roman" w:hAnsi="Times New Roman" w:cs="Times New Roman"/>
          <w:sz w:val="24"/>
          <w:szCs w:val="24"/>
        </w:rPr>
        <w:t xml:space="preserve"> weekend </w:t>
      </w:r>
      <w:r w:rsidR="007B2DE2" w:rsidRPr="006579BB">
        <w:rPr>
          <w:rFonts w:ascii="Times New Roman" w:hAnsi="Times New Roman" w:cs="Times New Roman"/>
          <w:sz w:val="24"/>
          <w:szCs w:val="24"/>
        </w:rPr>
        <w:t>and how still everything seemed.</w:t>
      </w:r>
      <w:r w:rsidR="00352995" w:rsidRPr="006579BB">
        <w:rPr>
          <w:rFonts w:ascii="Times New Roman" w:hAnsi="Times New Roman" w:cs="Times New Roman"/>
          <w:sz w:val="24"/>
          <w:szCs w:val="24"/>
        </w:rPr>
        <w:t xml:space="preserve"> Ev</w:t>
      </w:r>
      <w:r w:rsidR="00C63923" w:rsidRPr="006579BB">
        <w:rPr>
          <w:rFonts w:ascii="Times New Roman" w:hAnsi="Times New Roman" w:cs="Times New Roman"/>
          <w:sz w:val="24"/>
          <w:szCs w:val="24"/>
        </w:rPr>
        <w:t>erything remained where it was.</w:t>
      </w:r>
      <w:r w:rsidR="007B2DE2" w:rsidRPr="006579BB">
        <w:rPr>
          <w:rFonts w:ascii="Times New Roman" w:hAnsi="Times New Roman" w:cs="Times New Roman"/>
          <w:sz w:val="24"/>
          <w:szCs w:val="24"/>
        </w:rPr>
        <w:t xml:space="preserve"> </w:t>
      </w:r>
      <w:r w:rsidR="00352995" w:rsidRPr="006579BB">
        <w:rPr>
          <w:rFonts w:ascii="Times New Roman" w:hAnsi="Times New Roman" w:cs="Times New Roman"/>
          <w:sz w:val="24"/>
          <w:szCs w:val="24"/>
        </w:rPr>
        <w:t xml:space="preserve">In </w:t>
      </w:r>
      <w:r w:rsidR="007B2DE2" w:rsidRPr="006579BB">
        <w:rPr>
          <w:rFonts w:ascii="Times New Roman" w:hAnsi="Times New Roman" w:cs="Times New Roman"/>
          <w:sz w:val="24"/>
          <w:szCs w:val="24"/>
        </w:rPr>
        <w:t>the mornings I’d see a spoon in the kitchen, so I’d know he made coffee before going to the gym. His comforters were crumpled up and a hair or two would show on his pillow.</w:t>
      </w:r>
      <w:r w:rsidR="00055781" w:rsidRPr="006579BB">
        <w:rPr>
          <w:rFonts w:ascii="Times New Roman" w:hAnsi="Times New Roman" w:cs="Times New Roman"/>
          <w:sz w:val="24"/>
          <w:szCs w:val="24"/>
        </w:rPr>
        <w:t xml:space="preserve"> The bathroom floor had tiny hair</w:t>
      </w:r>
      <w:r w:rsidR="00043E02" w:rsidRPr="006579BB">
        <w:rPr>
          <w:rFonts w:ascii="Times New Roman" w:hAnsi="Times New Roman" w:cs="Times New Roman"/>
          <w:sz w:val="24"/>
          <w:szCs w:val="24"/>
        </w:rPr>
        <w:t>s</w:t>
      </w:r>
      <w:r w:rsidR="00055781" w:rsidRPr="006579BB">
        <w:rPr>
          <w:rFonts w:ascii="Times New Roman" w:hAnsi="Times New Roman" w:cs="Times New Roman"/>
          <w:sz w:val="24"/>
          <w:szCs w:val="24"/>
        </w:rPr>
        <w:t xml:space="preserve"> from his beard that he must’ve trimmed.</w:t>
      </w:r>
      <w:r w:rsidR="007B2DE2" w:rsidRPr="006579BB">
        <w:rPr>
          <w:rFonts w:ascii="Times New Roman" w:hAnsi="Times New Roman" w:cs="Times New Roman"/>
          <w:sz w:val="24"/>
          <w:szCs w:val="24"/>
        </w:rPr>
        <w:t xml:space="preserve"> </w:t>
      </w:r>
      <w:r w:rsidR="009C43C8" w:rsidRPr="006579BB">
        <w:rPr>
          <w:rFonts w:ascii="Times New Roman" w:hAnsi="Times New Roman" w:cs="Times New Roman"/>
          <w:sz w:val="24"/>
          <w:szCs w:val="24"/>
        </w:rPr>
        <w:t xml:space="preserve">I smelled the pillow, I opened the curtains in his room, I changed his bedsheet, </w:t>
      </w:r>
      <w:r w:rsidR="00411ACD" w:rsidRPr="006579BB">
        <w:rPr>
          <w:rFonts w:ascii="Times New Roman" w:hAnsi="Times New Roman" w:cs="Times New Roman"/>
          <w:sz w:val="24"/>
          <w:szCs w:val="24"/>
        </w:rPr>
        <w:t>and I</w:t>
      </w:r>
      <w:r w:rsidR="009C43C8" w:rsidRPr="006579BB">
        <w:rPr>
          <w:rFonts w:ascii="Times New Roman" w:hAnsi="Times New Roman" w:cs="Times New Roman"/>
          <w:sz w:val="24"/>
          <w:szCs w:val="24"/>
        </w:rPr>
        <w:t xml:space="preserve"> sle</w:t>
      </w:r>
      <w:r w:rsidR="001409C5" w:rsidRPr="006579BB">
        <w:rPr>
          <w:rFonts w:ascii="Times New Roman" w:hAnsi="Times New Roman" w:cs="Times New Roman"/>
          <w:sz w:val="24"/>
          <w:szCs w:val="24"/>
        </w:rPr>
        <w:t xml:space="preserve">pt on his bed in the afternoon. Everything appeared </w:t>
      </w:r>
      <w:r w:rsidR="00A90C07" w:rsidRPr="006579BB">
        <w:rPr>
          <w:rFonts w:ascii="Times New Roman" w:hAnsi="Times New Roman" w:cs="Times New Roman"/>
          <w:sz w:val="24"/>
          <w:szCs w:val="24"/>
        </w:rPr>
        <w:t xml:space="preserve">in two dimensions, </w:t>
      </w:r>
      <w:r w:rsidR="001409C5" w:rsidRPr="006579BB">
        <w:rPr>
          <w:rFonts w:ascii="Times New Roman" w:hAnsi="Times New Roman" w:cs="Times New Roman"/>
          <w:sz w:val="24"/>
          <w:szCs w:val="24"/>
        </w:rPr>
        <w:t xml:space="preserve">each room, plane after plane, </w:t>
      </w:r>
      <w:r w:rsidR="00A90C07" w:rsidRPr="006579BB">
        <w:rPr>
          <w:rFonts w:ascii="Times New Roman" w:hAnsi="Times New Roman" w:cs="Times New Roman"/>
          <w:sz w:val="24"/>
          <w:szCs w:val="24"/>
        </w:rPr>
        <w:t xml:space="preserve">as if I were visiting his photographs and not him. </w:t>
      </w:r>
      <w:r w:rsidR="00D2180B" w:rsidRPr="006579BB">
        <w:rPr>
          <w:rFonts w:ascii="Times New Roman" w:hAnsi="Times New Roman" w:cs="Times New Roman"/>
          <w:sz w:val="24"/>
          <w:szCs w:val="24"/>
        </w:rPr>
        <w:t xml:space="preserve">As I slept, I felt the other rooms vibrating with his presence, often seeing an undulating outline, his shadow, passing by, running errands. </w:t>
      </w:r>
      <w:r w:rsidR="00F62274" w:rsidRPr="006579BB">
        <w:rPr>
          <w:rFonts w:ascii="Times New Roman" w:hAnsi="Times New Roman" w:cs="Times New Roman"/>
          <w:sz w:val="24"/>
          <w:szCs w:val="24"/>
        </w:rPr>
        <w:t>I got up to check but there was no one, the floor had by then absorbed his shadow. I returned to his room, a</w:t>
      </w:r>
      <w:r w:rsidR="00411ACD" w:rsidRPr="006579BB">
        <w:rPr>
          <w:rFonts w:ascii="Times New Roman" w:hAnsi="Times New Roman" w:cs="Times New Roman"/>
          <w:sz w:val="24"/>
          <w:szCs w:val="24"/>
        </w:rPr>
        <w:t xml:space="preserve">nd then suddenly, while I was </w:t>
      </w:r>
      <w:r w:rsidR="004728B8" w:rsidRPr="006579BB">
        <w:rPr>
          <w:rFonts w:ascii="Times New Roman" w:hAnsi="Times New Roman" w:cs="Times New Roman"/>
          <w:sz w:val="24"/>
          <w:szCs w:val="24"/>
        </w:rPr>
        <w:t>wrapped inside</w:t>
      </w:r>
      <w:r w:rsidR="00411ACD" w:rsidRPr="006579BB">
        <w:rPr>
          <w:rFonts w:ascii="Times New Roman" w:hAnsi="Times New Roman" w:cs="Times New Roman"/>
          <w:sz w:val="24"/>
          <w:szCs w:val="24"/>
        </w:rPr>
        <w:t xml:space="preserve"> his comforter with my head on his pillow, thinking of him, </w:t>
      </w:r>
      <w:r w:rsidR="00D2724F" w:rsidRPr="006579BB">
        <w:rPr>
          <w:rFonts w:ascii="Times New Roman" w:hAnsi="Times New Roman" w:cs="Times New Roman"/>
          <w:sz w:val="24"/>
          <w:szCs w:val="24"/>
        </w:rPr>
        <w:t xml:space="preserve">it occurred to me that this </w:t>
      </w:r>
      <w:r w:rsidR="00B11294" w:rsidRPr="006579BB">
        <w:rPr>
          <w:rFonts w:ascii="Times New Roman" w:hAnsi="Times New Roman" w:cs="Times New Roman"/>
          <w:sz w:val="24"/>
          <w:szCs w:val="24"/>
        </w:rPr>
        <w:t xml:space="preserve">afternoon </w:t>
      </w:r>
      <w:r w:rsidR="00D2724F" w:rsidRPr="006579BB">
        <w:rPr>
          <w:rFonts w:ascii="Times New Roman" w:hAnsi="Times New Roman" w:cs="Times New Roman"/>
          <w:sz w:val="24"/>
          <w:szCs w:val="24"/>
        </w:rPr>
        <w:t xml:space="preserve">was how </w:t>
      </w:r>
      <w:r w:rsidR="00B11294" w:rsidRPr="006579BB">
        <w:rPr>
          <w:rFonts w:ascii="Times New Roman" w:hAnsi="Times New Roman" w:cs="Times New Roman"/>
          <w:sz w:val="24"/>
          <w:szCs w:val="24"/>
        </w:rPr>
        <w:t xml:space="preserve">my life </w:t>
      </w:r>
      <w:r w:rsidR="00D2724F" w:rsidRPr="006579BB">
        <w:rPr>
          <w:rFonts w:ascii="Times New Roman" w:hAnsi="Times New Roman" w:cs="Times New Roman"/>
          <w:sz w:val="24"/>
          <w:szCs w:val="24"/>
        </w:rPr>
        <w:t xml:space="preserve">would </w:t>
      </w:r>
      <w:r w:rsidR="00B11294" w:rsidRPr="006579BB">
        <w:rPr>
          <w:rFonts w:ascii="Times New Roman" w:hAnsi="Times New Roman" w:cs="Times New Roman"/>
          <w:sz w:val="24"/>
          <w:szCs w:val="24"/>
        </w:rPr>
        <w:t>become</w:t>
      </w:r>
      <w:r w:rsidR="00D2724F" w:rsidRPr="006579BB">
        <w:rPr>
          <w:rFonts w:ascii="Times New Roman" w:hAnsi="Times New Roman" w:cs="Times New Roman"/>
          <w:sz w:val="24"/>
          <w:szCs w:val="24"/>
        </w:rPr>
        <w:t xml:space="preserve"> if “something unforeseen”</w:t>
      </w:r>
      <w:r w:rsidR="00D0174E" w:rsidRPr="006579BB">
        <w:rPr>
          <w:rFonts w:ascii="Times New Roman" w:hAnsi="Times New Roman" w:cs="Times New Roman"/>
          <w:sz w:val="24"/>
          <w:szCs w:val="24"/>
        </w:rPr>
        <w:t xml:space="preserve"> happened. </w:t>
      </w:r>
      <w:r w:rsidR="001A3156" w:rsidRPr="006579BB">
        <w:rPr>
          <w:rFonts w:ascii="Times New Roman" w:hAnsi="Times New Roman" w:cs="Times New Roman"/>
          <w:sz w:val="24"/>
          <w:szCs w:val="24"/>
        </w:rPr>
        <w:t xml:space="preserve">His shadow would lurk in the other rooms, teasing me of the sweet memories of his </w:t>
      </w:r>
      <w:proofErr w:type="spellStart"/>
      <w:r w:rsidR="001A3156" w:rsidRPr="006579BB">
        <w:rPr>
          <w:rFonts w:ascii="Times New Roman" w:hAnsi="Times New Roman" w:cs="Times New Roman"/>
          <w:sz w:val="24"/>
          <w:szCs w:val="24"/>
        </w:rPr>
        <w:t>defectless</w:t>
      </w:r>
      <w:proofErr w:type="spellEnd"/>
      <w:r w:rsidR="001A3156" w:rsidRPr="006579BB">
        <w:rPr>
          <w:rFonts w:ascii="Times New Roman" w:hAnsi="Times New Roman" w:cs="Times New Roman"/>
          <w:sz w:val="24"/>
          <w:szCs w:val="24"/>
        </w:rPr>
        <w:t xml:space="preserve"> childhood. </w:t>
      </w:r>
      <w:r w:rsidR="004728B8" w:rsidRPr="006579BB">
        <w:rPr>
          <w:rFonts w:ascii="Times New Roman" w:hAnsi="Times New Roman" w:cs="Times New Roman"/>
          <w:sz w:val="24"/>
          <w:szCs w:val="24"/>
        </w:rPr>
        <w:t xml:space="preserve">I ran from his room and didn’t fold his comforter, scared </w:t>
      </w:r>
      <w:r w:rsidR="00AF1C8B" w:rsidRPr="006579BB">
        <w:rPr>
          <w:rFonts w:ascii="Times New Roman" w:hAnsi="Times New Roman" w:cs="Times New Roman"/>
          <w:sz w:val="24"/>
          <w:szCs w:val="24"/>
        </w:rPr>
        <w:t>to be around his things.</w:t>
      </w:r>
      <w:r w:rsidR="00E90F95" w:rsidRPr="006579BB">
        <w:rPr>
          <w:rFonts w:ascii="Times New Roman" w:hAnsi="Times New Roman" w:cs="Times New Roman"/>
          <w:sz w:val="24"/>
          <w:szCs w:val="24"/>
        </w:rPr>
        <w:t xml:space="preserve"> </w:t>
      </w:r>
      <w:r w:rsidR="00A66B41" w:rsidRPr="006579BB">
        <w:rPr>
          <w:rFonts w:ascii="Times New Roman" w:hAnsi="Times New Roman" w:cs="Times New Roman"/>
          <w:sz w:val="24"/>
          <w:szCs w:val="24"/>
        </w:rPr>
        <w:t>I felt that I was tampering with the dead that lived within</w:t>
      </w:r>
      <w:r w:rsidR="007F7F12" w:rsidRPr="006579BB">
        <w:rPr>
          <w:rFonts w:ascii="Times New Roman" w:hAnsi="Times New Roman" w:cs="Times New Roman"/>
          <w:sz w:val="24"/>
          <w:szCs w:val="24"/>
        </w:rPr>
        <w:t xml:space="preserve"> him</w:t>
      </w:r>
      <w:r w:rsidR="00301FEF" w:rsidRPr="006579BB">
        <w:rPr>
          <w:rFonts w:ascii="Times New Roman" w:hAnsi="Times New Roman" w:cs="Times New Roman"/>
          <w:sz w:val="24"/>
          <w:szCs w:val="24"/>
        </w:rPr>
        <w:t>, why, I think I was haunted by him.</w:t>
      </w:r>
      <w:r w:rsidR="00C63923" w:rsidRPr="006579BB">
        <w:rPr>
          <w:rFonts w:ascii="Times New Roman" w:hAnsi="Times New Roman" w:cs="Times New Roman"/>
          <w:sz w:val="24"/>
          <w:szCs w:val="24"/>
        </w:rPr>
        <w:t xml:space="preserve"> </w:t>
      </w:r>
    </w:p>
    <w:p w14:paraId="3C3BD27D" w14:textId="77777777" w:rsidR="00E16B54" w:rsidRPr="006579BB" w:rsidRDefault="002D212C"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As I write to your ghost, mother, am I tamp</w:t>
      </w:r>
      <w:r w:rsidR="00800868" w:rsidRPr="006579BB">
        <w:rPr>
          <w:rFonts w:ascii="Times New Roman" w:hAnsi="Times New Roman" w:cs="Times New Roman"/>
          <w:sz w:val="24"/>
          <w:szCs w:val="24"/>
        </w:rPr>
        <w:t>ering with my reality or yours?</w:t>
      </w:r>
      <w:r w:rsidR="00C63923" w:rsidRPr="006579BB">
        <w:rPr>
          <w:rFonts w:ascii="Times New Roman" w:hAnsi="Times New Roman" w:cs="Times New Roman"/>
          <w:sz w:val="24"/>
          <w:szCs w:val="24"/>
        </w:rPr>
        <w:t xml:space="preserve"> </w:t>
      </w:r>
      <w:r w:rsidR="00800868" w:rsidRPr="006579BB">
        <w:rPr>
          <w:rFonts w:ascii="Times New Roman" w:hAnsi="Times New Roman" w:cs="Times New Roman"/>
          <w:sz w:val="24"/>
          <w:szCs w:val="24"/>
        </w:rPr>
        <w:t xml:space="preserve">I cried. I began eating from the tub of chocolate ice-cream and switched on the TV to watch the previous week’s episode of </w:t>
      </w:r>
      <w:r w:rsidR="00800868" w:rsidRPr="006579BB">
        <w:rPr>
          <w:rFonts w:ascii="Times New Roman" w:hAnsi="Times New Roman" w:cs="Times New Roman"/>
          <w:i/>
          <w:iCs/>
          <w:sz w:val="24"/>
          <w:szCs w:val="24"/>
        </w:rPr>
        <w:t xml:space="preserve">Indian Idol. </w:t>
      </w:r>
      <w:r w:rsidR="00800868" w:rsidRPr="006579BB">
        <w:rPr>
          <w:rFonts w:ascii="Times New Roman" w:hAnsi="Times New Roman" w:cs="Times New Roman"/>
          <w:sz w:val="24"/>
          <w:szCs w:val="24"/>
        </w:rPr>
        <w:t>They took in a blind contesta</w:t>
      </w:r>
      <w:r w:rsidR="00043E02" w:rsidRPr="006579BB">
        <w:rPr>
          <w:rFonts w:ascii="Times New Roman" w:hAnsi="Times New Roman" w:cs="Times New Roman"/>
          <w:sz w:val="24"/>
          <w:szCs w:val="24"/>
        </w:rPr>
        <w:t xml:space="preserve">nt this year whose mother </w:t>
      </w:r>
      <w:r w:rsidR="00800868" w:rsidRPr="006579BB">
        <w:rPr>
          <w:rFonts w:ascii="Times New Roman" w:hAnsi="Times New Roman" w:cs="Times New Roman"/>
          <w:sz w:val="24"/>
          <w:szCs w:val="24"/>
        </w:rPr>
        <w:t>walk</w:t>
      </w:r>
      <w:r w:rsidR="00043E02" w:rsidRPr="006579BB">
        <w:rPr>
          <w:rFonts w:ascii="Times New Roman" w:hAnsi="Times New Roman" w:cs="Times New Roman"/>
          <w:sz w:val="24"/>
          <w:szCs w:val="24"/>
        </w:rPr>
        <w:t>s</w:t>
      </w:r>
      <w:r w:rsidR="00800868" w:rsidRPr="006579BB">
        <w:rPr>
          <w:rFonts w:ascii="Times New Roman" w:hAnsi="Times New Roman" w:cs="Times New Roman"/>
          <w:sz w:val="24"/>
          <w:szCs w:val="24"/>
        </w:rPr>
        <w:t xml:space="preserve"> him to the stage each time he would sing. His songs didn’t move me, but I enjoyed his performance every week. He could not see any of the light that I could and I felt that the entire nation was spying on him. </w:t>
      </w:r>
      <w:r w:rsidR="00C63923" w:rsidRPr="006579BB">
        <w:rPr>
          <w:rFonts w:ascii="Times New Roman" w:hAnsi="Times New Roman" w:cs="Times New Roman"/>
          <w:sz w:val="24"/>
          <w:szCs w:val="24"/>
        </w:rPr>
        <w:t>T</w:t>
      </w:r>
      <w:r w:rsidR="00800868" w:rsidRPr="006579BB">
        <w:rPr>
          <w:rFonts w:ascii="Times New Roman" w:hAnsi="Times New Roman" w:cs="Times New Roman"/>
          <w:sz w:val="24"/>
          <w:szCs w:val="24"/>
        </w:rPr>
        <w:t xml:space="preserve">hey showed his mother in the audience, proud of him, smiling, bobbing her head with the undulating rhythms of his song. The TV, the newspapers, the magazines, the articles, the internet, everyone was spying on the phenomenon of my pain. I wanted to die. </w:t>
      </w:r>
    </w:p>
    <w:p w14:paraId="5E06E0E5" w14:textId="1FAA1CF0" w:rsidR="00BF52F2" w:rsidRPr="006579BB" w:rsidRDefault="00800868"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lastRenderedPageBreak/>
        <w:t xml:space="preserve">And then, after nearly two months of meeting him and his shadows, merging with his world, I decided to return home to Suleiman and go back to work. What was the purpose of </w:t>
      </w:r>
      <w:r w:rsidRPr="006579BB">
        <w:rPr>
          <w:rFonts w:ascii="Times New Roman" w:hAnsi="Times New Roman" w:cs="Times New Roman"/>
          <w:i/>
          <w:iCs/>
          <w:sz w:val="24"/>
          <w:szCs w:val="24"/>
        </w:rPr>
        <w:t xml:space="preserve">my </w:t>
      </w:r>
      <w:r w:rsidRPr="006579BB">
        <w:rPr>
          <w:rFonts w:ascii="Times New Roman" w:hAnsi="Times New Roman" w:cs="Times New Roman"/>
          <w:sz w:val="24"/>
          <w:szCs w:val="24"/>
        </w:rPr>
        <w:t>life, selfish of me to ask, other than following him and keeping him alive? The psychiatrist said the dose su</w:t>
      </w:r>
      <w:r w:rsidR="00C63923" w:rsidRPr="006579BB">
        <w:rPr>
          <w:rFonts w:ascii="Times New Roman" w:hAnsi="Times New Roman" w:cs="Times New Roman"/>
          <w:sz w:val="24"/>
          <w:szCs w:val="24"/>
        </w:rPr>
        <w:t xml:space="preserve">ited </w:t>
      </w:r>
      <w:r w:rsidRPr="006579BB">
        <w:rPr>
          <w:rFonts w:ascii="Times New Roman" w:hAnsi="Times New Roman" w:cs="Times New Roman"/>
          <w:sz w:val="24"/>
          <w:szCs w:val="24"/>
        </w:rPr>
        <w:t>him</w:t>
      </w:r>
      <w:r w:rsidR="000536D0" w:rsidRPr="006579BB">
        <w:rPr>
          <w:rFonts w:ascii="Times New Roman" w:hAnsi="Times New Roman" w:cs="Times New Roman"/>
          <w:sz w:val="24"/>
          <w:szCs w:val="24"/>
        </w:rPr>
        <w:t>,</w:t>
      </w:r>
      <w:r w:rsidRPr="006579BB">
        <w:rPr>
          <w:rFonts w:ascii="Times New Roman" w:hAnsi="Times New Roman" w:cs="Times New Roman"/>
          <w:sz w:val="24"/>
          <w:szCs w:val="24"/>
        </w:rPr>
        <w:t xml:space="preserve"> but</w:t>
      </w:r>
      <w:r w:rsidR="000536D0" w:rsidRPr="006579BB">
        <w:rPr>
          <w:rFonts w:ascii="Times New Roman" w:hAnsi="Times New Roman" w:cs="Times New Roman"/>
          <w:sz w:val="24"/>
          <w:szCs w:val="24"/>
        </w:rPr>
        <w:t xml:space="preserve"> his condition mimics diabetes. It is </w:t>
      </w:r>
      <w:r w:rsidRPr="006579BB">
        <w:rPr>
          <w:rFonts w:ascii="Times New Roman" w:hAnsi="Times New Roman" w:cs="Times New Roman"/>
          <w:sz w:val="24"/>
          <w:szCs w:val="24"/>
        </w:rPr>
        <w:t>contr</w:t>
      </w:r>
      <w:r w:rsidR="000536D0" w:rsidRPr="006579BB">
        <w:rPr>
          <w:rFonts w:ascii="Times New Roman" w:hAnsi="Times New Roman" w:cs="Times New Roman"/>
          <w:sz w:val="24"/>
          <w:szCs w:val="24"/>
        </w:rPr>
        <w:t xml:space="preserve">ollable but endless, progresses </w:t>
      </w:r>
      <w:r w:rsidRPr="006579BB">
        <w:rPr>
          <w:rFonts w:ascii="Times New Roman" w:hAnsi="Times New Roman" w:cs="Times New Roman"/>
          <w:sz w:val="24"/>
          <w:szCs w:val="24"/>
        </w:rPr>
        <w:t xml:space="preserve">with age, and slowly </w:t>
      </w:r>
      <w:r w:rsidR="00043E02" w:rsidRPr="006579BB">
        <w:rPr>
          <w:rFonts w:ascii="Times New Roman" w:hAnsi="Times New Roman" w:cs="Times New Roman"/>
          <w:sz w:val="24"/>
          <w:szCs w:val="24"/>
        </w:rPr>
        <w:t>depletes</w:t>
      </w:r>
      <w:r w:rsidRPr="006579BB">
        <w:rPr>
          <w:rFonts w:ascii="Times New Roman" w:hAnsi="Times New Roman" w:cs="Times New Roman"/>
          <w:sz w:val="24"/>
          <w:szCs w:val="24"/>
        </w:rPr>
        <w:t xml:space="preserve"> his body. </w:t>
      </w:r>
      <w:r w:rsidR="00BF52F2" w:rsidRPr="006579BB">
        <w:rPr>
          <w:rFonts w:ascii="Times New Roman" w:hAnsi="Times New Roman" w:cs="Times New Roman"/>
          <w:sz w:val="24"/>
          <w:szCs w:val="24"/>
        </w:rPr>
        <w:t>I cleaned everything</w:t>
      </w:r>
      <w:r w:rsidR="000536D0" w:rsidRPr="006579BB">
        <w:rPr>
          <w:rFonts w:ascii="Times New Roman" w:hAnsi="Times New Roman" w:cs="Times New Roman"/>
          <w:sz w:val="24"/>
          <w:szCs w:val="24"/>
        </w:rPr>
        <w:t xml:space="preserve"> before I left. I</w:t>
      </w:r>
      <w:r w:rsidR="00BF52F2" w:rsidRPr="006579BB">
        <w:rPr>
          <w:rFonts w:ascii="Times New Roman" w:hAnsi="Times New Roman" w:cs="Times New Roman"/>
          <w:sz w:val="24"/>
          <w:szCs w:val="24"/>
        </w:rPr>
        <w:t xml:space="preserve"> washed his jeans and put them back in his drawer. I got him rice and boiled some for when he’d come. I found really cheap tickets back to Delhi for tomorrow</w:t>
      </w:r>
      <w:r w:rsidR="000536D0" w:rsidRPr="006579BB">
        <w:rPr>
          <w:rFonts w:ascii="Times New Roman" w:hAnsi="Times New Roman" w:cs="Times New Roman"/>
          <w:sz w:val="24"/>
          <w:szCs w:val="24"/>
        </w:rPr>
        <w:t xml:space="preserve">. </w:t>
      </w:r>
      <w:r w:rsidR="00B163FC" w:rsidRPr="006579BB">
        <w:rPr>
          <w:rFonts w:ascii="Times New Roman" w:hAnsi="Times New Roman" w:cs="Times New Roman"/>
          <w:sz w:val="24"/>
          <w:szCs w:val="24"/>
        </w:rPr>
        <w:t>What if no one returns to this apartment</w:t>
      </w:r>
      <w:r w:rsidR="000536D0" w:rsidRPr="006579BB">
        <w:rPr>
          <w:rFonts w:ascii="Times New Roman" w:hAnsi="Times New Roman" w:cs="Times New Roman"/>
          <w:sz w:val="24"/>
          <w:szCs w:val="24"/>
        </w:rPr>
        <w:t>,</w:t>
      </w:r>
      <w:r w:rsidR="00B163FC" w:rsidRPr="006579BB">
        <w:rPr>
          <w:rFonts w:ascii="Times New Roman" w:hAnsi="Times New Roman" w:cs="Times New Roman"/>
          <w:sz w:val="24"/>
          <w:szCs w:val="24"/>
        </w:rPr>
        <w:t xml:space="preserve"> mummy? What if we are only</w:t>
      </w:r>
      <w:r w:rsidR="001F7487" w:rsidRPr="006579BB">
        <w:rPr>
          <w:rFonts w:ascii="Times New Roman" w:hAnsi="Times New Roman" w:cs="Times New Roman"/>
          <w:sz w:val="24"/>
          <w:szCs w:val="24"/>
        </w:rPr>
        <w:t xml:space="preserve"> the</w:t>
      </w:r>
      <w:r w:rsidR="00B163FC" w:rsidRPr="006579BB">
        <w:rPr>
          <w:rFonts w:ascii="Times New Roman" w:hAnsi="Times New Roman" w:cs="Times New Roman"/>
          <w:sz w:val="24"/>
          <w:szCs w:val="24"/>
        </w:rPr>
        <w:t xml:space="preserve"> hallucinations in the next tenant’s wildest dreams? </w:t>
      </w:r>
    </w:p>
    <w:p w14:paraId="48EEA914" w14:textId="77777777" w:rsidR="00FC1DE4" w:rsidRPr="006579BB" w:rsidRDefault="00800868"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 xml:space="preserve">Love, </w:t>
      </w:r>
    </w:p>
    <w:p w14:paraId="06D92FB9" w14:textId="77777777" w:rsidR="00A2643F" w:rsidRPr="006579BB" w:rsidRDefault="00800868" w:rsidP="00705295">
      <w:pPr>
        <w:spacing w:line="480" w:lineRule="auto"/>
        <w:ind w:firstLine="720"/>
        <w:jc w:val="both"/>
        <w:rPr>
          <w:rFonts w:ascii="Times New Roman" w:hAnsi="Times New Roman" w:cs="Times New Roman"/>
          <w:sz w:val="24"/>
          <w:szCs w:val="24"/>
        </w:rPr>
      </w:pPr>
      <w:proofErr w:type="spellStart"/>
      <w:r w:rsidRPr="006579BB">
        <w:rPr>
          <w:rFonts w:ascii="Times New Roman" w:hAnsi="Times New Roman" w:cs="Times New Roman"/>
          <w:sz w:val="24"/>
          <w:szCs w:val="24"/>
        </w:rPr>
        <w:t>Nafisa</w:t>
      </w:r>
      <w:proofErr w:type="spellEnd"/>
      <w:r w:rsidRPr="006579BB">
        <w:rPr>
          <w:rFonts w:ascii="Times New Roman" w:hAnsi="Times New Roman" w:cs="Times New Roman"/>
          <w:sz w:val="24"/>
          <w:szCs w:val="24"/>
        </w:rPr>
        <w:t xml:space="preserve"> </w:t>
      </w:r>
    </w:p>
    <w:p w14:paraId="55087C4F" w14:textId="77777777" w:rsidR="00705295" w:rsidRPr="006579BB" w:rsidRDefault="00705295" w:rsidP="00705295">
      <w:pPr>
        <w:spacing w:line="480" w:lineRule="auto"/>
        <w:ind w:firstLine="720"/>
        <w:jc w:val="both"/>
        <w:rPr>
          <w:rFonts w:ascii="Times New Roman" w:hAnsi="Times New Roman" w:cs="Times New Roman"/>
          <w:sz w:val="24"/>
          <w:szCs w:val="24"/>
        </w:rPr>
      </w:pPr>
    </w:p>
    <w:p w14:paraId="4195D411" w14:textId="77777777" w:rsidR="00705295" w:rsidRPr="006579BB" w:rsidRDefault="00705295" w:rsidP="00705295">
      <w:pPr>
        <w:spacing w:line="480" w:lineRule="auto"/>
        <w:ind w:firstLine="720"/>
        <w:jc w:val="both"/>
        <w:rPr>
          <w:rFonts w:ascii="Times New Roman" w:hAnsi="Times New Roman" w:cs="Times New Roman"/>
          <w:sz w:val="24"/>
          <w:szCs w:val="24"/>
        </w:rPr>
      </w:pPr>
    </w:p>
    <w:p w14:paraId="2BF56333" w14:textId="77777777" w:rsidR="00705295" w:rsidRPr="006579BB" w:rsidRDefault="00705295" w:rsidP="00705295">
      <w:pPr>
        <w:spacing w:line="480" w:lineRule="auto"/>
        <w:ind w:firstLine="720"/>
        <w:jc w:val="both"/>
        <w:rPr>
          <w:rFonts w:ascii="Times New Roman" w:hAnsi="Times New Roman" w:cs="Times New Roman"/>
          <w:sz w:val="24"/>
          <w:szCs w:val="24"/>
        </w:rPr>
      </w:pPr>
    </w:p>
    <w:p w14:paraId="7FEB58E4" w14:textId="77777777" w:rsidR="00705295" w:rsidRPr="006579BB" w:rsidRDefault="00705295" w:rsidP="00705295">
      <w:pPr>
        <w:spacing w:line="480" w:lineRule="auto"/>
        <w:ind w:firstLine="720"/>
        <w:jc w:val="both"/>
        <w:rPr>
          <w:rFonts w:ascii="Times New Roman" w:hAnsi="Times New Roman" w:cs="Times New Roman"/>
          <w:sz w:val="24"/>
          <w:szCs w:val="24"/>
        </w:rPr>
      </w:pPr>
    </w:p>
    <w:p w14:paraId="02BE19F8" w14:textId="77777777" w:rsidR="00705295" w:rsidRPr="006579BB" w:rsidRDefault="00705295" w:rsidP="00705295">
      <w:pPr>
        <w:spacing w:line="480" w:lineRule="auto"/>
        <w:ind w:firstLine="720"/>
        <w:jc w:val="both"/>
        <w:rPr>
          <w:rFonts w:ascii="Times New Roman" w:hAnsi="Times New Roman" w:cs="Times New Roman"/>
          <w:sz w:val="24"/>
          <w:szCs w:val="24"/>
        </w:rPr>
      </w:pPr>
    </w:p>
    <w:p w14:paraId="51F6EB60" w14:textId="77777777" w:rsidR="00705295" w:rsidRPr="006579BB" w:rsidRDefault="00705295" w:rsidP="00AA2AAA">
      <w:pPr>
        <w:spacing w:line="480" w:lineRule="auto"/>
        <w:jc w:val="both"/>
        <w:rPr>
          <w:rFonts w:ascii="Times New Roman" w:hAnsi="Times New Roman" w:cs="Times New Roman"/>
          <w:sz w:val="24"/>
          <w:szCs w:val="24"/>
        </w:rPr>
      </w:pPr>
    </w:p>
    <w:p w14:paraId="08B0A922" w14:textId="77777777" w:rsidR="00AA2AAA" w:rsidRDefault="00AA2AAA" w:rsidP="00AA2AAA">
      <w:pPr>
        <w:spacing w:line="480" w:lineRule="auto"/>
        <w:jc w:val="both"/>
        <w:rPr>
          <w:rFonts w:ascii="Times New Roman" w:hAnsi="Times New Roman" w:cs="Times New Roman"/>
          <w:sz w:val="24"/>
          <w:szCs w:val="24"/>
        </w:rPr>
      </w:pPr>
    </w:p>
    <w:p w14:paraId="7C552D01" w14:textId="77777777" w:rsidR="009B7C0F" w:rsidRDefault="009B7C0F" w:rsidP="00AA2AAA">
      <w:pPr>
        <w:spacing w:line="480" w:lineRule="auto"/>
        <w:jc w:val="both"/>
        <w:rPr>
          <w:rFonts w:ascii="Times New Roman" w:hAnsi="Times New Roman" w:cs="Times New Roman"/>
          <w:sz w:val="24"/>
          <w:szCs w:val="24"/>
        </w:rPr>
      </w:pPr>
    </w:p>
    <w:p w14:paraId="6AAC6D48" w14:textId="77777777" w:rsidR="009B7C0F" w:rsidRDefault="009B7C0F" w:rsidP="00AA2AAA">
      <w:pPr>
        <w:spacing w:line="480" w:lineRule="auto"/>
        <w:jc w:val="both"/>
        <w:rPr>
          <w:rFonts w:ascii="Times New Roman" w:hAnsi="Times New Roman" w:cs="Times New Roman"/>
          <w:sz w:val="24"/>
          <w:szCs w:val="24"/>
        </w:rPr>
      </w:pPr>
    </w:p>
    <w:p w14:paraId="73E94EFA" w14:textId="77777777" w:rsidR="00E52D7D" w:rsidRPr="006579BB" w:rsidRDefault="00E52D7D" w:rsidP="009B7C0F">
      <w:pPr>
        <w:spacing w:line="480" w:lineRule="auto"/>
        <w:rPr>
          <w:rFonts w:ascii="Times New Roman" w:hAnsi="Times New Roman" w:cs="Times New Roman"/>
          <w:sz w:val="24"/>
          <w:szCs w:val="24"/>
        </w:rPr>
      </w:pPr>
    </w:p>
    <w:p w14:paraId="5887B545" w14:textId="77777777" w:rsidR="006971E6" w:rsidRPr="006579BB" w:rsidRDefault="006971E6" w:rsidP="00705295">
      <w:pPr>
        <w:spacing w:line="480" w:lineRule="auto"/>
        <w:jc w:val="center"/>
        <w:rPr>
          <w:rFonts w:ascii="Times New Roman" w:hAnsi="Times New Roman" w:cs="Times New Roman"/>
          <w:i/>
          <w:iCs/>
          <w:sz w:val="24"/>
          <w:szCs w:val="24"/>
        </w:rPr>
      </w:pPr>
      <w:r w:rsidRPr="006579BB">
        <w:rPr>
          <w:rFonts w:ascii="Times New Roman" w:hAnsi="Times New Roman" w:cs="Times New Roman"/>
          <w:i/>
          <w:iCs/>
          <w:sz w:val="24"/>
          <w:szCs w:val="24"/>
        </w:rPr>
        <w:lastRenderedPageBreak/>
        <w:t>Deliver t</w:t>
      </w:r>
      <w:r w:rsidR="00D409F3" w:rsidRPr="006579BB">
        <w:rPr>
          <w:rFonts w:ascii="Times New Roman" w:hAnsi="Times New Roman" w:cs="Times New Roman"/>
          <w:i/>
          <w:iCs/>
          <w:sz w:val="24"/>
          <w:szCs w:val="24"/>
        </w:rPr>
        <w:t xml:space="preserve">o Mrs. </w:t>
      </w:r>
      <w:proofErr w:type="spellStart"/>
      <w:r w:rsidR="00D409F3" w:rsidRPr="006579BB">
        <w:rPr>
          <w:rFonts w:ascii="Times New Roman" w:hAnsi="Times New Roman" w:cs="Times New Roman"/>
          <w:i/>
          <w:iCs/>
          <w:sz w:val="24"/>
          <w:szCs w:val="24"/>
        </w:rPr>
        <w:t>Nafisa</w:t>
      </w:r>
      <w:proofErr w:type="spellEnd"/>
      <w:r w:rsidR="00D409F3" w:rsidRPr="006579BB">
        <w:rPr>
          <w:rFonts w:ascii="Times New Roman" w:hAnsi="Times New Roman" w:cs="Times New Roman"/>
          <w:i/>
          <w:iCs/>
          <w:sz w:val="24"/>
          <w:szCs w:val="24"/>
        </w:rPr>
        <w:t xml:space="preserve"> Huq</w:t>
      </w:r>
      <w:r w:rsidRPr="006579BB">
        <w:rPr>
          <w:rFonts w:ascii="Times New Roman" w:hAnsi="Times New Roman" w:cs="Times New Roman"/>
          <w:i/>
          <w:iCs/>
          <w:sz w:val="24"/>
          <w:szCs w:val="24"/>
        </w:rPr>
        <w:br/>
        <w:t>49 Raja Garden, Block 5</w:t>
      </w:r>
      <w:r w:rsidRPr="006579BB">
        <w:rPr>
          <w:rFonts w:ascii="Times New Roman" w:hAnsi="Times New Roman" w:cs="Times New Roman"/>
          <w:i/>
          <w:iCs/>
          <w:sz w:val="24"/>
          <w:szCs w:val="24"/>
        </w:rPr>
        <w:br/>
        <w:t>New Delhi—110019</w:t>
      </w:r>
    </w:p>
    <w:p w14:paraId="6941F9FF" w14:textId="1450072A" w:rsidR="006971E6" w:rsidRPr="006579BB" w:rsidRDefault="009B7C0F" w:rsidP="00705295">
      <w:pPr>
        <w:spacing w:line="480" w:lineRule="auto"/>
        <w:rPr>
          <w:rFonts w:ascii="Times New Roman" w:hAnsi="Times New Roman" w:cs="Times New Roman"/>
          <w:sz w:val="24"/>
          <w:szCs w:val="24"/>
        </w:rPr>
      </w:pPr>
      <w:r>
        <w:rPr>
          <w:rFonts w:ascii="Times New Roman" w:hAnsi="Times New Roman" w:cs="Times New Roman"/>
          <w:sz w:val="24"/>
          <w:szCs w:val="24"/>
        </w:rPr>
        <w:t>Dear Ma</w:t>
      </w:r>
      <w:r w:rsidR="006971E6" w:rsidRPr="006579BB">
        <w:rPr>
          <w:rFonts w:ascii="Times New Roman" w:hAnsi="Times New Roman" w:cs="Times New Roman"/>
          <w:sz w:val="24"/>
          <w:szCs w:val="24"/>
        </w:rPr>
        <w:t xml:space="preserve">, </w:t>
      </w:r>
    </w:p>
    <w:p w14:paraId="232094FD" w14:textId="77777777" w:rsidR="00FC1DE4" w:rsidRPr="006579BB" w:rsidRDefault="00FC1DE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I have chosen to write today because there is no silence known to me that comforts me more than the blankness of this page. Someone or the other wishes to speak to me and there is little respect left for my love for silence. Commotion stirs me. Every second I am asked if I need to do something, eat something, meet someone, not meet someone. Most of my time is also lost in translating my thoughts into words. I love to write but I can’t speak anymore, my own voice has become the greatest annoyance to me. </w:t>
      </w:r>
    </w:p>
    <w:p w14:paraId="34007039" w14:textId="5D2F8C48" w:rsidR="00FC1DE4" w:rsidRPr="006579BB" w:rsidRDefault="00FC1DE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I must not waste your time and let you know, instantly, that I’m writing to let you know that I am suffering from a neurodegenerative disease that has already, in its subtle ways, begun troubling me. I do not want to share the name of this disease with you because you do not look beautiful when you are afraid. I have seen you strong going to work every morning and you must continue to be strong even in my absence. It is no more one of my mental games and emotions and mental health “crap”. I remember once right outside a </w:t>
      </w:r>
      <w:proofErr w:type="gramStart"/>
      <w:r w:rsidRPr="006579BB">
        <w:rPr>
          <w:rFonts w:ascii="Times New Roman" w:hAnsi="Times New Roman" w:cs="Times New Roman"/>
          <w:sz w:val="24"/>
          <w:szCs w:val="24"/>
        </w:rPr>
        <w:t>restaurant,</w:t>
      </w:r>
      <w:proofErr w:type="gramEnd"/>
      <w:r w:rsidRPr="006579BB">
        <w:rPr>
          <w:rFonts w:ascii="Times New Roman" w:hAnsi="Times New Roman" w:cs="Times New Roman"/>
          <w:sz w:val="24"/>
          <w:szCs w:val="24"/>
        </w:rPr>
        <w:t xml:space="preserve"> a peacock had caught my attention and I began running behind it. I fell and my leg bled profusely. Papa hastened for the </w:t>
      </w:r>
      <w:r w:rsidR="00C40B5B" w:rsidRPr="006579BB">
        <w:rPr>
          <w:rFonts w:ascii="Times New Roman" w:hAnsi="Times New Roman" w:cs="Times New Roman"/>
          <w:sz w:val="24"/>
          <w:szCs w:val="24"/>
        </w:rPr>
        <w:t>orthopedic</w:t>
      </w:r>
      <w:r w:rsidRPr="006579BB">
        <w:rPr>
          <w:rFonts w:ascii="Times New Roman" w:hAnsi="Times New Roman" w:cs="Times New Roman"/>
          <w:sz w:val="24"/>
          <w:szCs w:val="24"/>
        </w:rPr>
        <w:t xml:space="preserve"> to see me. When my stomach misbehaved, he took me to a local doctor within minutes. Even one cough sufficed for him to shower ten bullet points about throat health from honey to gargling. But I do not understand why my mind lagged behind other organs. What is the dichotomy between the physical and the mental which makes the former so serious and the latter so frivolous? I do not know. </w:t>
      </w:r>
    </w:p>
    <w:p w14:paraId="0FDE0B09" w14:textId="77777777" w:rsidR="00FC1DE4" w:rsidRPr="006579BB" w:rsidRDefault="00FC1DE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lastRenderedPageBreak/>
        <w:t xml:space="preserve">I do have news that would bridge the physical and the mental for you. Forks have started falling from my hands, cups are cracking every day, I am unable to type, I am stuttering and stammering in my words, I am generally confused and irritated by loud voices. I am unable to think right now. I can’t speak in English or in Hindi. </w:t>
      </w:r>
    </w:p>
    <w:p w14:paraId="545A00F4" w14:textId="2D758DC4" w:rsidR="00FC1DE4" w:rsidRPr="006579BB" w:rsidRDefault="00FC1DE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But more than all this, I have lost my will to live. There is no happiness left for me. I have loving friends and </w:t>
      </w:r>
      <w:r w:rsidR="00C40B5B" w:rsidRPr="006579BB">
        <w:rPr>
          <w:rFonts w:ascii="Times New Roman" w:hAnsi="Times New Roman" w:cs="Times New Roman"/>
          <w:sz w:val="24"/>
          <w:szCs w:val="24"/>
        </w:rPr>
        <w:t xml:space="preserve">colleagues </w:t>
      </w:r>
      <w:r w:rsidRPr="006579BB">
        <w:rPr>
          <w:rFonts w:ascii="Times New Roman" w:hAnsi="Times New Roman" w:cs="Times New Roman"/>
          <w:sz w:val="24"/>
          <w:szCs w:val="24"/>
        </w:rPr>
        <w:t xml:space="preserve">but I don’t think I deserve any love. I don’t have the capacity to reciprocate the love showered and wasted upon me. So many orphaned, poor, and lonely children will benefit from all that you have to offer. I have never understood why people loved me. I am not beautiful by any means. I am not smart. I don’t understand simple things. I am not physically fit. I am not mentally fit. I do not understand why anyone should love anyone so incapable. Yet, you have trusted me with your love and money, and I, not equipped to understand something as simple as love, fail to eat it even after being spoon-fed. Life is a privilege, and growing up between books gave me great potential to succeed in this privilege. </w:t>
      </w:r>
    </w:p>
    <w:p w14:paraId="1BE382AF" w14:textId="77777777" w:rsidR="00092701" w:rsidRPr="006579BB" w:rsidRDefault="00FC1DE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Mother, you must understand one thing. </w:t>
      </w:r>
      <w:proofErr w:type="gramStart"/>
      <w:r w:rsidRPr="006579BB">
        <w:rPr>
          <w:rFonts w:ascii="Times New Roman" w:hAnsi="Times New Roman" w:cs="Times New Roman"/>
          <w:sz w:val="24"/>
          <w:szCs w:val="24"/>
        </w:rPr>
        <w:t>Of course</w:t>
      </w:r>
      <w:proofErr w:type="gramEnd"/>
      <w:r w:rsidRPr="006579BB">
        <w:rPr>
          <w:rFonts w:ascii="Times New Roman" w:hAnsi="Times New Roman" w:cs="Times New Roman"/>
          <w:sz w:val="24"/>
          <w:szCs w:val="24"/>
        </w:rPr>
        <w:t xml:space="preserve"> with a ventilator a dead man can continue to live, but what is life when he is not conscious? Similarly, I experience so little happiness that never waking up is my most anticipated dream. I am ready to face the demons inside my head alone rather than the ten thousand things one has to deal with in life. Separating colored clothes from the whites. Throwing away trash. Paying bills on time. </w:t>
      </w:r>
      <w:r w:rsidR="00C40B5B" w:rsidRPr="006579BB">
        <w:rPr>
          <w:rFonts w:ascii="Times New Roman" w:hAnsi="Times New Roman" w:cs="Times New Roman"/>
          <w:sz w:val="24"/>
          <w:szCs w:val="24"/>
        </w:rPr>
        <w:t xml:space="preserve">Not being allowed to shout when the person in front of you incessantly taps their feet. </w:t>
      </w:r>
      <w:r w:rsidR="00092701" w:rsidRPr="006579BB">
        <w:rPr>
          <w:rFonts w:ascii="Times New Roman" w:hAnsi="Times New Roman" w:cs="Times New Roman"/>
          <w:sz w:val="24"/>
          <w:szCs w:val="24"/>
        </w:rPr>
        <w:t xml:space="preserve">Going to bed with seventeen sources of sounds. </w:t>
      </w:r>
      <w:r w:rsidRPr="006579BB">
        <w:rPr>
          <w:rFonts w:ascii="Times New Roman" w:hAnsi="Times New Roman" w:cs="Times New Roman"/>
          <w:sz w:val="24"/>
          <w:szCs w:val="24"/>
        </w:rPr>
        <w:t xml:space="preserve">The normalized slavery known to you as drudgery. I am, instead, intrigued by afterlife, and to know those answers, I have to leave. </w:t>
      </w:r>
    </w:p>
    <w:p w14:paraId="02193896" w14:textId="77777777" w:rsidR="00FC1DE4" w:rsidRPr="006579BB" w:rsidRDefault="00FC1DE4" w:rsidP="00705295">
      <w:pPr>
        <w:spacing w:line="480" w:lineRule="auto"/>
        <w:ind w:firstLine="720"/>
        <w:jc w:val="both"/>
        <w:rPr>
          <w:rFonts w:ascii="Times New Roman" w:hAnsi="Times New Roman" w:cs="Times New Roman"/>
          <w:sz w:val="24"/>
          <w:szCs w:val="24"/>
        </w:rPr>
      </w:pPr>
      <w:r w:rsidRPr="006579BB">
        <w:rPr>
          <w:rFonts w:ascii="Times New Roman" w:hAnsi="Times New Roman" w:cs="Times New Roman"/>
          <w:sz w:val="24"/>
          <w:szCs w:val="24"/>
        </w:rPr>
        <w:t xml:space="preserve">I am not writing a letter of suicide—I am writing to you a letter of appeal so that after reading this a thousand times you can forgive me for leaving you alone. </w:t>
      </w:r>
    </w:p>
    <w:p w14:paraId="1C9C9122" w14:textId="77777777" w:rsidR="00FC1DE4" w:rsidRPr="006579BB" w:rsidRDefault="00FC1DE4"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lastRenderedPageBreak/>
        <w:t xml:space="preserve">I must go. There is no other enjoyment left for me than writing and today I don’t even have more to say. I love you very much, and if the supreme power chooses to make me human, although it shouldn’t because I never deserved it, I want to be born from your womb again, and watch the glimmer of the afternoon sun on your arm as you slept when I was a child. There is nothing more beautiful to me than watching you sleep. </w:t>
      </w:r>
    </w:p>
    <w:p w14:paraId="3D789980" w14:textId="11CC732B" w:rsidR="00FC1DE4" w:rsidRPr="006579BB" w:rsidRDefault="00FC1DE4"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Promise me a few things. Promise me that you will let my soul free. If you call me, you will captivate me in an ether between life and death. The nonlinearity of time is hard to grasp but I can summarize it for you: the past is the future, and the present is an illusion. I am more accustomed to this model of time than the drudgery that our world accepts. If you would remember me with focus, you will find me sitting in my bed drinking coffee even after my departure. If you convince yourself I live, then I will live, just as you saw me in the past. Past, present, and future form a trinity—the future is informed by memory, the memory is informed by prediction, and the present is a complex equation of the two. If I tell you that it will rain</w:t>
      </w:r>
      <w:r w:rsidR="00BF44C6" w:rsidRPr="006579BB">
        <w:rPr>
          <w:rFonts w:ascii="Times New Roman" w:hAnsi="Times New Roman" w:cs="Times New Roman"/>
          <w:sz w:val="24"/>
          <w:szCs w:val="24"/>
        </w:rPr>
        <w:t xml:space="preserve"> heavily tomorrow</w:t>
      </w:r>
      <w:r w:rsidRPr="006579BB">
        <w:rPr>
          <w:rFonts w:ascii="Times New Roman" w:hAnsi="Times New Roman" w:cs="Times New Roman"/>
          <w:sz w:val="24"/>
          <w:szCs w:val="24"/>
        </w:rPr>
        <w:t xml:space="preserve">, you will carry your umbrella with you. Now, the presence of the umbrella in your hand is the result of a decision you made in the past that was informed by a future. I want you to forget me if it is at the cost of your happiness, if this non-linearity vexes you to cry. I do not understand interfaces and no-man’s-lands, so don’t captivate me there. Let me go. </w:t>
      </w:r>
      <w:r w:rsidR="00BF44C6" w:rsidRPr="006579BB">
        <w:rPr>
          <w:rFonts w:ascii="Times New Roman" w:hAnsi="Times New Roman" w:cs="Times New Roman"/>
          <w:sz w:val="24"/>
          <w:szCs w:val="24"/>
        </w:rPr>
        <w:t>I am a golden peacock headed for the stars, a</w:t>
      </w:r>
      <w:r w:rsidRPr="006579BB">
        <w:rPr>
          <w:rFonts w:ascii="Times New Roman" w:hAnsi="Times New Roman" w:cs="Times New Roman"/>
          <w:sz w:val="24"/>
          <w:szCs w:val="24"/>
        </w:rPr>
        <w:t xml:space="preserve">lways with you in whatever you do. </w:t>
      </w:r>
    </w:p>
    <w:p w14:paraId="56A58D4E" w14:textId="77777777" w:rsidR="00092701" w:rsidRPr="006579BB" w:rsidRDefault="00092701"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 xml:space="preserve">As we say in </w:t>
      </w:r>
      <w:r w:rsidR="00632C6D" w:rsidRPr="006579BB">
        <w:rPr>
          <w:rFonts w:ascii="Times New Roman" w:hAnsi="Times New Roman" w:cs="Times New Roman"/>
          <w:sz w:val="24"/>
          <w:szCs w:val="24"/>
        </w:rPr>
        <w:t xml:space="preserve">goodbye in </w:t>
      </w:r>
      <w:r w:rsidR="00BF44C6" w:rsidRPr="006579BB">
        <w:rPr>
          <w:rFonts w:ascii="Times New Roman" w:hAnsi="Times New Roman" w:cs="Times New Roman"/>
          <w:sz w:val="24"/>
          <w:szCs w:val="24"/>
        </w:rPr>
        <w:t xml:space="preserve">other mother-tongue, </w:t>
      </w:r>
      <w:r w:rsidRPr="006579BB">
        <w:rPr>
          <w:rFonts w:ascii="Times New Roman" w:hAnsi="Times New Roman" w:cs="Times New Roman"/>
          <w:sz w:val="24"/>
          <w:szCs w:val="24"/>
        </w:rPr>
        <w:t xml:space="preserve"> </w:t>
      </w:r>
    </w:p>
    <w:p w14:paraId="282ABFF4" w14:textId="77777777" w:rsidR="00BF44C6" w:rsidRPr="006579BB" w:rsidRDefault="00BF44C6" w:rsidP="00705295">
      <w:pPr>
        <w:spacing w:line="480" w:lineRule="auto"/>
        <w:jc w:val="both"/>
        <w:rPr>
          <w:rFonts w:ascii="Times New Roman" w:hAnsi="Times New Roman" w:cs="Times New Roman"/>
          <w:sz w:val="24"/>
          <w:szCs w:val="24"/>
        </w:rPr>
      </w:pPr>
      <w:proofErr w:type="spellStart"/>
      <w:r w:rsidRPr="006579BB">
        <w:rPr>
          <w:rFonts w:ascii="Times New Roman" w:hAnsi="Times New Roman" w:cs="Times New Roman"/>
          <w:i/>
          <w:iCs/>
          <w:sz w:val="24"/>
          <w:szCs w:val="24"/>
        </w:rPr>
        <w:t>Khuda</w:t>
      </w:r>
      <w:proofErr w:type="spellEnd"/>
      <w:r w:rsidRPr="006579BB">
        <w:rPr>
          <w:rFonts w:ascii="Times New Roman" w:hAnsi="Times New Roman" w:cs="Times New Roman"/>
          <w:i/>
          <w:iCs/>
          <w:sz w:val="24"/>
          <w:szCs w:val="24"/>
        </w:rPr>
        <w:t xml:space="preserve"> Hafiz </w:t>
      </w:r>
      <w:r w:rsidRPr="006579BB">
        <w:rPr>
          <w:rFonts w:ascii="Times New Roman" w:hAnsi="Times New Roman" w:cs="Times New Roman"/>
          <w:sz w:val="24"/>
          <w:szCs w:val="24"/>
        </w:rPr>
        <w:t xml:space="preserve">mother, </w:t>
      </w:r>
      <w:bookmarkStart w:id="1" w:name="_GoBack"/>
      <w:bookmarkEnd w:id="1"/>
    </w:p>
    <w:p w14:paraId="0B12CC96" w14:textId="77777777" w:rsidR="00092701" w:rsidRDefault="00092701" w:rsidP="00705295">
      <w:pPr>
        <w:spacing w:line="480" w:lineRule="auto"/>
        <w:jc w:val="both"/>
        <w:rPr>
          <w:rFonts w:ascii="Times New Roman" w:hAnsi="Times New Roman" w:cs="Times New Roman"/>
          <w:sz w:val="24"/>
          <w:szCs w:val="24"/>
        </w:rPr>
      </w:pPr>
      <w:r w:rsidRPr="006579BB">
        <w:rPr>
          <w:rFonts w:ascii="Times New Roman" w:hAnsi="Times New Roman" w:cs="Times New Roman"/>
          <w:sz w:val="24"/>
          <w:szCs w:val="24"/>
        </w:rPr>
        <w:tab/>
        <w:t xml:space="preserve">Hafiz. </w:t>
      </w:r>
    </w:p>
    <w:p w14:paraId="6B3F3AE8" w14:textId="77777777" w:rsidR="000D3ACA" w:rsidRDefault="000D3ACA" w:rsidP="00705295">
      <w:pPr>
        <w:spacing w:line="480" w:lineRule="auto"/>
        <w:jc w:val="both"/>
        <w:rPr>
          <w:rFonts w:ascii="Times New Roman" w:hAnsi="Times New Roman" w:cs="Times New Roman"/>
          <w:sz w:val="24"/>
          <w:szCs w:val="24"/>
        </w:rPr>
      </w:pPr>
    </w:p>
    <w:p w14:paraId="059509FE" w14:textId="77777777" w:rsidR="000D3ACA" w:rsidRPr="006579BB" w:rsidRDefault="000D3ACA" w:rsidP="00705295">
      <w:pPr>
        <w:spacing w:line="480" w:lineRule="auto"/>
        <w:jc w:val="both"/>
        <w:rPr>
          <w:rFonts w:ascii="Times New Roman" w:hAnsi="Times New Roman" w:cs="Times New Roman"/>
          <w:sz w:val="24"/>
          <w:szCs w:val="24"/>
        </w:rPr>
      </w:pPr>
    </w:p>
    <w:bookmarkEnd w:id="0"/>
    <w:p w14:paraId="41AD1BA2" w14:textId="77777777" w:rsidR="00FC1DE4" w:rsidRPr="006579BB" w:rsidRDefault="00FC1DE4" w:rsidP="00705295">
      <w:pPr>
        <w:spacing w:line="480" w:lineRule="auto"/>
        <w:jc w:val="both"/>
        <w:rPr>
          <w:rFonts w:ascii="Times New Roman" w:hAnsi="Times New Roman" w:cs="Times New Roman"/>
          <w:sz w:val="24"/>
          <w:szCs w:val="24"/>
        </w:rPr>
      </w:pPr>
    </w:p>
    <w:sectPr w:rsidR="00FC1DE4" w:rsidRPr="006579BB" w:rsidSect="00FB1F51">
      <w:headerReference w:type="default" r:id="rId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D9D1F" w14:textId="77777777" w:rsidR="004B5764" w:rsidRDefault="004B5764" w:rsidP="00A07B04">
      <w:pPr>
        <w:spacing w:after="0" w:line="240" w:lineRule="auto"/>
      </w:pPr>
      <w:r>
        <w:separator/>
      </w:r>
    </w:p>
  </w:endnote>
  <w:endnote w:type="continuationSeparator" w:id="0">
    <w:p w14:paraId="1A0A9433" w14:textId="77777777" w:rsidR="004B5764" w:rsidRDefault="004B5764" w:rsidP="00A07B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3714A" w14:textId="77777777" w:rsidR="004B5764" w:rsidRDefault="004B5764" w:rsidP="00A07B04">
      <w:pPr>
        <w:spacing w:after="0" w:line="240" w:lineRule="auto"/>
      </w:pPr>
      <w:r>
        <w:separator/>
      </w:r>
    </w:p>
  </w:footnote>
  <w:footnote w:type="continuationSeparator" w:id="0">
    <w:p w14:paraId="443C5615" w14:textId="77777777" w:rsidR="004B5764" w:rsidRDefault="004B5764" w:rsidP="00A07B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sz w:val="24"/>
        <w:szCs w:val="24"/>
      </w:rPr>
      <w:id w:val="-1354262297"/>
      <w:docPartObj>
        <w:docPartGallery w:val="Page Numbers (Top of Page)"/>
        <w:docPartUnique/>
      </w:docPartObj>
    </w:sdtPr>
    <w:sdtEndPr>
      <w:rPr>
        <w:rFonts w:cs="Times New Roman"/>
        <w:noProof/>
      </w:rPr>
    </w:sdtEndPr>
    <w:sdtContent>
      <w:p w14:paraId="796AE23A" w14:textId="77777777" w:rsidR="00A07B04" w:rsidRPr="00EE181E" w:rsidRDefault="00A07B04">
        <w:pPr>
          <w:pStyle w:val="Header"/>
          <w:jc w:val="right"/>
          <w:rPr>
            <w:rFonts w:ascii="Georgia" w:hAnsi="Georgia" w:cs="Times New Roman"/>
            <w:sz w:val="24"/>
            <w:szCs w:val="24"/>
          </w:rPr>
        </w:pPr>
        <w:r w:rsidRPr="00EE181E">
          <w:rPr>
            <w:rFonts w:ascii="Georgia" w:hAnsi="Georgia" w:cs="Times New Roman"/>
            <w:sz w:val="24"/>
            <w:szCs w:val="24"/>
          </w:rPr>
          <w:fldChar w:fldCharType="begin"/>
        </w:r>
        <w:r w:rsidRPr="00EE181E">
          <w:rPr>
            <w:rFonts w:ascii="Georgia" w:hAnsi="Georgia" w:cs="Times New Roman"/>
            <w:sz w:val="24"/>
            <w:szCs w:val="24"/>
          </w:rPr>
          <w:instrText xml:space="preserve"> PAGE   \* MERGEFORMAT </w:instrText>
        </w:r>
        <w:r w:rsidRPr="00EE181E">
          <w:rPr>
            <w:rFonts w:ascii="Georgia" w:hAnsi="Georgia" w:cs="Times New Roman"/>
            <w:sz w:val="24"/>
            <w:szCs w:val="24"/>
          </w:rPr>
          <w:fldChar w:fldCharType="separate"/>
        </w:r>
        <w:r w:rsidR="003800D4">
          <w:rPr>
            <w:rFonts w:ascii="Georgia" w:hAnsi="Georgia" w:cs="Times New Roman"/>
            <w:noProof/>
            <w:sz w:val="24"/>
            <w:szCs w:val="24"/>
          </w:rPr>
          <w:t>17</w:t>
        </w:r>
        <w:r w:rsidRPr="00EE181E">
          <w:rPr>
            <w:rFonts w:ascii="Georgia" w:hAnsi="Georgia" w:cs="Times New Roman"/>
            <w:noProof/>
            <w:sz w:val="24"/>
            <w:szCs w:val="24"/>
          </w:rPr>
          <w:fldChar w:fldCharType="end"/>
        </w:r>
      </w:p>
    </w:sdtContent>
  </w:sdt>
  <w:p w14:paraId="1475BF23" w14:textId="77777777" w:rsidR="00A07B04" w:rsidRPr="00EE181E" w:rsidRDefault="00A07B04">
    <w:pPr>
      <w:pStyle w:val="Header"/>
      <w:rPr>
        <w:rFonts w:ascii="Georgia" w:hAnsi="Georgi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41686"/>
    <w:multiLevelType w:val="hybridMultilevel"/>
    <w:tmpl w:val="C0D2B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E93F8C"/>
    <w:multiLevelType w:val="hybridMultilevel"/>
    <w:tmpl w:val="8AA8BAF8"/>
    <w:lvl w:ilvl="0" w:tplc="E89EAD7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MjQ1tTS3MDYxMjdX0lEKTi0uzszPAykwNKoFAOMYtrUtAAAA"/>
  </w:docVars>
  <w:rsids>
    <w:rsidRoot w:val="005E008A"/>
    <w:rsid w:val="00002A22"/>
    <w:rsid w:val="00004DAB"/>
    <w:rsid w:val="00005106"/>
    <w:rsid w:val="0001112B"/>
    <w:rsid w:val="00020D4C"/>
    <w:rsid w:val="000210E0"/>
    <w:rsid w:val="0002615F"/>
    <w:rsid w:val="000274C5"/>
    <w:rsid w:val="00027F47"/>
    <w:rsid w:val="00033F21"/>
    <w:rsid w:val="000375C5"/>
    <w:rsid w:val="00042EAF"/>
    <w:rsid w:val="00043E02"/>
    <w:rsid w:val="00044E7B"/>
    <w:rsid w:val="0004506F"/>
    <w:rsid w:val="000474D7"/>
    <w:rsid w:val="0005053E"/>
    <w:rsid w:val="000514F8"/>
    <w:rsid w:val="00051E55"/>
    <w:rsid w:val="000536D0"/>
    <w:rsid w:val="00053EA2"/>
    <w:rsid w:val="00055781"/>
    <w:rsid w:val="00056824"/>
    <w:rsid w:val="00057609"/>
    <w:rsid w:val="00063D96"/>
    <w:rsid w:val="0006497E"/>
    <w:rsid w:val="00066AE8"/>
    <w:rsid w:val="00070CBD"/>
    <w:rsid w:val="000754B5"/>
    <w:rsid w:val="00076FFE"/>
    <w:rsid w:val="00083FB7"/>
    <w:rsid w:val="00092701"/>
    <w:rsid w:val="000B180A"/>
    <w:rsid w:val="000C1104"/>
    <w:rsid w:val="000C40AC"/>
    <w:rsid w:val="000C56AE"/>
    <w:rsid w:val="000D2CBE"/>
    <w:rsid w:val="000D3ACA"/>
    <w:rsid w:val="000D7F96"/>
    <w:rsid w:val="000E0854"/>
    <w:rsid w:val="000E13B0"/>
    <w:rsid w:val="000E4640"/>
    <w:rsid w:val="000E6A03"/>
    <w:rsid w:val="001011A7"/>
    <w:rsid w:val="0010701F"/>
    <w:rsid w:val="00110D75"/>
    <w:rsid w:val="001119FF"/>
    <w:rsid w:val="0011508A"/>
    <w:rsid w:val="00120C29"/>
    <w:rsid w:val="00121E22"/>
    <w:rsid w:val="00125447"/>
    <w:rsid w:val="001300AD"/>
    <w:rsid w:val="0013265D"/>
    <w:rsid w:val="00135081"/>
    <w:rsid w:val="001409C5"/>
    <w:rsid w:val="00141906"/>
    <w:rsid w:val="001448C9"/>
    <w:rsid w:val="00145F20"/>
    <w:rsid w:val="00152F08"/>
    <w:rsid w:val="00153A9B"/>
    <w:rsid w:val="001714A1"/>
    <w:rsid w:val="00171698"/>
    <w:rsid w:val="00177CC6"/>
    <w:rsid w:val="00181E9A"/>
    <w:rsid w:val="001A3156"/>
    <w:rsid w:val="001A31D7"/>
    <w:rsid w:val="001D3EBF"/>
    <w:rsid w:val="001F2A3C"/>
    <w:rsid w:val="001F306D"/>
    <w:rsid w:val="001F52BA"/>
    <w:rsid w:val="001F7487"/>
    <w:rsid w:val="001F7B0B"/>
    <w:rsid w:val="00211188"/>
    <w:rsid w:val="00222416"/>
    <w:rsid w:val="00224088"/>
    <w:rsid w:val="00227275"/>
    <w:rsid w:val="00227348"/>
    <w:rsid w:val="002324E0"/>
    <w:rsid w:val="002519DD"/>
    <w:rsid w:val="00253298"/>
    <w:rsid w:val="00253EB6"/>
    <w:rsid w:val="002648F3"/>
    <w:rsid w:val="00266A71"/>
    <w:rsid w:val="00273E40"/>
    <w:rsid w:val="00274E01"/>
    <w:rsid w:val="00287718"/>
    <w:rsid w:val="00296E35"/>
    <w:rsid w:val="00297760"/>
    <w:rsid w:val="002A55C2"/>
    <w:rsid w:val="002B1D32"/>
    <w:rsid w:val="002C16C4"/>
    <w:rsid w:val="002C38AF"/>
    <w:rsid w:val="002C3D05"/>
    <w:rsid w:val="002C4824"/>
    <w:rsid w:val="002D212C"/>
    <w:rsid w:val="002D2DE0"/>
    <w:rsid w:val="002D4792"/>
    <w:rsid w:val="002E198D"/>
    <w:rsid w:val="002E3AA7"/>
    <w:rsid w:val="002E587D"/>
    <w:rsid w:val="002E6514"/>
    <w:rsid w:val="002F4AB0"/>
    <w:rsid w:val="00301FEF"/>
    <w:rsid w:val="00307D48"/>
    <w:rsid w:val="0031147C"/>
    <w:rsid w:val="0031621E"/>
    <w:rsid w:val="0032159B"/>
    <w:rsid w:val="0032374A"/>
    <w:rsid w:val="00324B58"/>
    <w:rsid w:val="00330701"/>
    <w:rsid w:val="00330DD6"/>
    <w:rsid w:val="00331D4A"/>
    <w:rsid w:val="00333F00"/>
    <w:rsid w:val="00337A30"/>
    <w:rsid w:val="003413CE"/>
    <w:rsid w:val="00346F1D"/>
    <w:rsid w:val="00352995"/>
    <w:rsid w:val="003607A2"/>
    <w:rsid w:val="003644F0"/>
    <w:rsid w:val="00365491"/>
    <w:rsid w:val="0037665D"/>
    <w:rsid w:val="003800D4"/>
    <w:rsid w:val="00390F13"/>
    <w:rsid w:val="0039164A"/>
    <w:rsid w:val="003947FF"/>
    <w:rsid w:val="00395081"/>
    <w:rsid w:val="003A6E2D"/>
    <w:rsid w:val="003B3CD2"/>
    <w:rsid w:val="003B4358"/>
    <w:rsid w:val="003C08C0"/>
    <w:rsid w:val="003C139D"/>
    <w:rsid w:val="003C33F8"/>
    <w:rsid w:val="003D2C22"/>
    <w:rsid w:val="003E0DDD"/>
    <w:rsid w:val="003F009F"/>
    <w:rsid w:val="003F0FC1"/>
    <w:rsid w:val="003F1A96"/>
    <w:rsid w:val="00402CF9"/>
    <w:rsid w:val="00406B57"/>
    <w:rsid w:val="0041052F"/>
    <w:rsid w:val="00411ACD"/>
    <w:rsid w:val="00411E4C"/>
    <w:rsid w:val="00420946"/>
    <w:rsid w:val="00422423"/>
    <w:rsid w:val="00422C17"/>
    <w:rsid w:val="00442DB4"/>
    <w:rsid w:val="00443867"/>
    <w:rsid w:val="004505BC"/>
    <w:rsid w:val="00453C70"/>
    <w:rsid w:val="0045477E"/>
    <w:rsid w:val="00454B26"/>
    <w:rsid w:val="00456694"/>
    <w:rsid w:val="004647F7"/>
    <w:rsid w:val="004728B8"/>
    <w:rsid w:val="00477817"/>
    <w:rsid w:val="00482B08"/>
    <w:rsid w:val="004872A2"/>
    <w:rsid w:val="004903E8"/>
    <w:rsid w:val="00495072"/>
    <w:rsid w:val="004A4541"/>
    <w:rsid w:val="004B507C"/>
    <w:rsid w:val="004B5764"/>
    <w:rsid w:val="004B5F64"/>
    <w:rsid w:val="004B6C6D"/>
    <w:rsid w:val="004B7665"/>
    <w:rsid w:val="004C422D"/>
    <w:rsid w:val="004D6BB6"/>
    <w:rsid w:val="004E08F9"/>
    <w:rsid w:val="004E3EA9"/>
    <w:rsid w:val="004E4886"/>
    <w:rsid w:val="004F129B"/>
    <w:rsid w:val="004F22F7"/>
    <w:rsid w:val="0050420C"/>
    <w:rsid w:val="005048B7"/>
    <w:rsid w:val="005064F8"/>
    <w:rsid w:val="005072D1"/>
    <w:rsid w:val="00507ECF"/>
    <w:rsid w:val="00515EA1"/>
    <w:rsid w:val="005207A5"/>
    <w:rsid w:val="00532EC2"/>
    <w:rsid w:val="00537F26"/>
    <w:rsid w:val="005513B3"/>
    <w:rsid w:val="00570DF3"/>
    <w:rsid w:val="00571952"/>
    <w:rsid w:val="00572C9C"/>
    <w:rsid w:val="00572E9F"/>
    <w:rsid w:val="005748E8"/>
    <w:rsid w:val="00582FF6"/>
    <w:rsid w:val="00585203"/>
    <w:rsid w:val="00586076"/>
    <w:rsid w:val="00587328"/>
    <w:rsid w:val="00590534"/>
    <w:rsid w:val="005908C7"/>
    <w:rsid w:val="00591606"/>
    <w:rsid w:val="005A071D"/>
    <w:rsid w:val="005A4AAE"/>
    <w:rsid w:val="005A555A"/>
    <w:rsid w:val="005A6869"/>
    <w:rsid w:val="005A6B6F"/>
    <w:rsid w:val="005B2DB9"/>
    <w:rsid w:val="005B3645"/>
    <w:rsid w:val="005B3941"/>
    <w:rsid w:val="005B495E"/>
    <w:rsid w:val="005B6A58"/>
    <w:rsid w:val="005B7A1D"/>
    <w:rsid w:val="005C04C7"/>
    <w:rsid w:val="005D318D"/>
    <w:rsid w:val="005D6064"/>
    <w:rsid w:val="005D60F1"/>
    <w:rsid w:val="005D62BA"/>
    <w:rsid w:val="005E008A"/>
    <w:rsid w:val="005F7F28"/>
    <w:rsid w:val="006013F4"/>
    <w:rsid w:val="00605A57"/>
    <w:rsid w:val="006117CB"/>
    <w:rsid w:val="006219AE"/>
    <w:rsid w:val="00622B64"/>
    <w:rsid w:val="00630E76"/>
    <w:rsid w:val="0063270A"/>
    <w:rsid w:val="00632C6D"/>
    <w:rsid w:val="00636054"/>
    <w:rsid w:val="00643354"/>
    <w:rsid w:val="00646D81"/>
    <w:rsid w:val="006579BB"/>
    <w:rsid w:val="00660825"/>
    <w:rsid w:val="006668E6"/>
    <w:rsid w:val="006679C9"/>
    <w:rsid w:val="00673D9B"/>
    <w:rsid w:val="00680E1E"/>
    <w:rsid w:val="00683C89"/>
    <w:rsid w:val="006875B1"/>
    <w:rsid w:val="00691970"/>
    <w:rsid w:val="006928AB"/>
    <w:rsid w:val="00692959"/>
    <w:rsid w:val="0069330A"/>
    <w:rsid w:val="006971E6"/>
    <w:rsid w:val="006A581A"/>
    <w:rsid w:val="006B6A2D"/>
    <w:rsid w:val="006B6E07"/>
    <w:rsid w:val="006C2CC4"/>
    <w:rsid w:val="006D21F1"/>
    <w:rsid w:val="006D5F9D"/>
    <w:rsid w:val="006E1B5E"/>
    <w:rsid w:val="006E363F"/>
    <w:rsid w:val="006E44F7"/>
    <w:rsid w:val="006E5AD4"/>
    <w:rsid w:val="006E649E"/>
    <w:rsid w:val="006F3E26"/>
    <w:rsid w:val="00704279"/>
    <w:rsid w:val="00705295"/>
    <w:rsid w:val="007139B7"/>
    <w:rsid w:val="00714859"/>
    <w:rsid w:val="007212E3"/>
    <w:rsid w:val="0072201C"/>
    <w:rsid w:val="0072666B"/>
    <w:rsid w:val="00727091"/>
    <w:rsid w:val="007315BE"/>
    <w:rsid w:val="007441CD"/>
    <w:rsid w:val="00746E55"/>
    <w:rsid w:val="00752A8F"/>
    <w:rsid w:val="00757768"/>
    <w:rsid w:val="007600E9"/>
    <w:rsid w:val="007631C6"/>
    <w:rsid w:val="007631EB"/>
    <w:rsid w:val="007648B7"/>
    <w:rsid w:val="00766E03"/>
    <w:rsid w:val="007873CE"/>
    <w:rsid w:val="00790716"/>
    <w:rsid w:val="00791812"/>
    <w:rsid w:val="007925AE"/>
    <w:rsid w:val="007947FF"/>
    <w:rsid w:val="00795998"/>
    <w:rsid w:val="007A34A0"/>
    <w:rsid w:val="007A3FA9"/>
    <w:rsid w:val="007B2B3D"/>
    <w:rsid w:val="007B2DE2"/>
    <w:rsid w:val="007C0475"/>
    <w:rsid w:val="007C186B"/>
    <w:rsid w:val="007C297A"/>
    <w:rsid w:val="007C56AA"/>
    <w:rsid w:val="007C7326"/>
    <w:rsid w:val="007D102B"/>
    <w:rsid w:val="007D328E"/>
    <w:rsid w:val="007D5104"/>
    <w:rsid w:val="007D5ABD"/>
    <w:rsid w:val="007D77A2"/>
    <w:rsid w:val="007E3209"/>
    <w:rsid w:val="007E56A4"/>
    <w:rsid w:val="007F045C"/>
    <w:rsid w:val="007F2E41"/>
    <w:rsid w:val="007F7F12"/>
    <w:rsid w:val="00800868"/>
    <w:rsid w:val="00801F69"/>
    <w:rsid w:val="00805B18"/>
    <w:rsid w:val="00807A1C"/>
    <w:rsid w:val="00817070"/>
    <w:rsid w:val="00817C28"/>
    <w:rsid w:val="00826963"/>
    <w:rsid w:val="00833DAA"/>
    <w:rsid w:val="008475EB"/>
    <w:rsid w:val="00852E46"/>
    <w:rsid w:val="00857199"/>
    <w:rsid w:val="00857CCB"/>
    <w:rsid w:val="00861BA8"/>
    <w:rsid w:val="008625B2"/>
    <w:rsid w:val="0086320D"/>
    <w:rsid w:val="00864C43"/>
    <w:rsid w:val="00865B21"/>
    <w:rsid w:val="0087154E"/>
    <w:rsid w:val="00871EFC"/>
    <w:rsid w:val="00876693"/>
    <w:rsid w:val="008869D0"/>
    <w:rsid w:val="00887D50"/>
    <w:rsid w:val="0089092F"/>
    <w:rsid w:val="008A1B58"/>
    <w:rsid w:val="008B7725"/>
    <w:rsid w:val="008D53BB"/>
    <w:rsid w:val="008D6FB3"/>
    <w:rsid w:val="008F0F16"/>
    <w:rsid w:val="00900AD1"/>
    <w:rsid w:val="009057DD"/>
    <w:rsid w:val="00905CF3"/>
    <w:rsid w:val="00907CC5"/>
    <w:rsid w:val="009169AB"/>
    <w:rsid w:val="00921FEB"/>
    <w:rsid w:val="0092375B"/>
    <w:rsid w:val="00926919"/>
    <w:rsid w:val="00947B89"/>
    <w:rsid w:val="0095153F"/>
    <w:rsid w:val="009567B2"/>
    <w:rsid w:val="00960646"/>
    <w:rsid w:val="00960E74"/>
    <w:rsid w:val="00972E63"/>
    <w:rsid w:val="009774BA"/>
    <w:rsid w:val="009852FD"/>
    <w:rsid w:val="00990170"/>
    <w:rsid w:val="00991E4D"/>
    <w:rsid w:val="009952BB"/>
    <w:rsid w:val="009A1F8B"/>
    <w:rsid w:val="009A68C0"/>
    <w:rsid w:val="009B495A"/>
    <w:rsid w:val="009B5499"/>
    <w:rsid w:val="009B5B73"/>
    <w:rsid w:val="009B7C0F"/>
    <w:rsid w:val="009B7CCC"/>
    <w:rsid w:val="009C222B"/>
    <w:rsid w:val="009C3B82"/>
    <w:rsid w:val="009C43C8"/>
    <w:rsid w:val="009D1DE2"/>
    <w:rsid w:val="009D5CBE"/>
    <w:rsid w:val="009E0143"/>
    <w:rsid w:val="009E1CE3"/>
    <w:rsid w:val="009E2ABF"/>
    <w:rsid w:val="009F4574"/>
    <w:rsid w:val="009F4716"/>
    <w:rsid w:val="009F47EB"/>
    <w:rsid w:val="009F5794"/>
    <w:rsid w:val="009F7B1B"/>
    <w:rsid w:val="00A073A0"/>
    <w:rsid w:val="00A07B04"/>
    <w:rsid w:val="00A12551"/>
    <w:rsid w:val="00A12BF2"/>
    <w:rsid w:val="00A17633"/>
    <w:rsid w:val="00A17C7C"/>
    <w:rsid w:val="00A239C6"/>
    <w:rsid w:val="00A2619B"/>
    <w:rsid w:val="00A261F6"/>
    <w:rsid w:val="00A2643F"/>
    <w:rsid w:val="00A419AC"/>
    <w:rsid w:val="00A51413"/>
    <w:rsid w:val="00A52273"/>
    <w:rsid w:val="00A524FA"/>
    <w:rsid w:val="00A53C2D"/>
    <w:rsid w:val="00A53CD9"/>
    <w:rsid w:val="00A540D7"/>
    <w:rsid w:val="00A640BA"/>
    <w:rsid w:val="00A66B41"/>
    <w:rsid w:val="00A673F5"/>
    <w:rsid w:val="00A67E6D"/>
    <w:rsid w:val="00A709D2"/>
    <w:rsid w:val="00A7169C"/>
    <w:rsid w:val="00A75A6C"/>
    <w:rsid w:val="00A84938"/>
    <w:rsid w:val="00A86271"/>
    <w:rsid w:val="00A86361"/>
    <w:rsid w:val="00A90C07"/>
    <w:rsid w:val="00A924B7"/>
    <w:rsid w:val="00A96C12"/>
    <w:rsid w:val="00AA1CBC"/>
    <w:rsid w:val="00AA2AAA"/>
    <w:rsid w:val="00AA2F38"/>
    <w:rsid w:val="00AA379D"/>
    <w:rsid w:val="00AA5C1A"/>
    <w:rsid w:val="00AA748F"/>
    <w:rsid w:val="00AB1DDC"/>
    <w:rsid w:val="00AB6250"/>
    <w:rsid w:val="00AB6B7A"/>
    <w:rsid w:val="00AD203F"/>
    <w:rsid w:val="00AE56EA"/>
    <w:rsid w:val="00AF0356"/>
    <w:rsid w:val="00AF19EF"/>
    <w:rsid w:val="00AF1C8B"/>
    <w:rsid w:val="00AF23B2"/>
    <w:rsid w:val="00B00716"/>
    <w:rsid w:val="00B11294"/>
    <w:rsid w:val="00B129A4"/>
    <w:rsid w:val="00B158CB"/>
    <w:rsid w:val="00B163FC"/>
    <w:rsid w:val="00B17D57"/>
    <w:rsid w:val="00B232CE"/>
    <w:rsid w:val="00B32745"/>
    <w:rsid w:val="00B331F9"/>
    <w:rsid w:val="00B34DDD"/>
    <w:rsid w:val="00B41989"/>
    <w:rsid w:val="00B44A91"/>
    <w:rsid w:val="00B51C70"/>
    <w:rsid w:val="00B5396F"/>
    <w:rsid w:val="00B62BAC"/>
    <w:rsid w:val="00B72F21"/>
    <w:rsid w:val="00B95172"/>
    <w:rsid w:val="00BA0699"/>
    <w:rsid w:val="00BA0D40"/>
    <w:rsid w:val="00BB0B96"/>
    <w:rsid w:val="00BB3122"/>
    <w:rsid w:val="00BB5D8A"/>
    <w:rsid w:val="00BC34EC"/>
    <w:rsid w:val="00BC7500"/>
    <w:rsid w:val="00BD2CDF"/>
    <w:rsid w:val="00BD44AF"/>
    <w:rsid w:val="00BD52CB"/>
    <w:rsid w:val="00BD742B"/>
    <w:rsid w:val="00BE14FE"/>
    <w:rsid w:val="00BF106E"/>
    <w:rsid w:val="00BF153E"/>
    <w:rsid w:val="00BF1CE4"/>
    <w:rsid w:val="00BF44C6"/>
    <w:rsid w:val="00BF52F2"/>
    <w:rsid w:val="00BF60AC"/>
    <w:rsid w:val="00BF60B2"/>
    <w:rsid w:val="00BF6923"/>
    <w:rsid w:val="00C00C54"/>
    <w:rsid w:val="00C0253A"/>
    <w:rsid w:val="00C04A0F"/>
    <w:rsid w:val="00C06D5D"/>
    <w:rsid w:val="00C1486F"/>
    <w:rsid w:val="00C22C6B"/>
    <w:rsid w:val="00C24729"/>
    <w:rsid w:val="00C25946"/>
    <w:rsid w:val="00C31BBB"/>
    <w:rsid w:val="00C40B5B"/>
    <w:rsid w:val="00C43E0B"/>
    <w:rsid w:val="00C4447C"/>
    <w:rsid w:val="00C47018"/>
    <w:rsid w:val="00C54F7B"/>
    <w:rsid w:val="00C62FB9"/>
    <w:rsid w:val="00C63923"/>
    <w:rsid w:val="00C673B5"/>
    <w:rsid w:val="00C7705C"/>
    <w:rsid w:val="00C809A0"/>
    <w:rsid w:val="00C80F37"/>
    <w:rsid w:val="00C825C3"/>
    <w:rsid w:val="00C837C4"/>
    <w:rsid w:val="00C928C5"/>
    <w:rsid w:val="00C93984"/>
    <w:rsid w:val="00CA3C3A"/>
    <w:rsid w:val="00CA768A"/>
    <w:rsid w:val="00CB39D6"/>
    <w:rsid w:val="00CB3F41"/>
    <w:rsid w:val="00CB7893"/>
    <w:rsid w:val="00CC3A59"/>
    <w:rsid w:val="00CD12CB"/>
    <w:rsid w:val="00CD1C3E"/>
    <w:rsid w:val="00CE2317"/>
    <w:rsid w:val="00CE7631"/>
    <w:rsid w:val="00CF3941"/>
    <w:rsid w:val="00CF6DCA"/>
    <w:rsid w:val="00CF7C68"/>
    <w:rsid w:val="00D0174E"/>
    <w:rsid w:val="00D116E0"/>
    <w:rsid w:val="00D1473F"/>
    <w:rsid w:val="00D17985"/>
    <w:rsid w:val="00D17FCB"/>
    <w:rsid w:val="00D2180B"/>
    <w:rsid w:val="00D242BE"/>
    <w:rsid w:val="00D253E1"/>
    <w:rsid w:val="00D2724F"/>
    <w:rsid w:val="00D34B29"/>
    <w:rsid w:val="00D409F3"/>
    <w:rsid w:val="00D41012"/>
    <w:rsid w:val="00D45799"/>
    <w:rsid w:val="00D53B69"/>
    <w:rsid w:val="00D5487F"/>
    <w:rsid w:val="00D64E19"/>
    <w:rsid w:val="00D81DC2"/>
    <w:rsid w:val="00D856DE"/>
    <w:rsid w:val="00D86654"/>
    <w:rsid w:val="00DA38CF"/>
    <w:rsid w:val="00DB3516"/>
    <w:rsid w:val="00DC30B5"/>
    <w:rsid w:val="00DD05F0"/>
    <w:rsid w:val="00DD632D"/>
    <w:rsid w:val="00DD7417"/>
    <w:rsid w:val="00DE2529"/>
    <w:rsid w:val="00DE37B1"/>
    <w:rsid w:val="00DF26AA"/>
    <w:rsid w:val="00DF7EEC"/>
    <w:rsid w:val="00E13B91"/>
    <w:rsid w:val="00E13BCD"/>
    <w:rsid w:val="00E147E4"/>
    <w:rsid w:val="00E16B54"/>
    <w:rsid w:val="00E2049E"/>
    <w:rsid w:val="00E24B3D"/>
    <w:rsid w:val="00E41C7A"/>
    <w:rsid w:val="00E43DBD"/>
    <w:rsid w:val="00E45A9E"/>
    <w:rsid w:val="00E52A05"/>
    <w:rsid w:val="00E52D7D"/>
    <w:rsid w:val="00E54F58"/>
    <w:rsid w:val="00E55547"/>
    <w:rsid w:val="00E76F0F"/>
    <w:rsid w:val="00E7758A"/>
    <w:rsid w:val="00E832CB"/>
    <w:rsid w:val="00E863BE"/>
    <w:rsid w:val="00E9029C"/>
    <w:rsid w:val="00E90F95"/>
    <w:rsid w:val="00E92686"/>
    <w:rsid w:val="00E977F8"/>
    <w:rsid w:val="00EA1E60"/>
    <w:rsid w:val="00EA5955"/>
    <w:rsid w:val="00EB00E9"/>
    <w:rsid w:val="00EB629E"/>
    <w:rsid w:val="00EC1686"/>
    <w:rsid w:val="00EC196A"/>
    <w:rsid w:val="00EC4736"/>
    <w:rsid w:val="00EC4965"/>
    <w:rsid w:val="00ED5CE3"/>
    <w:rsid w:val="00EE181E"/>
    <w:rsid w:val="00EE2608"/>
    <w:rsid w:val="00EE5E8D"/>
    <w:rsid w:val="00EF1625"/>
    <w:rsid w:val="00F026C4"/>
    <w:rsid w:val="00F03683"/>
    <w:rsid w:val="00F04A7F"/>
    <w:rsid w:val="00F114EA"/>
    <w:rsid w:val="00F16FAB"/>
    <w:rsid w:val="00F21585"/>
    <w:rsid w:val="00F341BE"/>
    <w:rsid w:val="00F354DE"/>
    <w:rsid w:val="00F460DA"/>
    <w:rsid w:val="00F47BAF"/>
    <w:rsid w:val="00F520F0"/>
    <w:rsid w:val="00F527AC"/>
    <w:rsid w:val="00F55C2D"/>
    <w:rsid w:val="00F6081B"/>
    <w:rsid w:val="00F62274"/>
    <w:rsid w:val="00F63901"/>
    <w:rsid w:val="00F65E8E"/>
    <w:rsid w:val="00F73DFC"/>
    <w:rsid w:val="00FA082B"/>
    <w:rsid w:val="00FA323F"/>
    <w:rsid w:val="00FA64C1"/>
    <w:rsid w:val="00FB1F51"/>
    <w:rsid w:val="00FC1CD6"/>
    <w:rsid w:val="00FC1DE4"/>
    <w:rsid w:val="00FC3BA7"/>
    <w:rsid w:val="00FC6989"/>
    <w:rsid w:val="00FC753F"/>
    <w:rsid w:val="00FE0DCA"/>
    <w:rsid w:val="00FE6031"/>
    <w:rsid w:val="00FE6FDE"/>
    <w:rsid w:val="00FF10AF"/>
    <w:rsid w:val="00FF3F8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4B280"/>
  <w15:chartTrackingRefBased/>
  <w15:docId w15:val="{56CC44AA-677E-4C86-A9B7-6951FA7C0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6E2D"/>
    <w:pPr>
      <w:ind w:left="720"/>
      <w:contextualSpacing/>
    </w:pPr>
  </w:style>
  <w:style w:type="paragraph" w:styleId="Header">
    <w:name w:val="header"/>
    <w:basedOn w:val="Normal"/>
    <w:link w:val="HeaderChar"/>
    <w:uiPriority w:val="99"/>
    <w:unhideWhenUsed/>
    <w:rsid w:val="00A07B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B04"/>
  </w:style>
  <w:style w:type="paragraph" w:styleId="Footer">
    <w:name w:val="footer"/>
    <w:basedOn w:val="Normal"/>
    <w:link w:val="FooterChar"/>
    <w:uiPriority w:val="99"/>
    <w:unhideWhenUsed/>
    <w:rsid w:val="00A07B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B04"/>
  </w:style>
  <w:style w:type="character" w:styleId="Hyperlink">
    <w:name w:val="Hyperlink"/>
    <w:basedOn w:val="DefaultParagraphFont"/>
    <w:uiPriority w:val="99"/>
    <w:unhideWhenUsed/>
    <w:rsid w:val="009952BB"/>
    <w:rPr>
      <w:color w:val="0563C1" w:themeColor="hyperlink"/>
      <w:u w:val="single"/>
    </w:rPr>
  </w:style>
  <w:style w:type="paragraph" w:styleId="BalloonText">
    <w:name w:val="Balloon Text"/>
    <w:basedOn w:val="Normal"/>
    <w:link w:val="BalloonTextChar"/>
    <w:uiPriority w:val="99"/>
    <w:semiHidden/>
    <w:unhideWhenUsed/>
    <w:rsid w:val="003800D4"/>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3800D4"/>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8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AA944-5649-4541-97F6-BCF38C5ED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8</Pages>
  <Words>3933</Words>
  <Characters>2242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ul Grover</dc:creator>
  <cp:keywords/>
  <dc:description/>
  <cp:lastModifiedBy>Justin Smith</cp:lastModifiedBy>
  <cp:revision>8</cp:revision>
  <dcterms:created xsi:type="dcterms:W3CDTF">2019-12-26T21:34:00Z</dcterms:created>
  <dcterms:modified xsi:type="dcterms:W3CDTF">2020-04-06T13:54:00Z</dcterms:modified>
</cp:coreProperties>
</file>